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374AC" w:rsidRPr="003D6D38" w:rsidP="00133B23" w14:paraId="19561BAF" w14:textId="77777777">
      <w:pPr>
        <w:spacing w:after="0" w:line="240" w:lineRule="auto"/>
        <w:jc w:val="center"/>
        <w:rPr>
          <w:rFonts w:ascii="Arial" w:eastAsia="Times New Roman" w:hAnsi="Arial" w:cs="Arial"/>
          <w:b/>
          <w:snapToGrid w:val="0"/>
          <w:sz w:val="28"/>
          <w:szCs w:val="28"/>
        </w:rPr>
      </w:pPr>
    </w:p>
    <w:p w:rsidR="001852E0" w:rsidP="004407AE" w14:paraId="2C5A4C87" w14:textId="77777777">
      <w:pPr>
        <w:spacing w:after="0" w:line="240" w:lineRule="auto"/>
        <w:jc w:val="center"/>
        <w:rPr>
          <w:rFonts w:ascii="Arial" w:eastAsia="Times New Roman" w:hAnsi="Arial" w:cs="Arial"/>
          <w:b/>
          <w:snapToGrid w:val="0"/>
          <w:sz w:val="28"/>
          <w:szCs w:val="28"/>
        </w:rPr>
      </w:pPr>
    </w:p>
    <w:p w:rsidR="00BF205E" w:rsidRPr="003D6D38" w:rsidP="005327D0" w14:paraId="79D60757" w14:textId="713A33A3">
      <w:pPr>
        <w:spacing w:after="0" w:line="240" w:lineRule="auto"/>
        <w:jc w:val="center"/>
        <w:rPr>
          <w:rFonts w:ascii="Arial" w:eastAsia="Times New Roman" w:hAnsi="Arial" w:cs="Arial"/>
          <w:b/>
          <w:snapToGrid w:val="0"/>
          <w:sz w:val="28"/>
          <w:szCs w:val="28"/>
        </w:rPr>
      </w:pPr>
      <w:r w:rsidRPr="4FA60853">
        <w:rPr>
          <w:rFonts w:ascii="Arial" w:eastAsia="Times New Roman" w:hAnsi="Arial" w:cs="Arial"/>
          <w:b/>
          <w:bCs/>
          <w:snapToGrid w:val="0"/>
          <w:color w:val="4F7E69" w:themeColor="text2"/>
          <w:sz w:val="28"/>
          <w:szCs w:val="28"/>
        </w:rPr>
        <w:t xml:space="preserve">Informed </w:t>
      </w:r>
      <w:r w:rsidRPr="4FA60853" w:rsidR="008142B2">
        <w:rPr>
          <w:rFonts w:ascii="Arial" w:eastAsia="Times New Roman" w:hAnsi="Arial" w:cs="Arial"/>
          <w:b/>
          <w:bCs/>
          <w:snapToGrid w:val="0"/>
          <w:color w:val="4F7E69" w:themeColor="text2"/>
          <w:sz w:val="28"/>
          <w:szCs w:val="28"/>
        </w:rPr>
        <w:t xml:space="preserve">Consent </w:t>
      </w:r>
      <w:r w:rsidRPr="4FA60853" w:rsidR="00295EAA">
        <w:rPr>
          <w:rFonts w:ascii="Arial" w:eastAsia="Times New Roman" w:hAnsi="Arial" w:cs="Arial"/>
          <w:b/>
          <w:bCs/>
          <w:snapToGrid w:val="0"/>
          <w:color w:val="4F7E69" w:themeColor="text2"/>
          <w:sz w:val="28"/>
          <w:szCs w:val="28"/>
        </w:rPr>
        <w:t>for Participation</w:t>
      </w:r>
    </w:p>
    <w:p w:rsidR="00A145D3" w:rsidRPr="003D6D38" w:rsidP="00BF205E" w14:paraId="53D92808" w14:textId="77777777">
      <w:pPr>
        <w:tabs>
          <w:tab w:val="left" w:pos="720"/>
          <w:tab w:val="left" w:pos="1080"/>
          <w:tab w:val="left" w:pos="1440"/>
          <w:tab w:val="left" w:pos="1800"/>
        </w:tabs>
        <w:spacing w:after="0" w:line="264" w:lineRule="auto"/>
        <w:jc w:val="center"/>
        <w:rPr>
          <w:rFonts w:ascii="Arial" w:eastAsia="Times New Roman" w:hAnsi="Arial" w:cs="Arial"/>
          <w:snapToGrid w:val="0"/>
        </w:rPr>
      </w:pPr>
    </w:p>
    <w:p w:rsidR="00F76B83" w:rsidP="00F76B83" w14:paraId="543F9392" w14:textId="2106C673">
      <w:pPr>
        <w:tabs>
          <w:tab w:val="left" w:pos="720"/>
          <w:tab w:val="left" w:pos="1080"/>
          <w:tab w:val="left" w:pos="1440"/>
          <w:tab w:val="left" w:pos="1800"/>
        </w:tabs>
        <w:autoSpaceDE w:val="0"/>
        <w:autoSpaceDN w:val="0"/>
        <w:adjustRightInd w:val="0"/>
        <w:spacing w:after="240" w:line="264" w:lineRule="auto"/>
        <w:rPr>
          <w:rFonts w:ascii="Arial" w:eastAsia="Times New Roman" w:hAnsi="Arial" w:cs="Arial"/>
          <w:snapToGrid w:val="0"/>
        </w:rPr>
      </w:pPr>
      <w:r w:rsidRPr="003D6D38">
        <w:rPr>
          <w:rFonts w:ascii="Arial" w:eastAsia="Times New Roman" w:hAnsi="Arial" w:cs="Arial"/>
          <w:snapToGrid w:val="0"/>
        </w:rPr>
        <w:t xml:space="preserve">You </w:t>
      </w:r>
      <w:r w:rsidRPr="003D6D38">
        <w:rPr>
          <w:rFonts w:ascii="Arial" w:eastAsia="Times New Roman" w:hAnsi="Arial" w:cs="Arial"/>
          <w:snapToGrid w:val="0"/>
        </w:rPr>
        <w:t>are invited</w:t>
      </w:r>
      <w:r w:rsidRPr="003D6D38">
        <w:rPr>
          <w:rFonts w:ascii="Arial" w:eastAsia="Times New Roman" w:hAnsi="Arial" w:cs="Arial"/>
          <w:snapToGrid w:val="0"/>
        </w:rPr>
        <w:t xml:space="preserve"> to take part in a study called t</w:t>
      </w:r>
      <w:r w:rsidRPr="003D6D38" w:rsidR="00010A2E">
        <w:rPr>
          <w:rFonts w:ascii="Arial" w:eastAsia="Times New Roman" w:hAnsi="Arial" w:cs="Arial"/>
          <w:snapToGrid w:val="0"/>
        </w:rPr>
        <w:t>he</w:t>
      </w:r>
      <w:r w:rsidRPr="003D6D38" w:rsidR="00525E1B">
        <w:rPr>
          <w:rFonts w:ascii="Arial" w:hAnsi="Arial" w:cs="Arial"/>
        </w:rPr>
        <w:t xml:space="preserve"> </w:t>
      </w:r>
      <w:r w:rsidRPr="008509CF" w:rsidR="00321B1F">
        <w:rPr>
          <w:rFonts w:ascii="Arial" w:eastAsia="Times New Roman" w:hAnsi="Arial" w:cs="Arial"/>
          <w:bCs/>
          <w:snapToGrid w:val="0"/>
        </w:rPr>
        <w:t xml:space="preserve">Parents Empowering Parents </w:t>
      </w:r>
      <w:r w:rsidR="00A67782">
        <w:rPr>
          <w:rFonts w:ascii="Arial" w:eastAsia="Times New Roman" w:hAnsi="Arial" w:cs="Arial"/>
          <w:bCs/>
          <w:snapToGrid w:val="0"/>
        </w:rPr>
        <w:t xml:space="preserve">(PEP) </w:t>
      </w:r>
      <w:r w:rsidRPr="008509CF" w:rsidR="00321B1F">
        <w:rPr>
          <w:rFonts w:ascii="Arial" w:eastAsia="Times New Roman" w:hAnsi="Arial" w:cs="Arial"/>
          <w:bCs/>
          <w:snapToGrid w:val="0"/>
        </w:rPr>
        <w:t>Study</w:t>
      </w:r>
      <w:r w:rsidRPr="001852E0">
        <w:rPr>
          <w:rFonts w:ascii="Arial" w:eastAsia="Times New Roman" w:hAnsi="Arial" w:cs="Arial"/>
          <w:bCs/>
          <w:snapToGrid w:val="0"/>
        </w:rPr>
        <w:t>.</w:t>
      </w:r>
      <w:r w:rsidRPr="001852E0">
        <w:rPr>
          <w:rFonts w:ascii="Arial" w:eastAsia="Times New Roman" w:hAnsi="Arial" w:cs="Arial"/>
          <w:snapToGrid w:val="0"/>
        </w:rPr>
        <w:t xml:space="preserve"> </w:t>
      </w:r>
      <w:r w:rsidRPr="00030105" w:rsidR="00030105">
        <w:rPr>
          <w:rFonts w:ascii="Arial" w:eastAsia="Times New Roman" w:hAnsi="Arial" w:cs="Arial"/>
          <w:snapToGrid w:val="0"/>
        </w:rPr>
        <w:t xml:space="preserve">It is a study </w:t>
      </w:r>
      <w:r w:rsidR="0091518C">
        <w:rPr>
          <w:rFonts w:ascii="Arial" w:eastAsia="Times New Roman" w:hAnsi="Arial" w:cs="Arial"/>
          <w:snapToGrid w:val="0"/>
        </w:rPr>
        <w:t>to see if a new service helps</w:t>
      </w:r>
      <w:r w:rsidRPr="00030105" w:rsidR="00030105">
        <w:rPr>
          <w:rFonts w:ascii="Arial" w:eastAsia="Times New Roman" w:hAnsi="Arial" w:cs="Arial"/>
          <w:snapToGrid w:val="0"/>
        </w:rPr>
        <w:t xml:space="preserve"> parents involved with child welfare</w:t>
      </w:r>
      <w:r w:rsidR="0091518C">
        <w:rPr>
          <w:rFonts w:ascii="Arial" w:eastAsia="Times New Roman" w:hAnsi="Arial" w:cs="Arial"/>
          <w:snapToGrid w:val="0"/>
        </w:rPr>
        <w:t xml:space="preserve"> and experiencing substance use </w:t>
      </w:r>
      <w:r w:rsidR="00A12638">
        <w:rPr>
          <w:rFonts w:ascii="Arial" w:eastAsia="Times New Roman" w:hAnsi="Arial" w:cs="Arial"/>
          <w:snapToGrid w:val="0"/>
        </w:rPr>
        <w:t xml:space="preserve">to </w:t>
      </w:r>
      <w:r w:rsidR="00CB7E63">
        <w:rPr>
          <w:rFonts w:ascii="Arial" w:eastAsia="Times New Roman" w:hAnsi="Arial" w:cs="Arial"/>
          <w:snapToGrid w:val="0"/>
        </w:rPr>
        <w:t>live their best lives</w:t>
      </w:r>
      <w:r w:rsidR="0091518C">
        <w:rPr>
          <w:rFonts w:ascii="Arial" w:eastAsia="Times New Roman" w:hAnsi="Arial" w:cs="Arial"/>
          <w:snapToGrid w:val="0"/>
        </w:rPr>
        <w:t xml:space="preserve"> and achieve their goals.</w:t>
      </w:r>
      <w:r w:rsidRPr="003D6D38" w:rsidR="00534F71">
        <w:rPr>
          <w:rFonts w:ascii="Arial" w:eastAsia="Times New Roman" w:hAnsi="Arial" w:cs="Arial"/>
          <w:snapToGrid w:val="0"/>
        </w:rPr>
        <w:t xml:space="preserve"> </w:t>
      </w:r>
      <w:r w:rsidRPr="003D6D38" w:rsidR="00D610D3">
        <w:rPr>
          <w:rFonts w:ascii="Arial" w:eastAsia="Times New Roman" w:hAnsi="Arial" w:cs="Arial"/>
          <w:snapToGrid w:val="0"/>
        </w:rPr>
        <w:t xml:space="preserve">A company called Abt </w:t>
      </w:r>
      <w:r w:rsidRPr="003D6D38">
        <w:rPr>
          <w:rFonts w:ascii="Arial" w:eastAsia="Times New Roman" w:hAnsi="Arial" w:cs="Arial"/>
          <w:snapToGrid w:val="0"/>
        </w:rPr>
        <w:t xml:space="preserve">Associates </w:t>
      </w:r>
      <w:r w:rsidRPr="003D6D38" w:rsidR="000B228B">
        <w:rPr>
          <w:rFonts w:ascii="Arial" w:eastAsia="Times New Roman" w:hAnsi="Arial" w:cs="Arial"/>
          <w:snapToGrid w:val="0"/>
        </w:rPr>
        <w:t>runs</w:t>
      </w:r>
      <w:r w:rsidRPr="003D6D38">
        <w:rPr>
          <w:rFonts w:ascii="Arial" w:eastAsia="Times New Roman" w:hAnsi="Arial" w:cs="Arial"/>
          <w:snapToGrid w:val="0"/>
        </w:rPr>
        <w:t xml:space="preserve"> the study</w:t>
      </w:r>
      <w:r w:rsidRPr="003D6D38" w:rsidR="00CB744D">
        <w:rPr>
          <w:rFonts w:ascii="Arial" w:eastAsia="Times New Roman" w:hAnsi="Arial" w:cs="Arial"/>
          <w:snapToGrid w:val="0"/>
        </w:rPr>
        <w:t>. T</w:t>
      </w:r>
      <w:r w:rsidRPr="003D6D38" w:rsidR="00D610D3">
        <w:rPr>
          <w:rFonts w:ascii="Arial" w:eastAsia="Times New Roman" w:hAnsi="Arial" w:cs="Arial"/>
          <w:snapToGrid w:val="0"/>
        </w:rPr>
        <w:t>he</w:t>
      </w:r>
      <w:r w:rsidRPr="003D6D38" w:rsidR="00697965">
        <w:rPr>
          <w:rFonts w:ascii="Arial" w:eastAsia="Times New Roman" w:hAnsi="Arial" w:cs="Arial"/>
          <w:snapToGrid w:val="0"/>
        </w:rPr>
        <w:t xml:space="preserve"> </w:t>
      </w:r>
      <w:r w:rsidRPr="003D6D38" w:rsidR="005C0ACC">
        <w:rPr>
          <w:rFonts w:ascii="Arial" w:eastAsia="Times New Roman" w:hAnsi="Arial" w:cs="Arial"/>
          <w:snapToGrid w:val="0"/>
        </w:rPr>
        <w:t xml:space="preserve">Administration for Children and Families in the </w:t>
      </w:r>
      <w:r w:rsidRPr="003D6D38" w:rsidR="00697965">
        <w:rPr>
          <w:rFonts w:ascii="Arial" w:eastAsia="Times New Roman" w:hAnsi="Arial" w:cs="Arial"/>
          <w:snapToGrid w:val="0"/>
        </w:rPr>
        <w:t>U.S. Department of Health and Human Services</w:t>
      </w:r>
      <w:r w:rsidRPr="003D6D38">
        <w:rPr>
          <w:rFonts w:ascii="Arial" w:eastAsia="Times New Roman" w:hAnsi="Arial" w:cs="Arial"/>
          <w:snapToGrid w:val="0"/>
        </w:rPr>
        <w:t xml:space="preserve"> is paying for it</w:t>
      </w:r>
      <w:r w:rsidRPr="003D6D38" w:rsidR="00697965">
        <w:rPr>
          <w:rFonts w:ascii="Arial" w:eastAsia="Times New Roman" w:hAnsi="Arial" w:cs="Arial"/>
          <w:snapToGrid w:val="0"/>
        </w:rPr>
        <w:t>.</w:t>
      </w:r>
    </w:p>
    <w:p w:rsidR="005B645B" w:rsidRPr="003D6D38" w:rsidP="00FA41F6" w14:paraId="2215416B" w14:textId="78D16257">
      <w:pPr>
        <w:tabs>
          <w:tab w:val="left" w:pos="720"/>
          <w:tab w:val="left" w:pos="1080"/>
          <w:tab w:val="left" w:pos="1440"/>
          <w:tab w:val="left" w:pos="1800"/>
        </w:tabs>
        <w:autoSpaceDE w:val="0"/>
        <w:autoSpaceDN w:val="0"/>
        <w:adjustRightInd w:val="0"/>
        <w:spacing w:after="240" w:line="264" w:lineRule="auto"/>
        <w:rPr>
          <w:rFonts w:ascii="Arial" w:eastAsia="Times New Roman" w:hAnsi="Arial" w:cs="Arial"/>
          <w:snapToGrid w:val="0"/>
        </w:rPr>
      </w:pPr>
      <w:r w:rsidRPr="005E5D84">
        <w:rPr>
          <w:rFonts w:ascii="Arial" w:eastAsia="Times New Roman" w:hAnsi="Arial" w:cs="Arial"/>
          <w:b/>
          <w:bCs/>
          <w:snapToGrid w:val="0"/>
        </w:rPr>
        <w:t xml:space="preserve">This sheet has information about the study and what it means to </w:t>
      </w:r>
      <w:r w:rsidR="00FF3E10">
        <w:rPr>
          <w:rFonts w:ascii="Arial" w:eastAsia="Times New Roman" w:hAnsi="Arial" w:cs="Arial"/>
          <w:b/>
          <w:bCs/>
          <w:snapToGrid w:val="0"/>
        </w:rPr>
        <w:t xml:space="preserve">choose to be in </w:t>
      </w:r>
      <w:r w:rsidRPr="005E5D84">
        <w:rPr>
          <w:rFonts w:ascii="Arial" w:eastAsia="Times New Roman" w:hAnsi="Arial" w:cs="Arial"/>
          <w:b/>
          <w:bCs/>
          <w:snapToGrid w:val="0"/>
        </w:rPr>
        <w:t xml:space="preserve">the study. </w:t>
      </w:r>
      <w:r w:rsidRPr="00677323">
        <w:rPr>
          <w:rFonts w:ascii="Arial" w:eastAsia="Times New Roman" w:hAnsi="Arial" w:cs="Arial"/>
          <w:b/>
          <w:bCs/>
          <w:snapToGrid w:val="0"/>
        </w:rPr>
        <w:t>It is important that you read the whole sheet.</w:t>
      </w:r>
    </w:p>
    <w:p w:rsidR="00757CE6" w:rsidP="00186AA3" w14:paraId="28A186BD" w14:textId="2B2DA2B8">
      <w:pPr>
        <w:tabs>
          <w:tab w:val="left" w:pos="720"/>
          <w:tab w:val="left" w:pos="1080"/>
          <w:tab w:val="left" w:pos="1440"/>
          <w:tab w:val="left" w:pos="1800"/>
        </w:tabs>
        <w:autoSpaceDE w:val="0"/>
        <w:autoSpaceDN w:val="0"/>
        <w:adjustRightInd w:val="0"/>
        <w:spacing w:after="240" w:line="264" w:lineRule="auto"/>
        <w:rPr>
          <w:rFonts w:ascii="Arial" w:eastAsia="Times New Roman" w:hAnsi="Arial" w:cs="Arial"/>
          <w:snapToGrid w:val="0"/>
        </w:rPr>
      </w:pPr>
      <w:r w:rsidRPr="003D6D38">
        <w:rPr>
          <w:rFonts w:ascii="Arial" w:eastAsia="Times New Roman" w:hAnsi="Arial" w:cs="Arial"/>
          <w:snapToGrid w:val="0"/>
        </w:rPr>
        <w:t xml:space="preserve">Your experience </w:t>
      </w:r>
      <w:r w:rsidRPr="003D6D38" w:rsidR="008C63EA">
        <w:rPr>
          <w:rFonts w:ascii="Arial" w:eastAsia="Times New Roman" w:hAnsi="Arial" w:cs="Arial"/>
          <w:snapToGrid w:val="0"/>
        </w:rPr>
        <w:t>i</w:t>
      </w:r>
      <w:r w:rsidRPr="003D6D38">
        <w:rPr>
          <w:rFonts w:ascii="Arial" w:eastAsia="Times New Roman" w:hAnsi="Arial" w:cs="Arial"/>
          <w:snapToGrid w:val="0"/>
        </w:rPr>
        <w:t xml:space="preserve">s important. </w:t>
      </w:r>
      <w:r w:rsidR="00F24A35">
        <w:rPr>
          <w:rFonts w:ascii="Arial" w:eastAsia="Times New Roman" w:hAnsi="Arial" w:cs="Arial"/>
          <w:snapToGrid w:val="0"/>
        </w:rPr>
        <w:t>Being in the study is a chance to join</w:t>
      </w:r>
      <w:r w:rsidR="00020FBA">
        <w:rPr>
          <w:rFonts w:ascii="Arial" w:eastAsia="Times New Roman" w:hAnsi="Arial" w:cs="Arial"/>
          <w:snapToGrid w:val="0"/>
        </w:rPr>
        <w:t xml:space="preserve"> about </w:t>
      </w:r>
      <w:r w:rsidR="00F24A35">
        <w:rPr>
          <w:rFonts w:ascii="Arial" w:eastAsia="Times New Roman" w:hAnsi="Arial" w:cs="Arial"/>
          <w:snapToGrid w:val="0"/>
        </w:rPr>
        <w:t xml:space="preserve">2,000 other parents across the country to </w:t>
      </w:r>
      <w:r w:rsidRPr="003D6D38" w:rsidR="00F24A35">
        <w:rPr>
          <w:rFonts w:ascii="Arial" w:eastAsia="Times New Roman" w:hAnsi="Arial" w:cs="Arial"/>
          <w:snapToGrid w:val="0"/>
        </w:rPr>
        <w:t xml:space="preserve">help </w:t>
      </w:r>
      <w:r w:rsidR="00F24A35">
        <w:rPr>
          <w:rFonts w:ascii="Arial" w:eastAsia="Times New Roman" w:hAnsi="Arial" w:cs="Arial"/>
          <w:snapToGrid w:val="0"/>
        </w:rPr>
        <w:t>child welfare</w:t>
      </w:r>
      <w:r w:rsidRPr="003D6D38" w:rsidR="00F24A35">
        <w:rPr>
          <w:rFonts w:ascii="Arial" w:eastAsia="Times New Roman" w:hAnsi="Arial" w:cs="Arial"/>
          <w:snapToGrid w:val="0"/>
        </w:rPr>
        <w:t xml:space="preserve"> learn </w:t>
      </w:r>
      <w:r w:rsidR="00F24A35">
        <w:rPr>
          <w:rFonts w:ascii="Arial" w:eastAsia="Times New Roman" w:hAnsi="Arial" w:cs="Arial"/>
          <w:snapToGrid w:val="0"/>
        </w:rPr>
        <w:t>how to</w:t>
      </w:r>
      <w:r w:rsidRPr="78CE5A87" w:rsidR="00F24A35">
        <w:rPr>
          <w:rFonts w:ascii="Arial" w:eastAsia="Times New Roman" w:hAnsi="Arial" w:cs="Arial"/>
          <w:snapToGrid w:val="0"/>
        </w:rPr>
        <w:t xml:space="preserve"> improve services for families in the future.</w:t>
      </w:r>
      <w:r>
        <w:rPr>
          <w:rFonts w:ascii="Arial" w:eastAsia="Times New Roman" w:hAnsi="Arial" w:cs="Arial"/>
          <w:snapToGrid w:val="0"/>
        </w:rPr>
        <w:t xml:space="preserve"> </w:t>
      </w:r>
      <w:r w:rsidRPr="005E5D84" w:rsidR="00F54126">
        <w:rPr>
          <w:rFonts w:ascii="Arial" w:hAnsi="Arial" w:cs="Arial"/>
        </w:rPr>
        <w:t>Only one parent per household can participate in the study</w:t>
      </w:r>
      <w:r w:rsidR="00F54126">
        <w:rPr>
          <w:rFonts w:ascii="Arial" w:eastAsia="Times New Roman" w:hAnsi="Arial" w:cs="Arial"/>
          <w:snapToGrid w:val="0"/>
        </w:rPr>
        <w:t>.</w:t>
      </w:r>
    </w:p>
    <w:p w:rsidR="00BD424D" w:rsidRPr="003D6D38" w:rsidP="00186AA3" w14:paraId="0D1F6EC8" w14:textId="57CD2A29">
      <w:pPr>
        <w:tabs>
          <w:tab w:val="left" w:pos="720"/>
          <w:tab w:val="left" w:pos="1080"/>
          <w:tab w:val="left" w:pos="1440"/>
          <w:tab w:val="left" w:pos="1800"/>
        </w:tabs>
        <w:autoSpaceDE w:val="0"/>
        <w:autoSpaceDN w:val="0"/>
        <w:adjustRightInd w:val="0"/>
        <w:spacing w:after="240" w:line="264" w:lineRule="auto"/>
        <w:rPr>
          <w:rFonts w:ascii="Arial" w:eastAsia="Times New Roman" w:hAnsi="Arial" w:cs="Arial"/>
          <w:snapToGrid w:val="0"/>
        </w:rPr>
      </w:pPr>
      <w:r>
        <w:rPr>
          <w:rFonts w:ascii="Arial" w:eastAsia="Times New Roman" w:hAnsi="Arial" w:cs="Arial"/>
          <w:snapToGrid w:val="0"/>
        </w:rPr>
        <w:t xml:space="preserve">You can choose </w:t>
      </w:r>
      <w:r>
        <w:rPr>
          <w:rFonts w:ascii="Arial" w:eastAsia="Times New Roman" w:hAnsi="Arial" w:cs="Arial"/>
          <w:snapToGrid w:val="0"/>
        </w:rPr>
        <w:t>whether or not</w:t>
      </w:r>
      <w:r>
        <w:rPr>
          <w:rFonts w:ascii="Arial" w:eastAsia="Times New Roman" w:hAnsi="Arial" w:cs="Arial"/>
          <w:snapToGrid w:val="0"/>
        </w:rPr>
        <w:t xml:space="preserve"> to be in the study. </w:t>
      </w:r>
      <w:r w:rsidRPr="003D6D38" w:rsidR="008E56F4">
        <w:rPr>
          <w:rFonts w:ascii="Arial" w:eastAsia="Times New Roman" w:hAnsi="Arial" w:cs="Arial"/>
          <w:snapToGrid w:val="0"/>
        </w:rPr>
        <w:t xml:space="preserve">Your </w:t>
      </w:r>
      <w:r w:rsidR="000B7CBC">
        <w:rPr>
          <w:rFonts w:ascii="Arial" w:eastAsia="Times New Roman" w:hAnsi="Arial" w:cs="Arial"/>
          <w:snapToGrid w:val="0"/>
        </w:rPr>
        <w:t>choice</w:t>
      </w:r>
      <w:r w:rsidRPr="003D6D38" w:rsidR="000B7CBC">
        <w:rPr>
          <w:rFonts w:ascii="Arial" w:eastAsia="Times New Roman" w:hAnsi="Arial" w:cs="Arial"/>
          <w:snapToGrid w:val="0"/>
        </w:rPr>
        <w:t xml:space="preserve"> </w:t>
      </w:r>
      <w:r w:rsidRPr="003D6D38" w:rsidR="008E56F4">
        <w:rPr>
          <w:rFonts w:ascii="Arial" w:eastAsia="Times New Roman" w:hAnsi="Arial" w:cs="Arial"/>
          <w:snapToGrid w:val="0"/>
        </w:rPr>
        <w:t xml:space="preserve">will not change anything about your child welfare case or the services </w:t>
      </w:r>
      <w:r w:rsidR="00B2374B">
        <w:rPr>
          <w:rFonts w:ascii="Arial" w:eastAsia="Times New Roman" w:hAnsi="Arial" w:cs="Arial"/>
          <w:snapToGrid w:val="0"/>
        </w:rPr>
        <w:t xml:space="preserve">or </w:t>
      </w:r>
      <w:r w:rsidR="008509CF">
        <w:rPr>
          <w:rFonts w:ascii="Arial" w:eastAsia="Times New Roman" w:hAnsi="Arial" w:cs="Arial"/>
          <w:snapToGrid w:val="0"/>
        </w:rPr>
        <w:t xml:space="preserve">public </w:t>
      </w:r>
      <w:r w:rsidR="00B2374B">
        <w:rPr>
          <w:rFonts w:ascii="Arial" w:eastAsia="Times New Roman" w:hAnsi="Arial" w:cs="Arial"/>
          <w:snapToGrid w:val="0"/>
        </w:rPr>
        <w:t>benefits that you get</w:t>
      </w:r>
      <w:r w:rsidRPr="003D6D38" w:rsidR="008E56F4">
        <w:rPr>
          <w:rFonts w:ascii="Arial" w:eastAsia="Times New Roman" w:hAnsi="Arial" w:cs="Arial"/>
          <w:snapToGrid w:val="0"/>
        </w:rPr>
        <w:t>.</w:t>
      </w:r>
      <w:r w:rsidRPr="003D6D38" w:rsidR="008E56F4">
        <w:rPr>
          <w:rFonts w:ascii="Arial" w:eastAsia="Times New Roman" w:hAnsi="Arial" w:cs="Arial"/>
          <w:snapToGrid w:val="0"/>
        </w:rPr>
        <w:t xml:space="preserve"> </w:t>
      </w:r>
      <w:r w:rsidRPr="003D6D38" w:rsidR="001A21FA">
        <w:rPr>
          <w:rFonts w:ascii="Arial" w:eastAsia="Times New Roman" w:hAnsi="Arial" w:cs="Arial"/>
          <w:snapToGrid w:val="0"/>
        </w:rPr>
        <w:t xml:space="preserve">You can also decide to </w:t>
      </w:r>
      <w:r w:rsidRPr="003D6D38" w:rsidR="001A21FA">
        <w:rPr>
          <w:rFonts w:ascii="Arial" w:eastAsia="Times New Roman" w:hAnsi="Arial" w:cs="Arial"/>
          <w:snapToGrid w:val="0"/>
        </w:rPr>
        <w:t>quit the study</w:t>
      </w:r>
      <w:r w:rsidRPr="003D6D38" w:rsidR="001A21FA">
        <w:rPr>
          <w:rFonts w:ascii="Arial" w:eastAsia="Times New Roman" w:hAnsi="Arial" w:cs="Arial"/>
          <w:snapToGrid w:val="0"/>
        </w:rPr>
        <w:t xml:space="preserve"> at any time</w:t>
      </w:r>
      <w:r w:rsidRPr="78CE5A87" w:rsidR="001A21FA">
        <w:rPr>
          <w:rFonts w:ascii="Arial" w:eastAsia="Times New Roman" w:hAnsi="Arial" w:cs="Arial"/>
          <w:b/>
          <w:bCs/>
          <w:snapToGrid w:val="0"/>
        </w:rPr>
        <w:t xml:space="preserve">. </w:t>
      </w:r>
      <w:r w:rsidRPr="003D6D38" w:rsidR="001A21FA">
        <w:rPr>
          <w:rFonts w:ascii="Arial" w:eastAsia="Times New Roman" w:hAnsi="Arial" w:cs="Arial"/>
          <w:snapToGrid w:val="0"/>
        </w:rPr>
        <w:t xml:space="preserve">Leaving the study will not harm you in any way or </w:t>
      </w:r>
      <w:r w:rsidRPr="003D6D38" w:rsidR="004F2491">
        <w:rPr>
          <w:rFonts w:ascii="Arial" w:eastAsia="Times New Roman" w:hAnsi="Arial" w:cs="Arial"/>
          <w:snapToGrid w:val="0"/>
        </w:rPr>
        <w:t>affect you</w:t>
      </w:r>
      <w:r w:rsidRPr="003D6D38" w:rsidR="009C3214">
        <w:rPr>
          <w:rFonts w:ascii="Arial" w:eastAsia="Times New Roman" w:hAnsi="Arial" w:cs="Arial"/>
          <w:snapToGrid w:val="0"/>
        </w:rPr>
        <w:t>r</w:t>
      </w:r>
      <w:r w:rsidRPr="003D6D38" w:rsidR="004F2491">
        <w:rPr>
          <w:rFonts w:ascii="Arial" w:eastAsia="Times New Roman" w:hAnsi="Arial" w:cs="Arial"/>
          <w:snapToGrid w:val="0"/>
        </w:rPr>
        <w:t xml:space="preserve"> child welfare case</w:t>
      </w:r>
      <w:r w:rsidRPr="003D6D38" w:rsidR="001A21FA">
        <w:rPr>
          <w:rFonts w:ascii="Arial" w:eastAsia="Times New Roman" w:hAnsi="Arial" w:cs="Arial"/>
          <w:snapToGrid w:val="0"/>
        </w:rPr>
        <w:t xml:space="preserve"> or </w:t>
      </w:r>
      <w:r w:rsidRPr="003D6D38" w:rsidR="00804D2A">
        <w:rPr>
          <w:rFonts w:ascii="Arial" w:hAnsi="Arial" w:cs="Arial"/>
        </w:rPr>
        <w:t>result in the loss of services</w:t>
      </w:r>
      <w:r w:rsidRPr="003D6D38" w:rsidR="001A21FA">
        <w:rPr>
          <w:rFonts w:ascii="Arial" w:hAnsi="Arial" w:cs="Arial"/>
        </w:rPr>
        <w:t xml:space="preserve">. </w:t>
      </w:r>
    </w:p>
    <w:p w:rsidR="007051AE" w:rsidP="001914F8" w14:paraId="1E179B93" w14:textId="02C2FAEE">
      <w:pPr>
        <w:rPr>
          <w:rFonts w:ascii="Arial" w:hAnsi="Arial" w:cs="Arial"/>
        </w:rPr>
      </w:pPr>
      <w:r>
        <w:rPr>
          <w:rFonts w:ascii="Arial" w:hAnsi="Arial" w:cs="Arial"/>
        </w:rPr>
        <w:t>The new service w</w:t>
      </w:r>
      <w:r w:rsidRPr="007051AE">
        <w:rPr>
          <w:rFonts w:ascii="Arial" w:hAnsi="Arial" w:cs="Arial"/>
        </w:rPr>
        <w:t xml:space="preserve">e are studying </w:t>
      </w:r>
      <w:r w:rsidRPr="007051AE">
        <w:rPr>
          <w:rFonts w:ascii="Arial" w:hAnsi="Arial" w:cs="Arial"/>
        </w:rPr>
        <w:t>is called</w:t>
      </w:r>
      <w:r w:rsidRPr="007051AE">
        <w:rPr>
          <w:rFonts w:ascii="Arial" w:hAnsi="Arial" w:cs="Arial"/>
        </w:rPr>
        <w:t xml:space="preserve"> the </w:t>
      </w:r>
      <w:r w:rsidRPr="008509CF">
        <w:rPr>
          <w:rFonts w:ascii="Arial" w:hAnsi="Arial" w:cs="Arial"/>
          <w:highlight w:val="yellow"/>
        </w:rPr>
        <w:t>&lt;&lt;</w:t>
      </w:r>
      <w:r w:rsidRPr="008509CF">
        <w:rPr>
          <w:rFonts w:ascii="Arial" w:hAnsi="Arial" w:cs="Arial"/>
          <w:highlight w:val="yellow"/>
        </w:rPr>
        <w:t xml:space="preserve">local </w:t>
      </w:r>
      <w:r w:rsidR="00CC7073">
        <w:rPr>
          <w:rFonts w:ascii="Arial" w:hAnsi="Arial" w:cs="Arial"/>
          <w:highlight w:val="yellow"/>
        </w:rPr>
        <w:t xml:space="preserve">name of </w:t>
      </w:r>
      <w:r w:rsidRPr="008509CF">
        <w:rPr>
          <w:rFonts w:ascii="Arial" w:hAnsi="Arial" w:cs="Arial"/>
          <w:highlight w:val="yellow"/>
        </w:rPr>
        <w:t>Parent Mentor Program</w:t>
      </w:r>
      <w:r w:rsidRPr="008509CF">
        <w:rPr>
          <w:rFonts w:ascii="Arial" w:hAnsi="Arial" w:cs="Arial"/>
          <w:highlight w:val="yellow"/>
        </w:rPr>
        <w:t>&gt;&gt;</w:t>
      </w:r>
      <w:r w:rsidRPr="008509CF">
        <w:rPr>
          <w:rFonts w:ascii="Arial" w:hAnsi="Arial" w:cs="Arial"/>
          <w:highlight w:val="yellow"/>
        </w:rPr>
        <w:t>.</w:t>
      </w:r>
      <w:r w:rsidRPr="007051AE">
        <w:rPr>
          <w:rFonts w:ascii="Arial" w:hAnsi="Arial" w:cs="Arial"/>
        </w:rPr>
        <w:t xml:space="preserve"> </w:t>
      </w:r>
      <w:r w:rsidRPr="007051AE" w:rsidR="005C5771">
        <w:rPr>
          <w:rFonts w:ascii="Arial" w:hAnsi="Arial" w:cs="Arial"/>
        </w:rPr>
        <w:t>The goal</w:t>
      </w:r>
      <w:r w:rsidRPr="007051AE">
        <w:rPr>
          <w:rFonts w:ascii="Arial" w:hAnsi="Arial" w:cs="Arial"/>
        </w:rPr>
        <w:t xml:space="preserve"> </w:t>
      </w:r>
      <w:r w:rsidR="004C54AA">
        <w:rPr>
          <w:rFonts w:ascii="Arial" w:hAnsi="Arial" w:cs="Arial"/>
        </w:rPr>
        <w:t xml:space="preserve">of the service </w:t>
      </w:r>
      <w:r w:rsidRPr="007051AE">
        <w:rPr>
          <w:rFonts w:ascii="Arial" w:hAnsi="Arial" w:cs="Arial"/>
        </w:rPr>
        <w:t>is to help parents live their best lives and to help families stay together. Parents work with a peer mentor who has</w:t>
      </w:r>
      <w:r w:rsidR="00161F97">
        <w:rPr>
          <w:rFonts w:ascii="Arial" w:hAnsi="Arial" w:cs="Arial"/>
        </w:rPr>
        <w:t xml:space="preserve"> also </w:t>
      </w:r>
      <w:r w:rsidR="00020FBA">
        <w:rPr>
          <w:rFonts w:ascii="Arial" w:hAnsi="Arial" w:cs="Arial"/>
        </w:rPr>
        <w:t>experience</w:t>
      </w:r>
      <w:r w:rsidR="00EC0277">
        <w:rPr>
          <w:rFonts w:ascii="Arial" w:hAnsi="Arial" w:cs="Arial"/>
        </w:rPr>
        <w:t>d</w:t>
      </w:r>
      <w:r w:rsidRPr="007051AE">
        <w:rPr>
          <w:rFonts w:ascii="Arial" w:hAnsi="Arial" w:cs="Arial"/>
        </w:rPr>
        <w:t xml:space="preserve"> substance use and the child welfare system</w:t>
      </w:r>
      <w:r w:rsidR="00A81FA8">
        <w:rPr>
          <w:rFonts w:ascii="Arial" w:hAnsi="Arial" w:cs="Arial"/>
        </w:rPr>
        <w:t xml:space="preserve">. </w:t>
      </w:r>
      <w:r w:rsidRPr="005E3687" w:rsidR="005E3687">
        <w:rPr>
          <w:rFonts w:ascii="Arial" w:hAnsi="Arial" w:cs="Arial"/>
        </w:rPr>
        <w:t>Working with a peer mentor is voluntary</w:t>
      </w:r>
      <w:r w:rsidR="00BD4493">
        <w:rPr>
          <w:rFonts w:ascii="Arial" w:hAnsi="Arial" w:cs="Arial"/>
        </w:rPr>
        <w:t xml:space="preserve">, and parents can choose to stop working with the peer </w:t>
      </w:r>
      <w:r w:rsidR="00E2367B">
        <w:rPr>
          <w:rFonts w:ascii="Arial" w:hAnsi="Arial" w:cs="Arial"/>
        </w:rPr>
        <w:t>mentor</w:t>
      </w:r>
      <w:r w:rsidR="00BD4493">
        <w:rPr>
          <w:rFonts w:ascii="Arial" w:hAnsi="Arial" w:cs="Arial"/>
        </w:rPr>
        <w:t xml:space="preserve"> any time</w:t>
      </w:r>
      <w:r w:rsidR="006D087D">
        <w:rPr>
          <w:rFonts w:ascii="Arial" w:hAnsi="Arial" w:cs="Arial"/>
        </w:rPr>
        <w:t>.</w:t>
      </w:r>
      <w:r w:rsidR="001E1833">
        <w:rPr>
          <w:rFonts w:ascii="Arial" w:hAnsi="Arial" w:cs="Arial"/>
        </w:rPr>
        <w:t xml:space="preserve"> </w:t>
      </w:r>
      <w:r w:rsidR="006D087D">
        <w:rPr>
          <w:rFonts w:ascii="Arial" w:hAnsi="Arial" w:cs="Arial"/>
        </w:rPr>
        <w:t>Parents decide what they would lik</w:t>
      </w:r>
      <w:r w:rsidR="00543787">
        <w:rPr>
          <w:rFonts w:ascii="Arial" w:hAnsi="Arial" w:cs="Arial"/>
        </w:rPr>
        <w:t>e to work on</w:t>
      </w:r>
      <w:r w:rsidR="007B739D">
        <w:rPr>
          <w:rFonts w:ascii="Arial" w:hAnsi="Arial" w:cs="Arial"/>
        </w:rPr>
        <w:t xml:space="preserve">, and the </w:t>
      </w:r>
      <w:r w:rsidR="00FC512C">
        <w:rPr>
          <w:rFonts w:ascii="Arial" w:hAnsi="Arial" w:cs="Arial"/>
        </w:rPr>
        <w:t xml:space="preserve">peer mentor </w:t>
      </w:r>
      <w:r w:rsidR="0057014E">
        <w:rPr>
          <w:rFonts w:ascii="Arial" w:hAnsi="Arial" w:cs="Arial"/>
        </w:rPr>
        <w:t xml:space="preserve">provides tailored </w:t>
      </w:r>
      <w:r w:rsidR="00FC512C">
        <w:rPr>
          <w:rFonts w:ascii="Arial" w:hAnsi="Arial" w:cs="Arial"/>
        </w:rPr>
        <w:t>support</w:t>
      </w:r>
      <w:r w:rsidR="007B739D">
        <w:rPr>
          <w:rFonts w:ascii="Arial" w:hAnsi="Arial" w:cs="Arial"/>
        </w:rPr>
        <w:t xml:space="preserve">. </w:t>
      </w:r>
      <w:r w:rsidR="00D31450">
        <w:rPr>
          <w:rFonts w:ascii="Arial" w:hAnsi="Arial" w:cs="Arial"/>
        </w:rPr>
        <w:t xml:space="preserve">The </w:t>
      </w:r>
      <w:r w:rsidR="00EC0277">
        <w:rPr>
          <w:rFonts w:ascii="Arial" w:hAnsi="Arial" w:cs="Arial"/>
        </w:rPr>
        <w:t xml:space="preserve">peer </w:t>
      </w:r>
      <w:r w:rsidR="00D31450">
        <w:rPr>
          <w:rFonts w:ascii="Arial" w:hAnsi="Arial" w:cs="Arial"/>
        </w:rPr>
        <w:t>mentor also h</w:t>
      </w:r>
      <w:r w:rsidR="001E1833">
        <w:rPr>
          <w:rFonts w:ascii="Arial" w:hAnsi="Arial" w:cs="Arial"/>
        </w:rPr>
        <w:t xml:space="preserve">elps parents </w:t>
      </w:r>
      <w:r w:rsidRPr="00C97E91" w:rsidR="00C97E91">
        <w:rPr>
          <w:rFonts w:ascii="Arial" w:hAnsi="Arial" w:cs="Arial"/>
        </w:rPr>
        <w:t>navigat</w:t>
      </w:r>
      <w:r w:rsidR="00D31450">
        <w:rPr>
          <w:rFonts w:ascii="Arial" w:hAnsi="Arial" w:cs="Arial"/>
        </w:rPr>
        <w:t xml:space="preserve">e child welfare and other </w:t>
      </w:r>
      <w:r w:rsidRPr="00C97E91" w:rsidR="00C97E91">
        <w:rPr>
          <w:rFonts w:ascii="Arial" w:hAnsi="Arial" w:cs="Arial"/>
        </w:rPr>
        <w:t>systems.</w:t>
      </w:r>
      <w:r w:rsidR="00BB59F7">
        <w:rPr>
          <w:rFonts w:ascii="Arial" w:hAnsi="Arial" w:cs="Arial"/>
        </w:rPr>
        <w:t xml:space="preserve"> Peer mentor support </w:t>
      </w:r>
      <w:r w:rsidR="00C97E91">
        <w:rPr>
          <w:rFonts w:ascii="Arial" w:hAnsi="Arial" w:cs="Arial"/>
        </w:rPr>
        <w:t xml:space="preserve">is available </w:t>
      </w:r>
      <w:r w:rsidR="00C97E91">
        <w:rPr>
          <w:rFonts w:ascii="Arial" w:hAnsi="Arial" w:cs="Arial"/>
        </w:rPr>
        <w:t>as long as</w:t>
      </w:r>
      <w:r w:rsidR="00D31450">
        <w:rPr>
          <w:rFonts w:ascii="Arial" w:hAnsi="Arial" w:cs="Arial"/>
        </w:rPr>
        <w:t xml:space="preserve"> a parent would </w:t>
      </w:r>
      <w:r w:rsidR="00C97E91">
        <w:rPr>
          <w:rFonts w:ascii="Arial" w:hAnsi="Arial" w:cs="Arial"/>
        </w:rPr>
        <w:t xml:space="preserve">like, </w:t>
      </w:r>
      <w:r w:rsidR="001914F8">
        <w:rPr>
          <w:rFonts w:ascii="Arial" w:hAnsi="Arial" w:cs="Arial"/>
        </w:rPr>
        <w:t xml:space="preserve">and </w:t>
      </w:r>
      <w:r w:rsidR="00BB59F7">
        <w:rPr>
          <w:rFonts w:ascii="Arial" w:hAnsi="Arial" w:cs="Arial"/>
        </w:rPr>
        <w:t xml:space="preserve">typically lasts </w:t>
      </w:r>
      <w:r w:rsidR="009046A5">
        <w:rPr>
          <w:rFonts w:ascii="Arial" w:hAnsi="Arial" w:cs="Arial"/>
        </w:rPr>
        <w:t xml:space="preserve">for the </w:t>
      </w:r>
      <w:r w:rsidR="00470DA3">
        <w:rPr>
          <w:rFonts w:ascii="Arial" w:hAnsi="Arial" w:cs="Arial"/>
        </w:rPr>
        <w:t>length of</w:t>
      </w:r>
      <w:r w:rsidR="001914F8">
        <w:rPr>
          <w:rFonts w:ascii="Arial" w:hAnsi="Arial" w:cs="Arial"/>
        </w:rPr>
        <w:t xml:space="preserve"> involvement with </w:t>
      </w:r>
      <w:r w:rsidR="00470DA3">
        <w:rPr>
          <w:rFonts w:ascii="Arial" w:hAnsi="Arial" w:cs="Arial"/>
        </w:rPr>
        <w:t>child welfare</w:t>
      </w:r>
      <w:r w:rsidRPr="007051AE">
        <w:rPr>
          <w:rFonts w:ascii="Arial" w:hAnsi="Arial" w:cs="Arial"/>
        </w:rPr>
        <w:t>.</w:t>
      </w:r>
    </w:p>
    <w:p w:rsidR="00677323" w:rsidRPr="001852E0" w:rsidP="00677323" w14:paraId="0BCB7669" w14:textId="6F274945">
      <w:pPr>
        <w:tabs>
          <w:tab w:val="left" w:pos="720"/>
          <w:tab w:val="left" w:pos="1080"/>
          <w:tab w:val="left" w:pos="1440"/>
          <w:tab w:val="left" w:pos="1800"/>
        </w:tabs>
        <w:autoSpaceDE w:val="0"/>
        <w:autoSpaceDN w:val="0"/>
        <w:adjustRightInd w:val="0"/>
        <w:spacing w:after="240" w:line="264" w:lineRule="auto"/>
        <w:rPr>
          <w:rFonts w:ascii="Arial" w:eastAsia="Times New Roman" w:hAnsi="Arial" w:cs="Arial"/>
          <w:b/>
          <w:bCs/>
          <w:snapToGrid w:val="0"/>
          <w:color w:val="4F7E69" w:themeColor="text2"/>
          <w:u w:val="single"/>
        </w:rPr>
      </w:pPr>
      <w:r w:rsidRPr="0B8A2FF0">
        <w:rPr>
          <w:rFonts w:ascii="Arial" w:eastAsia="Times New Roman" w:hAnsi="Arial" w:cs="Arial"/>
          <w:b/>
          <w:bCs/>
          <w:snapToGrid w:val="0"/>
          <w:color w:val="4F7E69" w:themeColor="text2"/>
          <w:u w:val="single"/>
        </w:rPr>
        <w:t xml:space="preserve">What </w:t>
      </w:r>
      <w:r>
        <w:rPr>
          <w:rFonts w:ascii="Arial" w:eastAsia="Times New Roman" w:hAnsi="Arial" w:cs="Arial"/>
          <w:b/>
          <w:bCs/>
          <w:snapToGrid w:val="0"/>
          <w:color w:val="4F7E69" w:themeColor="text2"/>
          <w:u w:val="single"/>
        </w:rPr>
        <w:t xml:space="preserve">will I </w:t>
      </w:r>
      <w:r>
        <w:rPr>
          <w:rFonts w:ascii="Arial" w:eastAsia="Times New Roman" w:hAnsi="Arial" w:cs="Arial"/>
          <w:b/>
          <w:bCs/>
          <w:snapToGrid w:val="0"/>
          <w:color w:val="4F7E69" w:themeColor="text2"/>
          <w:u w:val="single"/>
        </w:rPr>
        <w:t>be asked</w:t>
      </w:r>
      <w:r>
        <w:rPr>
          <w:rFonts w:ascii="Arial" w:eastAsia="Times New Roman" w:hAnsi="Arial" w:cs="Arial"/>
          <w:b/>
          <w:bCs/>
          <w:snapToGrid w:val="0"/>
          <w:color w:val="4F7E69" w:themeColor="text2"/>
          <w:u w:val="single"/>
        </w:rPr>
        <w:t xml:space="preserve"> to do if I choose </w:t>
      </w:r>
      <w:r w:rsidRPr="0B8A2FF0">
        <w:rPr>
          <w:rFonts w:ascii="Arial" w:eastAsia="Times New Roman" w:hAnsi="Arial" w:cs="Arial"/>
          <w:b/>
          <w:bCs/>
          <w:snapToGrid w:val="0"/>
          <w:color w:val="4F7E69" w:themeColor="text2"/>
          <w:u w:val="single"/>
        </w:rPr>
        <w:t>to be in the study?</w:t>
      </w:r>
    </w:p>
    <w:p w:rsidR="00C40FAA" w:rsidRPr="003D6D38" w:rsidP="00DB4F07" w14:paraId="39617C6C" w14:textId="5F27AB31">
      <w:pPr>
        <w:rPr>
          <w:rFonts w:ascii="Arial" w:hAnsi="Arial" w:cs="Arial"/>
        </w:rPr>
      </w:pPr>
      <w:r w:rsidRPr="003D6D38">
        <w:rPr>
          <w:rFonts w:ascii="Arial" w:hAnsi="Arial" w:cs="Arial"/>
        </w:rPr>
        <w:t xml:space="preserve">If you </w:t>
      </w:r>
      <w:r w:rsidR="00AE260D">
        <w:rPr>
          <w:rFonts w:ascii="Arial" w:hAnsi="Arial" w:cs="Arial"/>
        </w:rPr>
        <w:t>choose</w:t>
      </w:r>
      <w:r w:rsidRPr="003D6D38" w:rsidR="00AE260D">
        <w:rPr>
          <w:rFonts w:ascii="Arial" w:hAnsi="Arial" w:cs="Arial"/>
        </w:rPr>
        <w:t xml:space="preserve"> </w:t>
      </w:r>
      <w:r w:rsidRPr="003D6D38">
        <w:rPr>
          <w:rFonts w:ascii="Arial" w:hAnsi="Arial" w:cs="Arial"/>
        </w:rPr>
        <w:t xml:space="preserve">to </w:t>
      </w:r>
      <w:r w:rsidR="00301FEE">
        <w:rPr>
          <w:rFonts w:ascii="Arial" w:hAnsi="Arial" w:cs="Arial"/>
        </w:rPr>
        <w:t>be in the study</w:t>
      </w:r>
      <w:r w:rsidRPr="003D6D38">
        <w:rPr>
          <w:rFonts w:ascii="Arial" w:hAnsi="Arial" w:cs="Arial"/>
        </w:rPr>
        <w:t xml:space="preserve">, you will </w:t>
      </w:r>
      <w:r w:rsidRPr="003D6D38">
        <w:rPr>
          <w:rFonts w:ascii="Arial" w:hAnsi="Arial" w:cs="Arial"/>
        </w:rPr>
        <w:t>be assigned</w:t>
      </w:r>
      <w:r w:rsidRPr="003D6D38">
        <w:rPr>
          <w:rFonts w:ascii="Arial" w:hAnsi="Arial" w:cs="Arial"/>
        </w:rPr>
        <w:t xml:space="preserve"> </w:t>
      </w:r>
      <w:r w:rsidRPr="003D6D38" w:rsidR="009E24A8">
        <w:rPr>
          <w:rFonts w:ascii="Arial" w:hAnsi="Arial" w:cs="Arial"/>
        </w:rPr>
        <w:t xml:space="preserve">at random </w:t>
      </w:r>
      <w:r w:rsidRPr="003D6D38">
        <w:rPr>
          <w:rFonts w:ascii="Arial" w:hAnsi="Arial" w:cs="Arial"/>
        </w:rPr>
        <w:t xml:space="preserve">to one of two </w:t>
      </w:r>
      <w:r w:rsidRPr="003D6D38" w:rsidR="009E24A8">
        <w:rPr>
          <w:rFonts w:ascii="Arial" w:hAnsi="Arial" w:cs="Arial"/>
        </w:rPr>
        <w:t>groups</w:t>
      </w:r>
      <w:r w:rsidRPr="003D6D38">
        <w:rPr>
          <w:rFonts w:ascii="Arial" w:hAnsi="Arial" w:cs="Arial"/>
        </w:rPr>
        <w:t>.</w:t>
      </w:r>
      <w:r w:rsidRPr="003D6D38" w:rsidR="009E24A8">
        <w:rPr>
          <w:rFonts w:ascii="Arial" w:hAnsi="Arial" w:cs="Arial"/>
        </w:rPr>
        <w:t xml:space="preserve"> One group will be </w:t>
      </w:r>
      <w:r w:rsidR="00493687">
        <w:rPr>
          <w:rFonts w:ascii="Arial" w:hAnsi="Arial" w:cs="Arial"/>
        </w:rPr>
        <w:t xml:space="preserve">offered </w:t>
      </w:r>
      <w:r w:rsidR="00CD3459">
        <w:rPr>
          <w:rFonts w:ascii="Arial" w:hAnsi="Arial" w:cs="Arial"/>
        </w:rPr>
        <w:t xml:space="preserve">the </w:t>
      </w:r>
      <w:r w:rsidR="00493687">
        <w:rPr>
          <w:rFonts w:ascii="Arial" w:hAnsi="Arial" w:cs="Arial"/>
        </w:rPr>
        <w:t xml:space="preserve">peer mentor </w:t>
      </w:r>
      <w:r w:rsidR="00CD3459">
        <w:rPr>
          <w:rFonts w:ascii="Arial" w:hAnsi="Arial" w:cs="Arial"/>
        </w:rPr>
        <w:t>service</w:t>
      </w:r>
      <w:r w:rsidR="009A68E8">
        <w:rPr>
          <w:rFonts w:ascii="Arial" w:hAnsi="Arial" w:cs="Arial"/>
        </w:rPr>
        <w:t xml:space="preserve">, </w:t>
      </w:r>
      <w:r w:rsidRPr="001852E0" w:rsidR="009E24A8">
        <w:rPr>
          <w:rFonts w:ascii="Arial" w:eastAsia="Times New Roman" w:hAnsi="Arial" w:cs="Arial"/>
          <w:bCs/>
          <w:snapToGrid w:val="0"/>
          <w:highlight w:val="yellow"/>
        </w:rPr>
        <w:t>&lt;&lt;</w:t>
      </w:r>
      <w:r w:rsidRPr="001852E0" w:rsidR="000258CE">
        <w:rPr>
          <w:rFonts w:ascii="Arial" w:eastAsia="Times New Roman" w:hAnsi="Arial" w:cs="Arial"/>
          <w:bCs/>
          <w:snapToGrid w:val="0"/>
          <w:highlight w:val="yellow"/>
        </w:rPr>
        <w:t xml:space="preserve">local </w:t>
      </w:r>
      <w:r w:rsidRPr="001852E0" w:rsidR="009E24A8">
        <w:rPr>
          <w:rFonts w:ascii="Arial" w:eastAsia="Times New Roman" w:hAnsi="Arial" w:cs="Arial"/>
          <w:bCs/>
          <w:snapToGrid w:val="0"/>
          <w:highlight w:val="yellow"/>
        </w:rPr>
        <w:t>name of Parent Mentor Program&gt;&gt;</w:t>
      </w:r>
      <w:r w:rsidRPr="00F1607C" w:rsidR="00325369">
        <w:rPr>
          <w:rFonts w:ascii="Arial" w:eastAsia="Times New Roman" w:hAnsi="Arial" w:cs="Arial"/>
          <w:bCs/>
          <w:snapToGrid w:val="0"/>
        </w:rPr>
        <w:t xml:space="preserve"> plus other available services</w:t>
      </w:r>
      <w:r w:rsidRPr="00F1607C" w:rsidR="0092785A">
        <w:rPr>
          <w:rFonts w:ascii="Arial" w:hAnsi="Arial" w:cs="Arial"/>
          <w:bCs/>
        </w:rPr>
        <w:t>.</w:t>
      </w:r>
      <w:r w:rsidRPr="001852E0" w:rsidR="0092785A">
        <w:rPr>
          <w:rFonts w:ascii="Arial" w:hAnsi="Arial" w:cs="Arial"/>
        </w:rPr>
        <w:t xml:space="preserve"> </w:t>
      </w:r>
      <w:r w:rsidRPr="003D6D38" w:rsidR="0092785A">
        <w:rPr>
          <w:rFonts w:ascii="Arial" w:hAnsi="Arial" w:cs="Arial"/>
        </w:rPr>
        <w:t>The other group will</w:t>
      </w:r>
      <w:r w:rsidR="00493687">
        <w:rPr>
          <w:rFonts w:ascii="Arial" w:hAnsi="Arial" w:cs="Arial"/>
        </w:rPr>
        <w:t xml:space="preserve"> </w:t>
      </w:r>
      <w:r w:rsidR="00493687">
        <w:rPr>
          <w:rFonts w:ascii="Arial" w:hAnsi="Arial" w:cs="Arial"/>
        </w:rPr>
        <w:t>be offered</w:t>
      </w:r>
      <w:r w:rsidR="00493687">
        <w:rPr>
          <w:rFonts w:ascii="Arial" w:hAnsi="Arial" w:cs="Arial"/>
        </w:rPr>
        <w:t xml:space="preserve"> other available services but not </w:t>
      </w:r>
      <w:r w:rsidR="00325369">
        <w:rPr>
          <w:rFonts w:ascii="Arial" w:hAnsi="Arial" w:cs="Arial"/>
        </w:rPr>
        <w:t>the</w:t>
      </w:r>
      <w:r w:rsidR="00493687">
        <w:rPr>
          <w:rFonts w:ascii="Arial" w:hAnsi="Arial" w:cs="Arial"/>
        </w:rPr>
        <w:t xml:space="preserve"> peer mentor</w:t>
      </w:r>
      <w:r w:rsidR="00325369">
        <w:rPr>
          <w:rFonts w:ascii="Arial" w:hAnsi="Arial" w:cs="Arial"/>
        </w:rPr>
        <w:t xml:space="preserve"> service</w:t>
      </w:r>
      <w:r w:rsidR="00493687">
        <w:rPr>
          <w:rFonts w:ascii="Arial" w:hAnsi="Arial" w:cs="Arial"/>
        </w:rPr>
        <w:t>.</w:t>
      </w:r>
      <w:r w:rsidRPr="003D6D38" w:rsidR="0092785A">
        <w:rPr>
          <w:rFonts w:ascii="Arial" w:hAnsi="Arial" w:cs="Arial"/>
        </w:rPr>
        <w:t xml:space="preserve"> </w:t>
      </w:r>
      <w:r w:rsidRPr="003D6D38">
        <w:rPr>
          <w:rFonts w:ascii="Arial" w:hAnsi="Arial" w:cs="Arial"/>
        </w:rPr>
        <w:t xml:space="preserve">We do this because space </w:t>
      </w:r>
      <w:r w:rsidRPr="003D6D38">
        <w:rPr>
          <w:rFonts w:ascii="Arial" w:hAnsi="Arial" w:cs="Arial"/>
        </w:rPr>
        <w:t>is limited</w:t>
      </w:r>
      <w:r w:rsidRPr="003D6D38">
        <w:rPr>
          <w:rFonts w:ascii="Arial" w:hAnsi="Arial" w:cs="Arial"/>
        </w:rPr>
        <w:t xml:space="preserve"> in the </w:t>
      </w:r>
      <w:r w:rsidRPr="001852E0" w:rsidR="000A12C4">
        <w:rPr>
          <w:rFonts w:ascii="Arial" w:eastAsia="Times New Roman" w:hAnsi="Arial" w:cs="Arial"/>
          <w:bCs/>
          <w:snapToGrid w:val="0"/>
          <w:highlight w:val="yellow"/>
        </w:rPr>
        <w:t>&lt;&lt;</w:t>
      </w:r>
      <w:r w:rsidRPr="001852E0" w:rsidR="000258CE">
        <w:rPr>
          <w:rFonts w:ascii="Arial" w:eastAsia="Times New Roman" w:hAnsi="Arial" w:cs="Arial"/>
          <w:bCs/>
          <w:snapToGrid w:val="0"/>
          <w:highlight w:val="yellow"/>
        </w:rPr>
        <w:t xml:space="preserve">local </w:t>
      </w:r>
      <w:r w:rsidRPr="001852E0" w:rsidR="000A12C4">
        <w:rPr>
          <w:rFonts w:ascii="Arial" w:eastAsia="Times New Roman" w:hAnsi="Arial" w:cs="Arial"/>
          <w:bCs/>
          <w:snapToGrid w:val="0"/>
          <w:highlight w:val="yellow"/>
        </w:rPr>
        <w:t xml:space="preserve">name of </w:t>
      </w:r>
      <w:r w:rsidRPr="001852E0">
        <w:rPr>
          <w:rFonts w:ascii="Arial" w:eastAsia="Times New Roman" w:hAnsi="Arial" w:cs="Arial"/>
          <w:bCs/>
          <w:snapToGrid w:val="0"/>
          <w:highlight w:val="yellow"/>
        </w:rPr>
        <w:t>Parent Mentor Program</w:t>
      </w:r>
      <w:r w:rsidRPr="001852E0" w:rsidR="008231CB">
        <w:rPr>
          <w:rFonts w:ascii="Arial" w:eastAsia="Times New Roman" w:hAnsi="Arial" w:cs="Arial"/>
          <w:bCs/>
          <w:snapToGrid w:val="0"/>
          <w:highlight w:val="yellow"/>
        </w:rPr>
        <w:t>&gt;&gt;</w:t>
      </w:r>
      <w:r w:rsidRPr="001852E0">
        <w:rPr>
          <w:rFonts w:ascii="Arial" w:eastAsia="Times New Roman" w:hAnsi="Arial" w:cs="Arial"/>
          <w:bCs/>
          <w:snapToGrid w:val="0"/>
          <w:highlight w:val="yellow"/>
        </w:rPr>
        <w:t>.</w:t>
      </w:r>
      <w:r w:rsidRPr="003D6D38">
        <w:rPr>
          <w:rFonts w:ascii="Arial" w:hAnsi="Arial" w:cs="Arial"/>
        </w:rPr>
        <w:t xml:space="preserve"> </w:t>
      </w:r>
      <w:r w:rsidR="00FA3E5B">
        <w:rPr>
          <w:rFonts w:ascii="Arial" w:hAnsi="Arial" w:cs="Arial"/>
        </w:rPr>
        <w:t>Having</w:t>
      </w:r>
      <w:r w:rsidRPr="003D6D38" w:rsidR="00FA3E5B">
        <w:rPr>
          <w:rFonts w:ascii="Arial" w:hAnsi="Arial" w:cs="Arial"/>
        </w:rPr>
        <w:t xml:space="preserve"> </w:t>
      </w:r>
      <w:r w:rsidRPr="003D6D38">
        <w:rPr>
          <w:rFonts w:ascii="Arial" w:hAnsi="Arial" w:cs="Arial"/>
        </w:rPr>
        <w:t xml:space="preserve">random </w:t>
      </w:r>
      <w:r w:rsidR="00FA3E5B">
        <w:rPr>
          <w:rFonts w:ascii="Arial" w:hAnsi="Arial" w:cs="Arial"/>
        </w:rPr>
        <w:t>groups</w:t>
      </w:r>
      <w:r w:rsidRPr="003D6D38" w:rsidR="00FA3E5B">
        <w:rPr>
          <w:rFonts w:ascii="Arial" w:hAnsi="Arial" w:cs="Arial"/>
        </w:rPr>
        <w:t xml:space="preserve"> </w:t>
      </w:r>
      <w:r w:rsidRPr="003D6D38">
        <w:rPr>
          <w:rFonts w:ascii="Arial" w:hAnsi="Arial" w:cs="Arial"/>
        </w:rPr>
        <w:t xml:space="preserve">is a fair way to make sure that everyone eligible for the </w:t>
      </w:r>
      <w:r w:rsidR="00325369">
        <w:rPr>
          <w:rFonts w:ascii="Arial" w:hAnsi="Arial" w:cs="Arial"/>
        </w:rPr>
        <w:t>service</w:t>
      </w:r>
      <w:r w:rsidRPr="003D6D38" w:rsidR="00325369">
        <w:rPr>
          <w:rFonts w:ascii="Arial" w:hAnsi="Arial" w:cs="Arial"/>
        </w:rPr>
        <w:t xml:space="preserve"> </w:t>
      </w:r>
      <w:r w:rsidRPr="003D6D38">
        <w:rPr>
          <w:rFonts w:ascii="Arial" w:hAnsi="Arial" w:cs="Arial"/>
        </w:rPr>
        <w:t>has an equal chance of getting it.</w:t>
      </w:r>
      <w:r w:rsidRPr="003D6D38" w:rsidR="00751D42">
        <w:rPr>
          <w:rFonts w:ascii="Arial" w:hAnsi="Arial" w:cs="Arial"/>
        </w:rPr>
        <w:t xml:space="preserve"> </w:t>
      </w:r>
    </w:p>
    <w:p w:rsidR="004C0B1F" w:rsidP="00CF7B5F" w14:paraId="19E6D2CA" w14:textId="4CC15803">
      <w:pPr>
        <w:pStyle w:val="ListParagraph"/>
        <w:numPr>
          <w:ilvl w:val="0"/>
          <w:numId w:val="9"/>
        </w:numPr>
        <w:rPr>
          <w:rFonts w:ascii="Arial" w:hAnsi="Arial" w:cs="Arial"/>
        </w:rPr>
      </w:pPr>
      <w:r w:rsidRPr="00E9674C">
        <w:rPr>
          <w:rFonts w:ascii="Arial" w:eastAsia="Times New Roman" w:hAnsi="Arial" w:cs="Arial"/>
          <w:snapToGrid w:val="0"/>
        </w:rPr>
        <w:t xml:space="preserve">If you are </w:t>
      </w:r>
      <w:r w:rsidR="00325369">
        <w:rPr>
          <w:rFonts w:ascii="Arial" w:eastAsia="Times New Roman" w:hAnsi="Arial" w:cs="Arial"/>
          <w:snapToGrid w:val="0"/>
        </w:rPr>
        <w:t xml:space="preserve">in </w:t>
      </w:r>
      <w:r w:rsidRPr="00E9674C">
        <w:rPr>
          <w:rFonts w:ascii="Arial" w:eastAsia="Times New Roman" w:hAnsi="Arial" w:cs="Arial"/>
          <w:snapToGrid w:val="0"/>
        </w:rPr>
        <w:t xml:space="preserve">the group offered </w:t>
      </w:r>
      <w:r w:rsidR="00145B3D">
        <w:rPr>
          <w:rFonts w:ascii="Arial" w:eastAsia="Times New Roman" w:hAnsi="Arial" w:cs="Arial"/>
          <w:snapToGrid w:val="0"/>
        </w:rPr>
        <w:t>the</w:t>
      </w:r>
      <w:r w:rsidRPr="00E9674C">
        <w:rPr>
          <w:rFonts w:ascii="Arial" w:eastAsia="Times New Roman" w:hAnsi="Arial" w:cs="Arial"/>
          <w:snapToGrid w:val="0"/>
        </w:rPr>
        <w:t xml:space="preserve"> peer mentor</w:t>
      </w:r>
      <w:r w:rsidR="00145B3D">
        <w:rPr>
          <w:rFonts w:ascii="Arial" w:eastAsia="Times New Roman" w:hAnsi="Arial" w:cs="Arial"/>
          <w:snapToGrid w:val="0"/>
        </w:rPr>
        <w:t xml:space="preserve"> service at </w:t>
      </w:r>
      <w:r w:rsidRPr="00E9674C" w:rsidR="002253AA">
        <w:rPr>
          <w:rFonts w:ascii="Arial" w:eastAsia="Times New Roman" w:hAnsi="Arial" w:cs="Arial"/>
          <w:bCs/>
          <w:snapToGrid w:val="0"/>
          <w:highlight w:val="yellow"/>
        </w:rPr>
        <w:t>&lt;&lt;local name of Parent Mentor Program&gt;&gt;</w:t>
      </w:r>
      <w:r w:rsidR="00145B3D">
        <w:rPr>
          <w:rFonts w:ascii="Arial" w:hAnsi="Arial" w:cs="Arial"/>
          <w:bCs/>
        </w:rPr>
        <w:t xml:space="preserve">, you can choose to </w:t>
      </w:r>
      <w:r w:rsidRPr="00E9674C" w:rsidR="00A17065">
        <w:rPr>
          <w:rFonts w:ascii="Arial" w:hAnsi="Arial" w:cs="Arial"/>
          <w:bCs/>
        </w:rPr>
        <w:t xml:space="preserve">work </w:t>
      </w:r>
      <w:r w:rsidRPr="00E9674C" w:rsidR="002253AA">
        <w:rPr>
          <w:rFonts w:ascii="Arial" w:hAnsi="Arial" w:cs="Arial"/>
          <w:bCs/>
        </w:rPr>
        <w:t xml:space="preserve">with a </w:t>
      </w:r>
      <w:r w:rsidRPr="00E9674C" w:rsidR="000463D0">
        <w:rPr>
          <w:rFonts w:ascii="Arial" w:hAnsi="Arial" w:cs="Arial"/>
        </w:rPr>
        <w:t>peer mentor</w:t>
      </w:r>
      <w:r w:rsidRPr="00E9674C" w:rsidR="002253AA">
        <w:rPr>
          <w:rFonts w:ascii="Arial" w:hAnsi="Arial" w:cs="Arial"/>
        </w:rPr>
        <w:t>. Y</w:t>
      </w:r>
      <w:r w:rsidRPr="00E9674C" w:rsidR="000463D0">
        <w:rPr>
          <w:rFonts w:ascii="Arial" w:hAnsi="Arial" w:cs="Arial"/>
        </w:rPr>
        <w:t>our caseworker will</w:t>
      </w:r>
      <w:r w:rsidRPr="00E9674C" w:rsidR="002253AA">
        <w:rPr>
          <w:rFonts w:ascii="Arial" w:hAnsi="Arial" w:cs="Arial"/>
        </w:rPr>
        <w:t xml:space="preserve"> also </w:t>
      </w:r>
      <w:r w:rsidRPr="00E9674C" w:rsidR="000463D0">
        <w:rPr>
          <w:rFonts w:ascii="Arial" w:hAnsi="Arial" w:cs="Arial"/>
        </w:rPr>
        <w:t xml:space="preserve">refer you to other services as needed. </w:t>
      </w:r>
    </w:p>
    <w:p w:rsidR="00CF7B5F" w:rsidRPr="00E9674C" w:rsidP="00E9674C" w14:paraId="0E751149" w14:textId="77777777">
      <w:pPr>
        <w:pStyle w:val="ListParagraph"/>
        <w:rPr>
          <w:rFonts w:ascii="Arial" w:hAnsi="Arial" w:cs="Arial"/>
        </w:rPr>
      </w:pPr>
    </w:p>
    <w:p w:rsidR="0041665E" w:rsidRPr="00E9674C" w:rsidP="00E9674C" w14:paraId="7C108F27" w14:textId="6713F2E8">
      <w:pPr>
        <w:pStyle w:val="ListParagraph"/>
        <w:numPr>
          <w:ilvl w:val="0"/>
          <w:numId w:val="9"/>
        </w:numPr>
        <w:rPr>
          <w:rFonts w:ascii="Arial" w:hAnsi="Arial" w:cs="Arial"/>
        </w:rPr>
      </w:pPr>
      <w:r w:rsidRPr="00E9674C">
        <w:rPr>
          <w:rFonts w:ascii="Arial" w:hAnsi="Arial" w:cs="Arial"/>
        </w:rPr>
        <w:t xml:space="preserve">If you are </w:t>
      </w:r>
      <w:r w:rsidR="00145B3D">
        <w:rPr>
          <w:rFonts w:ascii="Arial" w:hAnsi="Arial" w:cs="Arial"/>
        </w:rPr>
        <w:t>in</w:t>
      </w:r>
      <w:r w:rsidRPr="00E9674C">
        <w:rPr>
          <w:rFonts w:ascii="Arial" w:hAnsi="Arial" w:cs="Arial"/>
        </w:rPr>
        <w:t xml:space="preserve"> the other group, your caseworker will refer you to services as </w:t>
      </w:r>
      <w:r w:rsidRPr="00E9674C" w:rsidR="00395ABD">
        <w:rPr>
          <w:rFonts w:ascii="Arial" w:hAnsi="Arial" w:cs="Arial"/>
        </w:rPr>
        <w:t>needed. Y</w:t>
      </w:r>
      <w:r w:rsidRPr="00E9674C" w:rsidR="00F52DBE">
        <w:rPr>
          <w:rFonts w:ascii="Arial" w:hAnsi="Arial" w:cs="Arial"/>
        </w:rPr>
        <w:t xml:space="preserve">ou will not </w:t>
      </w:r>
      <w:r w:rsidRPr="00E9674C" w:rsidR="00E17278">
        <w:rPr>
          <w:rFonts w:ascii="Arial" w:hAnsi="Arial" w:cs="Arial"/>
        </w:rPr>
        <w:t xml:space="preserve">be </w:t>
      </w:r>
      <w:r w:rsidR="00145B3D">
        <w:rPr>
          <w:rFonts w:ascii="Arial" w:hAnsi="Arial" w:cs="Arial"/>
        </w:rPr>
        <w:t>offered</w:t>
      </w:r>
      <w:r w:rsidR="00EC11F8">
        <w:rPr>
          <w:rFonts w:ascii="Arial" w:hAnsi="Arial" w:cs="Arial"/>
        </w:rPr>
        <w:t xml:space="preserve"> the peer mentor service at </w:t>
      </w:r>
      <w:r w:rsidRPr="00E9674C" w:rsidR="00A17065">
        <w:rPr>
          <w:rFonts w:ascii="Arial" w:eastAsia="Times New Roman" w:hAnsi="Arial" w:cs="Arial"/>
          <w:bCs/>
          <w:snapToGrid w:val="0"/>
          <w:highlight w:val="yellow"/>
        </w:rPr>
        <w:t xml:space="preserve">&lt;&lt;local name of Parent Mentor </w:t>
      </w:r>
      <w:r w:rsidRPr="00E9674C" w:rsidR="00A17065">
        <w:rPr>
          <w:rFonts w:ascii="Arial" w:eastAsia="Times New Roman" w:hAnsi="Arial" w:cs="Arial"/>
          <w:bCs/>
          <w:snapToGrid w:val="0"/>
          <w:highlight w:val="yellow"/>
        </w:rPr>
        <w:t>Program&gt;&gt;</w:t>
      </w:r>
      <w:r w:rsidR="00EC11F8">
        <w:rPr>
          <w:rFonts w:ascii="Arial" w:eastAsia="Times New Roman" w:hAnsi="Arial" w:cs="Arial"/>
          <w:bCs/>
          <w:snapToGrid w:val="0"/>
        </w:rPr>
        <w:t xml:space="preserve">. </w:t>
      </w:r>
      <w:r w:rsidR="001B5F19">
        <w:rPr>
          <w:rFonts w:ascii="Arial" w:eastAsia="Times New Roman" w:hAnsi="Arial" w:cs="Arial"/>
          <w:bCs/>
          <w:snapToGrid w:val="0"/>
        </w:rPr>
        <w:t>Y</w:t>
      </w:r>
      <w:r w:rsidRPr="00397DE4" w:rsidR="00397DE4">
        <w:rPr>
          <w:rFonts w:ascii="Arial" w:eastAsia="Times New Roman" w:hAnsi="Arial" w:cs="Arial"/>
          <w:bCs/>
          <w:snapToGrid w:val="0"/>
        </w:rPr>
        <w:t>ou could work with the peer mentor service in the future if you continue to have a Child Welfare caseworker and continue to be eligible. (If today’s date is before January 1, 2025, then you could work with the peer mentor service starting in October 2026. If today’s date is after January 1, 2025, then you could work with a peer mentor starting 1 year and 9 months from now.)</w:t>
      </w:r>
    </w:p>
    <w:p w:rsidR="000B228B" w:rsidRPr="003D6D38" w:rsidP="000B228B" w14:paraId="078ADD87" w14:textId="51EA2693">
      <w:pPr>
        <w:spacing w:after="120" w:line="264" w:lineRule="auto"/>
        <w:rPr>
          <w:rFonts w:ascii="Arial" w:hAnsi="Arial" w:cs="Arial"/>
        </w:rPr>
      </w:pPr>
      <w:r w:rsidRPr="003D6D38">
        <w:rPr>
          <w:rFonts w:ascii="Arial" w:hAnsi="Arial" w:cs="Arial"/>
        </w:rPr>
        <w:t xml:space="preserve">If you </w:t>
      </w:r>
      <w:r w:rsidR="002F5160">
        <w:rPr>
          <w:rFonts w:ascii="Arial" w:hAnsi="Arial" w:cs="Arial"/>
        </w:rPr>
        <w:t>choose</w:t>
      </w:r>
      <w:r w:rsidRPr="003D6D38" w:rsidR="002F5160">
        <w:rPr>
          <w:rFonts w:ascii="Arial" w:hAnsi="Arial" w:cs="Arial"/>
        </w:rPr>
        <w:t xml:space="preserve"> </w:t>
      </w:r>
      <w:r w:rsidRPr="003D6D38">
        <w:rPr>
          <w:rFonts w:ascii="Arial" w:hAnsi="Arial" w:cs="Arial"/>
        </w:rPr>
        <w:t xml:space="preserve">to be in the study, the research team </w:t>
      </w:r>
      <w:r w:rsidRPr="003D6D38" w:rsidR="004D1042">
        <w:rPr>
          <w:rFonts w:ascii="Arial" w:hAnsi="Arial" w:cs="Arial"/>
        </w:rPr>
        <w:t>w</w:t>
      </w:r>
      <w:r w:rsidRPr="003D6D38" w:rsidR="00C0448B">
        <w:rPr>
          <w:rFonts w:ascii="Arial" w:hAnsi="Arial" w:cs="Arial"/>
        </w:rPr>
        <w:t xml:space="preserve">ill ask you to </w:t>
      </w:r>
      <w:r w:rsidRPr="003D6D38" w:rsidR="00CD3BC6">
        <w:rPr>
          <w:rFonts w:ascii="Arial" w:hAnsi="Arial" w:cs="Arial"/>
        </w:rPr>
        <w:t>take part in the following study activities</w:t>
      </w:r>
      <w:r w:rsidRPr="003D6D38" w:rsidR="00B61360">
        <w:rPr>
          <w:rFonts w:ascii="Arial" w:hAnsi="Arial" w:cs="Arial"/>
        </w:rPr>
        <w:t xml:space="preserve">. </w:t>
      </w:r>
      <w:r w:rsidRPr="003D6D38" w:rsidR="005C7F3A">
        <w:rPr>
          <w:rFonts w:ascii="Arial" w:hAnsi="Arial" w:cs="Arial"/>
        </w:rPr>
        <w:t xml:space="preserve">Even if you </w:t>
      </w:r>
      <w:r w:rsidRPr="003D6D38" w:rsidR="005E56E1">
        <w:rPr>
          <w:rFonts w:ascii="Arial" w:hAnsi="Arial" w:cs="Arial"/>
        </w:rPr>
        <w:t xml:space="preserve">aren’t </w:t>
      </w:r>
      <w:r w:rsidR="00B26A77">
        <w:rPr>
          <w:rFonts w:ascii="Arial" w:hAnsi="Arial" w:cs="Arial"/>
        </w:rPr>
        <w:t>in</w:t>
      </w:r>
      <w:r w:rsidRPr="003D6D38" w:rsidR="005C7F3A">
        <w:rPr>
          <w:rFonts w:ascii="Arial" w:hAnsi="Arial" w:cs="Arial"/>
        </w:rPr>
        <w:t xml:space="preserve"> the </w:t>
      </w:r>
      <w:r w:rsidRPr="3F935807" w:rsidR="005C7F3A">
        <w:rPr>
          <w:rFonts w:ascii="Arial" w:eastAsia="Times New Roman" w:hAnsi="Arial" w:cs="Arial"/>
          <w:snapToGrid w:val="0"/>
          <w:highlight w:val="yellow"/>
        </w:rPr>
        <w:t>&lt;&lt;</w:t>
      </w:r>
      <w:r w:rsidRPr="3F935807" w:rsidR="00CC7073">
        <w:rPr>
          <w:rFonts w:ascii="Arial" w:eastAsia="Times New Roman" w:hAnsi="Arial" w:cs="Arial"/>
          <w:snapToGrid w:val="0"/>
          <w:highlight w:val="yellow"/>
        </w:rPr>
        <w:t xml:space="preserve">local </w:t>
      </w:r>
      <w:r w:rsidRPr="3F935807" w:rsidR="005C7F3A">
        <w:rPr>
          <w:rFonts w:ascii="Arial" w:eastAsia="Times New Roman" w:hAnsi="Arial" w:cs="Arial"/>
          <w:snapToGrid w:val="0"/>
          <w:highlight w:val="yellow"/>
        </w:rPr>
        <w:t>name of Parent Mentor Program</w:t>
      </w:r>
      <w:r w:rsidRPr="3F935807" w:rsidR="008231CB">
        <w:rPr>
          <w:rFonts w:ascii="Arial" w:eastAsia="Times New Roman" w:hAnsi="Arial" w:cs="Arial"/>
          <w:snapToGrid w:val="0"/>
          <w:highlight w:val="yellow"/>
        </w:rPr>
        <w:t>&gt;&gt;</w:t>
      </w:r>
      <w:r w:rsidRPr="3F935807" w:rsidR="005E56E1">
        <w:rPr>
          <w:rFonts w:ascii="Arial" w:eastAsia="Times New Roman" w:hAnsi="Arial" w:cs="Arial"/>
          <w:b/>
          <w:bCs/>
          <w:snapToGrid w:val="0"/>
        </w:rPr>
        <w:t xml:space="preserve"> </w:t>
      </w:r>
      <w:r w:rsidRPr="3F935807" w:rsidR="005E56E1">
        <w:rPr>
          <w:rFonts w:ascii="Arial" w:eastAsia="Times New Roman" w:hAnsi="Arial" w:cs="Arial"/>
          <w:snapToGrid w:val="0"/>
        </w:rPr>
        <w:t>group</w:t>
      </w:r>
      <w:r w:rsidRPr="003D6D38" w:rsidR="005C7F3A">
        <w:rPr>
          <w:rFonts w:ascii="Arial" w:hAnsi="Arial" w:cs="Arial"/>
        </w:rPr>
        <w:t xml:space="preserve">, </w:t>
      </w:r>
      <w:r w:rsidRPr="003D6D38" w:rsidR="00993E1D">
        <w:rPr>
          <w:rFonts w:ascii="Arial" w:hAnsi="Arial" w:cs="Arial"/>
        </w:rPr>
        <w:t xml:space="preserve">your experiences are </w:t>
      </w:r>
      <w:r w:rsidRPr="003D6D38" w:rsidR="00993E1D">
        <w:rPr>
          <w:rFonts w:ascii="Arial" w:hAnsi="Arial" w:cs="Arial"/>
        </w:rPr>
        <w:t>important</w:t>
      </w:r>
      <w:r w:rsidRPr="003D6D38" w:rsidR="00993E1D">
        <w:rPr>
          <w:rFonts w:ascii="Arial" w:hAnsi="Arial" w:cs="Arial"/>
        </w:rPr>
        <w:t xml:space="preserve"> and </w:t>
      </w:r>
      <w:r w:rsidRPr="003D6D38" w:rsidR="005C7F3A">
        <w:rPr>
          <w:rFonts w:ascii="Arial" w:hAnsi="Arial" w:cs="Arial"/>
        </w:rPr>
        <w:t xml:space="preserve">we will still ask you to </w:t>
      </w:r>
      <w:r w:rsidR="006F306B">
        <w:rPr>
          <w:rFonts w:ascii="Arial" w:hAnsi="Arial" w:cs="Arial"/>
        </w:rPr>
        <w:t>take part</w:t>
      </w:r>
      <w:r w:rsidRPr="003D6D38" w:rsidR="00134312">
        <w:rPr>
          <w:rFonts w:ascii="Arial" w:hAnsi="Arial" w:cs="Arial"/>
        </w:rPr>
        <w:t xml:space="preserve"> in study activities</w:t>
      </w:r>
      <w:r w:rsidR="0085669F">
        <w:rPr>
          <w:rFonts w:ascii="Arial" w:hAnsi="Arial" w:cs="Arial"/>
        </w:rPr>
        <w:t xml:space="preserve">. </w:t>
      </w:r>
      <w:r w:rsidRPr="003D6D38" w:rsidR="00956773">
        <w:rPr>
          <w:rFonts w:ascii="Arial" w:hAnsi="Arial" w:cs="Arial"/>
        </w:rPr>
        <w:t xml:space="preserve"> </w:t>
      </w:r>
    </w:p>
    <w:p w:rsidR="00AE08E7" w:rsidRPr="003D6D38" w:rsidP="00531865" w14:paraId="54FC5440" w14:textId="4B6DB47F">
      <w:pPr>
        <w:numPr>
          <w:ilvl w:val="0"/>
          <w:numId w:val="3"/>
        </w:numPr>
        <w:spacing w:after="120" w:line="264" w:lineRule="auto"/>
        <w:rPr>
          <w:rFonts w:ascii="Arial" w:hAnsi="Arial" w:cs="Arial"/>
        </w:rPr>
      </w:pPr>
      <w:r>
        <w:rPr>
          <w:rFonts w:ascii="Arial" w:hAnsi="Arial" w:cs="Arial"/>
          <w:b/>
          <w:bCs/>
        </w:rPr>
        <w:t>Complete</w:t>
      </w:r>
      <w:r w:rsidRPr="00E9674C" w:rsidR="00B71805">
        <w:rPr>
          <w:rFonts w:ascii="Arial" w:hAnsi="Arial" w:cs="Arial"/>
          <w:b/>
          <w:bCs/>
        </w:rPr>
        <w:t xml:space="preserve"> two surveys.</w:t>
      </w:r>
      <w:r w:rsidR="00B71805">
        <w:rPr>
          <w:rFonts w:ascii="Arial" w:hAnsi="Arial" w:cs="Arial"/>
        </w:rPr>
        <w:t xml:space="preserve"> </w:t>
      </w:r>
      <w:r w:rsidRPr="003D6D38">
        <w:rPr>
          <w:rFonts w:ascii="Arial" w:hAnsi="Arial" w:cs="Arial"/>
        </w:rPr>
        <w:t xml:space="preserve">The researchers will ask you to complete </w:t>
      </w:r>
      <w:r w:rsidRPr="003D6D38" w:rsidR="005525B3">
        <w:rPr>
          <w:rFonts w:ascii="Arial" w:hAnsi="Arial" w:cs="Arial"/>
        </w:rPr>
        <w:t>two</w:t>
      </w:r>
      <w:r w:rsidRPr="003D6D38">
        <w:rPr>
          <w:rFonts w:ascii="Arial" w:hAnsi="Arial" w:cs="Arial"/>
        </w:rPr>
        <w:t xml:space="preserve"> </w:t>
      </w:r>
      <w:r w:rsidRPr="003D6D38" w:rsidR="004A0649">
        <w:rPr>
          <w:rFonts w:ascii="Arial" w:hAnsi="Arial" w:cs="Arial"/>
        </w:rPr>
        <w:t>45</w:t>
      </w:r>
      <w:r w:rsidRPr="003D6D38" w:rsidR="00495C1A">
        <w:rPr>
          <w:rFonts w:ascii="Arial" w:hAnsi="Arial" w:cs="Arial"/>
        </w:rPr>
        <w:t>-</w:t>
      </w:r>
      <w:r w:rsidRPr="003D6D38" w:rsidR="004A0649">
        <w:rPr>
          <w:rFonts w:ascii="Arial" w:hAnsi="Arial" w:cs="Arial"/>
        </w:rPr>
        <w:t>minute</w:t>
      </w:r>
      <w:r w:rsidRPr="003D6D38">
        <w:rPr>
          <w:rFonts w:ascii="Arial" w:hAnsi="Arial" w:cs="Arial"/>
        </w:rPr>
        <w:t xml:space="preserve"> survey</w:t>
      </w:r>
      <w:r w:rsidRPr="003D6D38" w:rsidR="00495C1A">
        <w:rPr>
          <w:rFonts w:ascii="Arial" w:hAnsi="Arial" w:cs="Arial"/>
        </w:rPr>
        <w:t>s</w:t>
      </w:r>
      <w:r w:rsidRPr="003D6D38">
        <w:rPr>
          <w:rFonts w:ascii="Arial" w:hAnsi="Arial" w:cs="Arial"/>
        </w:rPr>
        <w:t xml:space="preserve"> </w:t>
      </w:r>
      <w:r w:rsidRPr="003D6D38" w:rsidR="00B07900">
        <w:rPr>
          <w:rFonts w:ascii="Arial" w:hAnsi="Arial" w:cs="Arial"/>
        </w:rPr>
        <w:t>—</w:t>
      </w:r>
      <w:r w:rsidR="00111634">
        <w:rPr>
          <w:rFonts w:ascii="Arial" w:hAnsi="Arial" w:cs="Arial"/>
        </w:rPr>
        <w:t xml:space="preserve"> </w:t>
      </w:r>
      <w:r w:rsidRPr="003D6D38" w:rsidR="00B07900">
        <w:rPr>
          <w:rFonts w:ascii="Arial" w:hAnsi="Arial" w:cs="Arial"/>
        </w:rPr>
        <w:t xml:space="preserve">one now, and </w:t>
      </w:r>
      <w:r w:rsidR="00B71805">
        <w:rPr>
          <w:rFonts w:ascii="Arial" w:hAnsi="Arial" w:cs="Arial"/>
        </w:rPr>
        <w:t xml:space="preserve">another one </w:t>
      </w:r>
      <w:r w:rsidRPr="003D6D38" w:rsidR="00B07900">
        <w:rPr>
          <w:rFonts w:ascii="Arial" w:hAnsi="Arial" w:cs="Arial"/>
        </w:rPr>
        <w:t xml:space="preserve">15 months from now. You will receive </w:t>
      </w:r>
      <w:r w:rsidRPr="003D6D38" w:rsidR="00236F0E">
        <w:rPr>
          <w:rFonts w:ascii="Arial" w:hAnsi="Arial" w:cs="Arial"/>
        </w:rPr>
        <w:t xml:space="preserve">a </w:t>
      </w:r>
      <w:r w:rsidRPr="003D6D38" w:rsidR="00B07900">
        <w:rPr>
          <w:rFonts w:ascii="Arial" w:hAnsi="Arial" w:cs="Arial"/>
        </w:rPr>
        <w:t>$</w:t>
      </w:r>
      <w:r w:rsidRPr="003D6D38" w:rsidR="008A0E38">
        <w:rPr>
          <w:rFonts w:ascii="Arial" w:hAnsi="Arial" w:cs="Arial"/>
        </w:rPr>
        <w:t>40</w:t>
      </w:r>
      <w:r w:rsidRPr="003D6D38" w:rsidR="00B07900">
        <w:rPr>
          <w:rFonts w:ascii="Arial" w:hAnsi="Arial" w:cs="Arial"/>
        </w:rPr>
        <w:t xml:space="preserve"> </w:t>
      </w:r>
      <w:r w:rsidR="00DB27D6">
        <w:rPr>
          <w:rFonts w:ascii="Arial" w:hAnsi="Arial" w:cs="Arial"/>
        </w:rPr>
        <w:t xml:space="preserve">visa </w:t>
      </w:r>
      <w:r w:rsidRPr="003D6D38" w:rsidR="00236F0E">
        <w:rPr>
          <w:rFonts w:ascii="Arial" w:hAnsi="Arial" w:cs="Arial"/>
        </w:rPr>
        <w:t xml:space="preserve">gift card </w:t>
      </w:r>
      <w:r w:rsidRPr="003D6D38" w:rsidR="00B07900">
        <w:rPr>
          <w:rFonts w:ascii="Arial" w:hAnsi="Arial" w:cs="Arial"/>
        </w:rPr>
        <w:t>for</w:t>
      </w:r>
      <w:r w:rsidR="00987F38">
        <w:rPr>
          <w:rFonts w:ascii="Arial" w:hAnsi="Arial" w:cs="Arial"/>
        </w:rPr>
        <w:t xml:space="preserve"> your time </w:t>
      </w:r>
      <w:r w:rsidRPr="003D6D38" w:rsidR="00B07900">
        <w:rPr>
          <w:rFonts w:ascii="Arial" w:hAnsi="Arial" w:cs="Arial"/>
        </w:rPr>
        <w:t xml:space="preserve">completing each </w:t>
      </w:r>
      <w:r w:rsidRPr="003D6D38" w:rsidR="00C862CA">
        <w:rPr>
          <w:rFonts w:ascii="Arial" w:hAnsi="Arial" w:cs="Arial"/>
        </w:rPr>
        <w:t>survey</w:t>
      </w:r>
      <w:r w:rsidR="008B5E57">
        <w:rPr>
          <w:rFonts w:ascii="Arial" w:hAnsi="Arial" w:cs="Arial"/>
        </w:rPr>
        <w:t xml:space="preserve"> (</w:t>
      </w:r>
      <w:r w:rsidRPr="003D6D38" w:rsidR="008A0E38">
        <w:rPr>
          <w:rFonts w:ascii="Arial" w:hAnsi="Arial" w:cs="Arial"/>
        </w:rPr>
        <w:t xml:space="preserve">or </w:t>
      </w:r>
      <w:r w:rsidRPr="003D6D38" w:rsidR="00B07900">
        <w:rPr>
          <w:rFonts w:ascii="Arial" w:hAnsi="Arial" w:cs="Arial"/>
        </w:rPr>
        <w:t>a total of $</w:t>
      </w:r>
      <w:r w:rsidRPr="003D6D38" w:rsidR="00FC687E">
        <w:rPr>
          <w:rFonts w:ascii="Arial" w:hAnsi="Arial" w:cs="Arial"/>
        </w:rPr>
        <w:t>80</w:t>
      </w:r>
      <w:r w:rsidRPr="003D6D38" w:rsidR="00B07900">
        <w:rPr>
          <w:rFonts w:ascii="Arial" w:hAnsi="Arial" w:cs="Arial"/>
        </w:rPr>
        <w:t xml:space="preserve"> if you do both </w:t>
      </w:r>
      <w:r w:rsidRPr="003D6D38" w:rsidR="00471F88">
        <w:rPr>
          <w:rFonts w:ascii="Arial" w:hAnsi="Arial" w:cs="Arial"/>
        </w:rPr>
        <w:t>surveys</w:t>
      </w:r>
      <w:r w:rsidR="008B5E57">
        <w:rPr>
          <w:rFonts w:ascii="Arial" w:hAnsi="Arial" w:cs="Arial"/>
        </w:rPr>
        <w:t>)</w:t>
      </w:r>
      <w:r w:rsidRPr="003D6D38" w:rsidR="00B07900">
        <w:rPr>
          <w:rFonts w:ascii="Arial" w:hAnsi="Arial" w:cs="Arial"/>
        </w:rPr>
        <w:t xml:space="preserve">. </w:t>
      </w:r>
      <w:r w:rsidRPr="00987F38" w:rsidR="00987F38">
        <w:rPr>
          <w:rFonts w:ascii="Arial" w:hAnsi="Arial" w:cs="Arial"/>
        </w:rPr>
        <w:t>An interviewer will ask you the survey questions</w:t>
      </w:r>
      <w:r w:rsidR="00987F38">
        <w:rPr>
          <w:rFonts w:ascii="Arial" w:hAnsi="Arial" w:cs="Arial"/>
        </w:rPr>
        <w:t xml:space="preserve"> and you </w:t>
      </w:r>
      <w:r w:rsidR="00B71805">
        <w:rPr>
          <w:rFonts w:ascii="Arial" w:hAnsi="Arial" w:cs="Arial"/>
        </w:rPr>
        <w:t>can choose</w:t>
      </w:r>
      <w:r w:rsidR="00987F38">
        <w:rPr>
          <w:rFonts w:ascii="Arial" w:hAnsi="Arial" w:cs="Arial"/>
        </w:rPr>
        <w:t xml:space="preserve"> to </w:t>
      </w:r>
      <w:r w:rsidR="00B75B62">
        <w:rPr>
          <w:rFonts w:ascii="Arial" w:hAnsi="Arial" w:cs="Arial"/>
        </w:rPr>
        <w:t xml:space="preserve">answer some questions on your own. </w:t>
      </w:r>
      <w:r w:rsidRPr="003D6D38" w:rsidR="00E44233">
        <w:rPr>
          <w:rFonts w:ascii="Arial" w:hAnsi="Arial" w:cs="Arial"/>
        </w:rPr>
        <w:t>The survey will ask</w:t>
      </w:r>
      <w:r w:rsidRPr="003D6D38" w:rsidR="00B07900">
        <w:rPr>
          <w:rFonts w:ascii="Arial" w:hAnsi="Arial" w:cs="Arial"/>
        </w:rPr>
        <w:t xml:space="preserve"> </w:t>
      </w:r>
      <w:r w:rsidRPr="003D6D38" w:rsidR="00C81C3E">
        <w:rPr>
          <w:rFonts w:ascii="Arial" w:hAnsi="Arial" w:cs="Arial"/>
        </w:rPr>
        <w:t>you about your strengths, relationships, experiences, thoughts</w:t>
      </w:r>
      <w:r w:rsidRPr="003D6D38" w:rsidR="002B7CF0">
        <w:rPr>
          <w:rFonts w:ascii="Arial" w:hAnsi="Arial" w:cs="Arial"/>
        </w:rPr>
        <w:t>,</w:t>
      </w:r>
      <w:r w:rsidRPr="003D6D38" w:rsidR="00C81C3E">
        <w:rPr>
          <w:rFonts w:ascii="Arial" w:hAnsi="Arial" w:cs="Arial"/>
        </w:rPr>
        <w:t xml:space="preserve"> and feelings. Some questions are personal or ask about things that may be hard to </w:t>
      </w:r>
      <w:r w:rsidR="00E42509">
        <w:rPr>
          <w:rFonts w:ascii="Arial" w:hAnsi="Arial" w:cs="Arial"/>
        </w:rPr>
        <w:t>talk</w:t>
      </w:r>
      <w:r w:rsidRPr="003D6D38" w:rsidR="00C81C3E">
        <w:rPr>
          <w:rFonts w:ascii="Arial" w:hAnsi="Arial" w:cs="Arial"/>
        </w:rPr>
        <w:t xml:space="preserve"> about like substance use, feeling sad or lonely, and experiences with child </w:t>
      </w:r>
      <w:r w:rsidR="00F06E46">
        <w:rPr>
          <w:rFonts w:ascii="Arial" w:hAnsi="Arial" w:cs="Arial"/>
        </w:rPr>
        <w:t>welfare</w:t>
      </w:r>
      <w:r w:rsidR="00E9238E">
        <w:rPr>
          <w:rFonts w:ascii="Arial" w:hAnsi="Arial" w:cs="Arial"/>
        </w:rPr>
        <w:t xml:space="preserve">, domestic violence, </w:t>
      </w:r>
      <w:r w:rsidR="00E9238E">
        <w:rPr>
          <w:rFonts w:ascii="Arial" w:hAnsi="Arial" w:cs="Arial"/>
        </w:rPr>
        <w:t>discrimination</w:t>
      </w:r>
      <w:r w:rsidR="00E9238E">
        <w:rPr>
          <w:rFonts w:ascii="Arial" w:hAnsi="Arial" w:cs="Arial"/>
        </w:rPr>
        <w:t xml:space="preserve"> and mental health</w:t>
      </w:r>
      <w:r w:rsidRPr="003D6D38" w:rsidR="00C81C3E">
        <w:rPr>
          <w:rFonts w:ascii="Arial" w:hAnsi="Arial" w:cs="Arial"/>
        </w:rPr>
        <w:t xml:space="preserve">. You can skip any question or take a break whenever you like. </w:t>
      </w:r>
      <w:r w:rsidR="009F1BD1">
        <w:rPr>
          <w:rFonts w:ascii="Arial" w:hAnsi="Arial" w:cs="Arial"/>
        </w:rPr>
        <w:t xml:space="preserve">We will keep your answers private and </w:t>
      </w:r>
      <w:r w:rsidRPr="6DBA243E" w:rsidR="00D50595">
        <w:rPr>
          <w:rFonts w:ascii="Arial" w:eastAsia="Times New Roman" w:hAnsi="Arial" w:cs="Arial"/>
        </w:rPr>
        <w:t>will not share them with your child welfare caseworker, your family members, or service providers.</w:t>
      </w:r>
    </w:p>
    <w:p w:rsidR="000B228B" w:rsidRPr="003D6D38" w:rsidP="000B228B" w14:paraId="75613AD0" w14:textId="1F475415">
      <w:pPr>
        <w:numPr>
          <w:ilvl w:val="0"/>
          <w:numId w:val="3"/>
        </w:numPr>
        <w:spacing w:after="120" w:line="264" w:lineRule="auto"/>
        <w:rPr>
          <w:rFonts w:ascii="Arial" w:hAnsi="Arial" w:cs="Arial"/>
        </w:rPr>
      </w:pPr>
      <w:r w:rsidRPr="00E9674C">
        <w:rPr>
          <w:rFonts w:ascii="Arial" w:hAnsi="Arial" w:cs="Arial"/>
          <w:b/>
          <w:bCs/>
        </w:rPr>
        <w:t>Regularly update your contact information</w:t>
      </w:r>
      <w:r>
        <w:rPr>
          <w:rFonts w:ascii="Arial" w:hAnsi="Arial" w:cs="Arial"/>
        </w:rPr>
        <w:t xml:space="preserve">. </w:t>
      </w:r>
      <w:r w:rsidR="00D00B2C">
        <w:rPr>
          <w:rFonts w:ascii="Arial" w:hAnsi="Arial" w:cs="Arial"/>
        </w:rPr>
        <w:t xml:space="preserve">We want to make sure that you have the chance to be part of all study activities. </w:t>
      </w:r>
      <w:r w:rsidRPr="003D6D38">
        <w:rPr>
          <w:rFonts w:ascii="Arial" w:hAnsi="Arial" w:cs="Arial"/>
        </w:rPr>
        <w:t xml:space="preserve">The researchers will </w:t>
      </w:r>
      <w:r w:rsidRPr="003D6D38">
        <w:rPr>
          <w:rFonts w:ascii="Arial" w:hAnsi="Arial" w:cs="Arial"/>
        </w:rPr>
        <w:t xml:space="preserve">ask you to complete a </w:t>
      </w:r>
      <w:r w:rsidRPr="003D6D38" w:rsidR="00424A51">
        <w:rPr>
          <w:rFonts w:ascii="Arial" w:hAnsi="Arial" w:cs="Arial"/>
        </w:rPr>
        <w:t xml:space="preserve">short </w:t>
      </w:r>
      <w:r w:rsidRPr="003D6D38" w:rsidR="007E497E">
        <w:rPr>
          <w:rFonts w:ascii="Arial" w:hAnsi="Arial" w:cs="Arial"/>
        </w:rPr>
        <w:t xml:space="preserve">10-minute contact update form </w:t>
      </w:r>
      <w:r w:rsidRPr="003D6D38" w:rsidR="003F5CEE">
        <w:rPr>
          <w:rFonts w:ascii="Arial" w:hAnsi="Arial" w:cs="Arial"/>
        </w:rPr>
        <w:t>every three months</w:t>
      </w:r>
      <w:r w:rsidRPr="003D6D38" w:rsidR="00B837FC">
        <w:rPr>
          <w:rFonts w:ascii="Arial" w:hAnsi="Arial" w:cs="Arial"/>
        </w:rPr>
        <w:t xml:space="preserve"> (</w:t>
      </w:r>
      <w:r w:rsidRPr="003D6D38" w:rsidR="003F5CEE">
        <w:rPr>
          <w:rFonts w:ascii="Arial" w:hAnsi="Arial" w:cs="Arial"/>
        </w:rPr>
        <w:t>four times</w:t>
      </w:r>
      <w:r w:rsidRPr="003D6D38" w:rsidR="00B837FC">
        <w:rPr>
          <w:rFonts w:ascii="Arial" w:hAnsi="Arial" w:cs="Arial"/>
        </w:rPr>
        <w:t>)</w:t>
      </w:r>
      <w:r w:rsidRPr="003D6D38">
        <w:rPr>
          <w:rFonts w:ascii="Arial" w:hAnsi="Arial" w:cs="Arial"/>
        </w:rPr>
        <w:t xml:space="preserve">. </w:t>
      </w:r>
      <w:r w:rsidRPr="003D6D38" w:rsidR="00051744">
        <w:rPr>
          <w:rFonts w:ascii="Arial" w:hAnsi="Arial" w:cs="Arial"/>
        </w:rPr>
        <w:t>We</w:t>
      </w:r>
      <w:r w:rsidRPr="003D6D38">
        <w:rPr>
          <w:rFonts w:ascii="Arial" w:hAnsi="Arial" w:cs="Arial"/>
        </w:rPr>
        <w:t xml:space="preserve"> will ask</w:t>
      </w:r>
      <w:r w:rsidRPr="003D6D38" w:rsidR="00051744">
        <w:rPr>
          <w:rFonts w:ascii="Arial" w:hAnsi="Arial" w:cs="Arial"/>
        </w:rPr>
        <w:t xml:space="preserve"> you to</w:t>
      </w:r>
      <w:r w:rsidRPr="003D6D38">
        <w:rPr>
          <w:rFonts w:ascii="Arial" w:hAnsi="Arial" w:cs="Arial"/>
        </w:rPr>
        <w:t xml:space="preserve"> </w:t>
      </w:r>
      <w:r w:rsidRPr="003D6D38" w:rsidR="00907975">
        <w:rPr>
          <w:rFonts w:ascii="Arial" w:hAnsi="Arial" w:cs="Arial"/>
        </w:rPr>
        <w:t xml:space="preserve">check and update </w:t>
      </w:r>
      <w:r w:rsidRPr="003D6D38" w:rsidR="002D4687">
        <w:rPr>
          <w:rFonts w:ascii="Arial" w:hAnsi="Arial" w:cs="Arial"/>
        </w:rPr>
        <w:t>your contact information</w:t>
      </w:r>
      <w:r w:rsidR="00684C71">
        <w:rPr>
          <w:rFonts w:ascii="Arial" w:hAnsi="Arial" w:cs="Arial"/>
        </w:rPr>
        <w:t xml:space="preserve">. We will also </w:t>
      </w:r>
      <w:r w:rsidR="00F2516A">
        <w:rPr>
          <w:rFonts w:ascii="Arial" w:hAnsi="Arial" w:cs="Arial"/>
        </w:rPr>
        <w:t xml:space="preserve">ask </w:t>
      </w:r>
      <w:r w:rsidR="00684C71">
        <w:rPr>
          <w:rFonts w:ascii="Arial" w:hAnsi="Arial" w:cs="Arial"/>
        </w:rPr>
        <w:t xml:space="preserve">you to share and update </w:t>
      </w:r>
      <w:r w:rsidRPr="003D6D38" w:rsidR="00667308">
        <w:rPr>
          <w:rFonts w:ascii="Arial" w:hAnsi="Arial" w:cs="Arial"/>
        </w:rPr>
        <w:t xml:space="preserve">contact information for </w:t>
      </w:r>
      <w:r w:rsidR="0050211D">
        <w:rPr>
          <w:rFonts w:ascii="Arial" w:hAnsi="Arial" w:cs="Arial"/>
        </w:rPr>
        <w:t xml:space="preserve">up to </w:t>
      </w:r>
      <w:r w:rsidRPr="003D6D38" w:rsidR="00667308">
        <w:rPr>
          <w:rFonts w:ascii="Arial" w:hAnsi="Arial" w:cs="Arial"/>
        </w:rPr>
        <w:t xml:space="preserve">three </w:t>
      </w:r>
      <w:r w:rsidRPr="003D6D38" w:rsidR="00051744">
        <w:rPr>
          <w:rFonts w:ascii="Arial" w:hAnsi="Arial" w:cs="Arial"/>
        </w:rPr>
        <w:t>people</w:t>
      </w:r>
      <w:r w:rsidRPr="003D6D38" w:rsidR="00667308">
        <w:rPr>
          <w:rFonts w:ascii="Arial" w:hAnsi="Arial" w:cs="Arial"/>
        </w:rPr>
        <w:t xml:space="preserve"> who </w:t>
      </w:r>
      <w:r w:rsidRPr="003D6D38" w:rsidR="00767185">
        <w:rPr>
          <w:rFonts w:ascii="Arial" w:hAnsi="Arial" w:cs="Arial"/>
        </w:rPr>
        <w:t xml:space="preserve">will </w:t>
      </w:r>
      <w:r w:rsidRPr="003D6D38" w:rsidR="003010F7">
        <w:rPr>
          <w:rFonts w:ascii="Arial" w:hAnsi="Arial" w:cs="Arial"/>
        </w:rPr>
        <w:t>know how to reach you</w:t>
      </w:r>
      <w:r w:rsidRPr="003D6D38" w:rsidR="00767185">
        <w:rPr>
          <w:rFonts w:ascii="Arial" w:hAnsi="Arial" w:cs="Arial"/>
        </w:rPr>
        <w:t xml:space="preserve"> in case we have trouble</w:t>
      </w:r>
      <w:r w:rsidRPr="003D6D38" w:rsidR="00A11626">
        <w:rPr>
          <w:rFonts w:ascii="Arial" w:hAnsi="Arial" w:cs="Arial"/>
        </w:rPr>
        <w:t xml:space="preserve">. </w:t>
      </w:r>
      <w:r w:rsidRPr="003D6D38" w:rsidR="006A06A2">
        <w:rPr>
          <w:rFonts w:ascii="Arial" w:hAnsi="Arial" w:cs="Arial"/>
        </w:rPr>
        <w:t>You will receive $</w:t>
      </w:r>
      <w:r w:rsidRPr="003D6D38" w:rsidR="003010F7">
        <w:rPr>
          <w:rFonts w:ascii="Arial" w:hAnsi="Arial" w:cs="Arial"/>
        </w:rPr>
        <w:t>5</w:t>
      </w:r>
      <w:r w:rsidRPr="003D6D38" w:rsidR="006A06A2">
        <w:rPr>
          <w:rFonts w:ascii="Arial" w:hAnsi="Arial" w:cs="Arial"/>
        </w:rPr>
        <w:t xml:space="preserve"> as a thank you for your time </w:t>
      </w:r>
      <w:r w:rsidRPr="003D6D38" w:rsidR="000F4054">
        <w:rPr>
          <w:rFonts w:ascii="Arial" w:hAnsi="Arial" w:cs="Arial"/>
        </w:rPr>
        <w:t>for</w:t>
      </w:r>
      <w:r w:rsidRPr="003D6D38" w:rsidR="006A06A2">
        <w:rPr>
          <w:rFonts w:ascii="Arial" w:hAnsi="Arial" w:cs="Arial"/>
        </w:rPr>
        <w:t xml:space="preserve"> </w:t>
      </w:r>
      <w:r w:rsidR="00684C71">
        <w:rPr>
          <w:rFonts w:ascii="Arial" w:hAnsi="Arial" w:cs="Arial"/>
        </w:rPr>
        <w:t xml:space="preserve">doing </w:t>
      </w:r>
      <w:r w:rsidRPr="003D6D38" w:rsidR="000F4054">
        <w:rPr>
          <w:rFonts w:ascii="Arial" w:hAnsi="Arial" w:cs="Arial"/>
        </w:rPr>
        <w:t xml:space="preserve">each contact </w:t>
      </w:r>
      <w:r w:rsidRPr="003D6D38" w:rsidR="00767185">
        <w:rPr>
          <w:rFonts w:ascii="Arial" w:hAnsi="Arial" w:cs="Arial"/>
        </w:rPr>
        <w:t>update</w:t>
      </w:r>
      <w:r w:rsidR="00684C71">
        <w:rPr>
          <w:rFonts w:ascii="Arial" w:hAnsi="Arial" w:cs="Arial"/>
        </w:rPr>
        <w:t xml:space="preserve">, </w:t>
      </w:r>
      <w:r w:rsidRPr="003D6D38" w:rsidR="000F4054">
        <w:rPr>
          <w:rFonts w:ascii="Arial" w:hAnsi="Arial" w:cs="Arial"/>
        </w:rPr>
        <w:t xml:space="preserve">or up to $20 if you complete all four contact </w:t>
      </w:r>
      <w:r w:rsidRPr="003D6D38" w:rsidR="00A73595">
        <w:rPr>
          <w:rFonts w:ascii="Arial" w:hAnsi="Arial" w:cs="Arial"/>
        </w:rPr>
        <w:t>update</w:t>
      </w:r>
      <w:r w:rsidR="00684C71">
        <w:rPr>
          <w:rFonts w:ascii="Arial" w:hAnsi="Arial" w:cs="Arial"/>
        </w:rPr>
        <w:t>s</w:t>
      </w:r>
      <w:r w:rsidRPr="003D6D38" w:rsidR="006A06A2">
        <w:rPr>
          <w:rFonts w:ascii="Arial" w:hAnsi="Arial" w:cs="Arial"/>
        </w:rPr>
        <w:t>.</w:t>
      </w:r>
      <w:r w:rsidR="00191D1C">
        <w:rPr>
          <w:rFonts w:ascii="Arial" w:hAnsi="Arial" w:cs="Arial"/>
        </w:rPr>
        <w:t xml:space="preserve"> T</w:t>
      </w:r>
      <w:r w:rsidR="00D00B2C">
        <w:rPr>
          <w:rFonts w:ascii="Arial" w:hAnsi="Arial" w:cs="Arial"/>
        </w:rPr>
        <w:t xml:space="preserve">he researchers may also use your name, date of birth, </w:t>
      </w:r>
      <w:r w:rsidR="006036BB">
        <w:rPr>
          <w:rFonts w:ascii="Arial" w:hAnsi="Arial" w:cs="Arial"/>
        </w:rPr>
        <w:t>and last four digits of your social security number (SSN) to get updated contact information if they are unable to reach you.</w:t>
      </w:r>
    </w:p>
    <w:p w:rsidR="000B228B" w:rsidRPr="0086377F" w:rsidP="004D5429" w14:paraId="41C41D5F" w14:textId="7B9043F3">
      <w:pPr>
        <w:numPr>
          <w:ilvl w:val="0"/>
          <w:numId w:val="3"/>
        </w:numPr>
        <w:spacing w:after="120" w:line="264" w:lineRule="auto"/>
        <w:rPr>
          <w:rFonts w:ascii="Arial" w:hAnsi="Arial" w:cs="Arial"/>
        </w:rPr>
      </w:pPr>
      <w:r>
        <w:rPr>
          <w:rFonts w:ascii="Arial" w:hAnsi="Arial" w:cs="Arial"/>
        </w:rPr>
        <w:t xml:space="preserve">Through 2030, </w:t>
      </w:r>
      <w:r w:rsidR="009D44CF">
        <w:rPr>
          <w:rFonts w:ascii="Arial" w:hAnsi="Arial" w:cs="Arial"/>
        </w:rPr>
        <w:t>t</w:t>
      </w:r>
      <w:r w:rsidRPr="003D6D38" w:rsidR="00E612CE">
        <w:rPr>
          <w:rFonts w:ascii="Arial" w:hAnsi="Arial" w:cs="Arial"/>
        </w:rPr>
        <w:t>he researchers</w:t>
      </w:r>
      <w:r w:rsidRPr="003D6D38" w:rsidR="00684ADA">
        <w:rPr>
          <w:rFonts w:ascii="Arial" w:hAnsi="Arial" w:cs="Arial"/>
        </w:rPr>
        <w:t xml:space="preserve"> may</w:t>
      </w:r>
      <w:r w:rsidRPr="003D6D38" w:rsidR="00E612CE">
        <w:rPr>
          <w:rFonts w:ascii="Arial" w:hAnsi="Arial" w:cs="Arial"/>
        </w:rPr>
        <w:t xml:space="preserve"> </w:t>
      </w:r>
      <w:r w:rsidRPr="003D6D38" w:rsidR="0083714C">
        <w:rPr>
          <w:rFonts w:ascii="Arial" w:hAnsi="Arial" w:cs="Arial"/>
        </w:rPr>
        <w:t>use your name</w:t>
      </w:r>
      <w:r w:rsidRPr="003D6D38" w:rsidR="00BA6953">
        <w:rPr>
          <w:rFonts w:ascii="Arial" w:hAnsi="Arial" w:cs="Arial"/>
        </w:rPr>
        <w:t>,</w:t>
      </w:r>
      <w:r w:rsidRPr="003D6D38" w:rsidR="00321859">
        <w:rPr>
          <w:rFonts w:ascii="Arial" w:hAnsi="Arial" w:cs="Arial"/>
        </w:rPr>
        <w:t xml:space="preserve"> </w:t>
      </w:r>
      <w:r w:rsidRPr="003D6D38" w:rsidR="0083714C">
        <w:rPr>
          <w:rFonts w:ascii="Arial" w:hAnsi="Arial" w:cs="Arial"/>
        </w:rPr>
        <w:t>date of birth</w:t>
      </w:r>
      <w:r w:rsidRPr="003D6D38" w:rsidR="00BA6953">
        <w:rPr>
          <w:rFonts w:ascii="Arial" w:hAnsi="Arial" w:cs="Arial"/>
        </w:rPr>
        <w:t xml:space="preserve">, </w:t>
      </w:r>
      <w:r w:rsidRPr="597E01CB" w:rsidR="00A606D6">
        <w:rPr>
          <w:rFonts w:ascii="Arial" w:hAnsi="Arial" w:cs="Arial"/>
        </w:rPr>
        <w:t>last four digits of your</w:t>
      </w:r>
      <w:r w:rsidR="00191D1C">
        <w:rPr>
          <w:rFonts w:ascii="Arial" w:hAnsi="Arial" w:cs="Arial"/>
        </w:rPr>
        <w:t xml:space="preserve"> </w:t>
      </w:r>
      <w:r w:rsidRPr="003D6D38" w:rsidR="007045C7">
        <w:rPr>
          <w:rFonts w:ascii="Arial" w:hAnsi="Arial" w:cs="Arial"/>
        </w:rPr>
        <w:t>SSN</w:t>
      </w:r>
      <w:r w:rsidRPr="003D6D38" w:rsidR="00BA6953">
        <w:rPr>
          <w:rFonts w:ascii="Arial" w:hAnsi="Arial" w:cs="Arial"/>
        </w:rPr>
        <w:t xml:space="preserve"> or other identification number</w:t>
      </w:r>
      <w:r w:rsidRPr="003D6D38" w:rsidR="0083714C">
        <w:rPr>
          <w:rFonts w:ascii="Arial" w:hAnsi="Arial" w:cs="Arial"/>
        </w:rPr>
        <w:t xml:space="preserve"> </w:t>
      </w:r>
      <w:r w:rsidRPr="003D6D38" w:rsidR="0083714C">
        <w:rPr>
          <w:rFonts w:ascii="Arial" w:hAnsi="Arial" w:cs="Arial"/>
        </w:rPr>
        <w:t xml:space="preserve">to </w:t>
      </w:r>
      <w:r w:rsidR="00E278AF">
        <w:rPr>
          <w:rFonts w:ascii="Arial" w:hAnsi="Arial" w:cs="Arial"/>
        </w:rPr>
        <w:t>pull</w:t>
      </w:r>
      <w:r w:rsidRPr="597E01CB" w:rsidR="00F76926">
        <w:rPr>
          <w:rFonts w:ascii="Arial" w:hAnsi="Arial" w:cs="Arial"/>
        </w:rPr>
        <w:t xml:space="preserve"> </w:t>
      </w:r>
      <w:r w:rsidRPr="003D6D38" w:rsidR="0083714C">
        <w:rPr>
          <w:rFonts w:ascii="Arial" w:hAnsi="Arial" w:cs="Arial"/>
        </w:rPr>
        <w:t xml:space="preserve">information about </w:t>
      </w:r>
      <w:r w:rsidRPr="597E01CB" w:rsidR="00F76926">
        <w:rPr>
          <w:rFonts w:ascii="Arial" w:hAnsi="Arial" w:cs="Arial"/>
        </w:rPr>
        <w:t xml:space="preserve">how </w:t>
      </w:r>
      <w:r w:rsidRPr="003D6D38" w:rsidR="0083714C">
        <w:rPr>
          <w:rFonts w:ascii="Arial" w:hAnsi="Arial" w:cs="Arial"/>
        </w:rPr>
        <w:t>you</w:t>
      </w:r>
      <w:r w:rsidR="00115799">
        <w:rPr>
          <w:rFonts w:ascii="Arial" w:hAnsi="Arial" w:cs="Arial"/>
        </w:rPr>
        <w:t xml:space="preserve"> and your child(ren)</w:t>
      </w:r>
      <w:r w:rsidRPr="597E01CB" w:rsidR="00F76926">
        <w:rPr>
          <w:rFonts w:ascii="Arial" w:hAnsi="Arial" w:cs="Arial"/>
        </w:rPr>
        <w:t xml:space="preserve"> are doing</w:t>
      </w:r>
      <w:r w:rsidR="007017D4">
        <w:rPr>
          <w:rFonts w:ascii="Arial" w:hAnsi="Arial" w:cs="Arial"/>
        </w:rPr>
        <w:t xml:space="preserve">. </w:t>
      </w:r>
      <w:r w:rsidRPr="597E01CB" w:rsidR="00224AA9">
        <w:rPr>
          <w:rFonts w:ascii="Arial" w:eastAsia="Times New Roman" w:hAnsi="Arial" w:cs="Arial"/>
          <w:snapToGrid w:val="0"/>
        </w:rPr>
        <w:t xml:space="preserve">This includes some information kept </w:t>
      </w:r>
      <w:r w:rsidRPr="003D6D38" w:rsidR="00224AA9">
        <w:rPr>
          <w:rFonts w:ascii="Arial" w:hAnsi="Arial" w:cs="Arial"/>
        </w:rPr>
        <w:t xml:space="preserve">by </w:t>
      </w:r>
      <w:r w:rsidRPr="001852E0" w:rsidR="00224AA9">
        <w:rPr>
          <w:rFonts w:ascii="Arial" w:hAnsi="Arial" w:cs="Arial"/>
          <w:highlight w:val="yellow"/>
        </w:rPr>
        <w:t>&lt;&lt;Name of state or local DHS agency&gt;&gt;</w:t>
      </w:r>
      <w:r w:rsidRPr="597E01CB" w:rsidR="00224AA9">
        <w:rPr>
          <w:rFonts w:ascii="Arial" w:eastAsia="Times New Roman" w:hAnsi="Arial" w:cs="Arial"/>
          <w:snapToGrid w:val="0"/>
        </w:rPr>
        <w:t xml:space="preserve"> like</w:t>
      </w:r>
      <w:r w:rsidRPr="597E01CB" w:rsidR="0083714C">
        <w:rPr>
          <w:rFonts w:ascii="Arial" w:eastAsia="Times New Roman" w:hAnsi="Arial" w:cs="Arial"/>
          <w:snapToGrid w:val="0"/>
        </w:rPr>
        <w:t xml:space="preserve"> </w:t>
      </w:r>
      <w:r w:rsidRPr="597E01CB" w:rsidR="00224AA9">
        <w:rPr>
          <w:rFonts w:ascii="Arial" w:eastAsia="Times New Roman" w:hAnsi="Arial" w:cs="Arial"/>
          <w:snapToGrid w:val="0"/>
        </w:rPr>
        <w:t>your child welfare case status</w:t>
      </w:r>
      <w:r w:rsidRPr="597E01CB" w:rsidR="000833C5">
        <w:rPr>
          <w:rFonts w:ascii="Arial" w:eastAsia="Times New Roman" w:hAnsi="Arial" w:cs="Arial"/>
          <w:snapToGrid w:val="0"/>
        </w:rPr>
        <w:t>.</w:t>
      </w:r>
    </w:p>
    <w:p w:rsidR="0086377F" w:rsidRPr="0086377F" w:rsidP="0086377F" w14:paraId="7848A6B4" w14:textId="25738827">
      <w:pPr>
        <w:spacing w:after="120" w:line="264" w:lineRule="auto"/>
        <w:rPr>
          <w:rFonts w:ascii="Arial" w:hAnsi="Arial" w:cs="Arial"/>
        </w:rPr>
      </w:pPr>
      <w:r w:rsidRPr="00A71878">
        <w:rPr>
          <w:rFonts w:ascii="Arial" w:hAnsi="Arial" w:cs="Arial"/>
        </w:rPr>
        <w:t xml:space="preserve">If you </w:t>
      </w:r>
      <w:r w:rsidRPr="00A71878">
        <w:rPr>
          <w:rFonts w:ascii="Arial" w:hAnsi="Arial" w:cs="Arial"/>
        </w:rPr>
        <w:t>are assigned</w:t>
      </w:r>
      <w:r w:rsidRPr="00A71878">
        <w:rPr>
          <w:rFonts w:ascii="Arial" w:hAnsi="Arial" w:cs="Arial"/>
        </w:rPr>
        <w:t xml:space="preserve"> to the group offered a peer mentor</w:t>
      </w:r>
      <w:r>
        <w:rPr>
          <w:rFonts w:ascii="Arial" w:hAnsi="Arial" w:cs="Arial"/>
        </w:rPr>
        <w:t>,</w:t>
      </w:r>
      <w:r w:rsidR="00A67B3E">
        <w:rPr>
          <w:rFonts w:ascii="Arial" w:hAnsi="Arial" w:cs="Arial"/>
        </w:rPr>
        <w:t xml:space="preserve"> additional</w:t>
      </w:r>
      <w:r w:rsidR="00BF7504">
        <w:rPr>
          <w:rFonts w:ascii="Arial" w:hAnsi="Arial" w:cs="Arial"/>
        </w:rPr>
        <w:t xml:space="preserve"> </w:t>
      </w:r>
      <w:r w:rsidR="00A67B3E">
        <w:rPr>
          <w:rFonts w:ascii="Arial" w:hAnsi="Arial" w:cs="Arial"/>
        </w:rPr>
        <w:t>study activities include</w:t>
      </w:r>
      <w:r>
        <w:rPr>
          <w:rFonts w:ascii="Arial" w:hAnsi="Arial" w:cs="Arial"/>
        </w:rPr>
        <w:t xml:space="preserve">:  </w:t>
      </w:r>
    </w:p>
    <w:p w:rsidR="0057278C" w:rsidRPr="005C5771" w:rsidP="005C5771" w14:paraId="640EAC5F" w14:textId="69A805B3">
      <w:pPr>
        <w:pStyle w:val="ListParagraph"/>
        <w:numPr>
          <w:ilvl w:val="0"/>
          <w:numId w:val="11"/>
        </w:numPr>
        <w:rPr>
          <w:rFonts w:ascii="Arial" w:hAnsi="Arial" w:cs="Arial"/>
        </w:rPr>
      </w:pPr>
      <w:r>
        <w:rPr>
          <w:rFonts w:ascii="Arial" w:eastAsia="Times New Roman" w:hAnsi="Arial" w:cs="Arial"/>
          <w:snapToGrid w:val="0"/>
        </w:rPr>
        <w:t xml:space="preserve">The researchers </w:t>
      </w:r>
      <w:r w:rsidR="001B03FE">
        <w:rPr>
          <w:rFonts w:ascii="Arial" w:eastAsia="Times New Roman" w:hAnsi="Arial" w:cs="Arial"/>
          <w:snapToGrid w:val="0"/>
        </w:rPr>
        <w:t xml:space="preserve">will </w:t>
      </w:r>
      <w:r w:rsidR="004F1628">
        <w:rPr>
          <w:rFonts w:ascii="Arial" w:eastAsia="Times New Roman" w:hAnsi="Arial" w:cs="Arial"/>
          <w:snapToGrid w:val="0"/>
        </w:rPr>
        <w:t xml:space="preserve">use </w:t>
      </w:r>
      <w:r w:rsidRPr="003D6D38">
        <w:rPr>
          <w:rFonts w:ascii="Arial" w:hAnsi="Arial" w:cs="Arial"/>
        </w:rPr>
        <w:t xml:space="preserve">information kept by the </w:t>
      </w:r>
      <w:r w:rsidRPr="001852E0">
        <w:rPr>
          <w:rFonts w:ascii="Arial" w:hAnsi="Arial" w:cs="Arial"/>
          <w:highlight w:val="yellow"/>
        </w:rPr>
        <w:t>&lt;&lt;</w:t>
      </w:r>
      <w:r w:rsidR="00975433">
        <w:rPr>
          <w:rFonts w:ascii="Arial" w:hAnsi="Arial" w:cs="Arial"/>
          <w:highlight w:val="yellow"/>
        </w:rPr>
        <w:t xml:space="preserve">local </w:t>
      </w:r>
      <w:r w:rsidRPr="001852E0">
        <w:rPr>
          <w:rFonts w:ascii="Arial" w:hAnsi="Arial" w:cs="Arial"/>
          <w:highlight w:val="yellow"/>
        </w:rPr>
        <w:t>name of Parent Mentor Program&gt;&gt;</w:t>
      </w:r>
      <w:r w:rsidRPr="597E01CB">
        <w:rPr>
          <w:rFonts w:ascii="Arial" w:eastAsia="Times New Roman" w:hAnsi="Arial" w:cs="Arial"/>
          <w:snapToGrid w:val="0"/>
        </w:rPr>
        <w:t xml:space="preserve"> like the dates you entered and exited the program</w:t>
      </w:r>
      <w:r w:rsidR="004F1628">
        <w:rPr>
          <w:rFonts w:ascii="Arial" w:eastAsia="Times New Roman" w:hAnsi="Arial" w:cs="Arial"/>
          <w:snapToGrid w:val="0"/>
        </w:rPr>
        <w:t xml:space="preserve"> to</w:t>
      </w:r>
      <w:r w:rsidR="001409EA">
        <w:rPr>
          <w:rFonts w:ascii="Arial" w:eastAsia="Times New Roman" w:hAnsi="Arial" w:cs="Arial"/>
          <w:snapToGrid w:val="0"/>
        </w:rPr>
        <w:t xml:space="preserve"> know how you </w:t>
      </w:r>
      <w:r w:rsidR="00F451A2">
        <w:rPr>
          <w:rFonts w:ascii="Arial" w:eastAsia="Times New Roman" w:hAnsi="Arial" w:cs="Arial"/>
          <w:snapToGrid w:val="0"/>
        </w:rPr>
        <w:t xml:space="preserve">engaged with </w:t>
      </w:r>
      <w:r w:rsidR="001409EA">
        <w:rPr>
          <w:rFonts w:ascii="Arial" w:eastAsia="Times New Roman" w:hAnsi="Arial" w:cs="Arial"/>
          <w:snapToGrid w:val="0"/>
        </w:rPr>
        <w:t>the peer mentor service.</w:t>
      </w:r>
    </w:p>
    <w:p w:rsidR="0057278C" w:rsidP="005C5771" w14:paraId="375696FA" w14:textId="77777777">
      <w:pPr>
        <w:pStyle w:val="ListParagraph"/>
        <w:ind w:left="1080"/>
        <w:rPr>
          <w:rFonts w:ascii="Arial" w:hAnsi="Arial" w:cs="Arial"/>
        </w:rPr>
      </w:pPr>
    </w:p>
    <w:p w:rsidR="00A95420" w:rsidRPr="003D6D38" w:rsidP="005C5771" w14:paraId="57CE8FE8" w14:textId="0A64F0BE">
      <w:pPr>
        <w:pStyle w:val="ListParagraph"/>
        <w:numPr>
          <w:ilvl w:val="0"/>
          <w:numId w:val="11"/>
        </w:numPr>
        <w:rPr>
          <w:rFonts w:ascii="Arial" w:hAnsi="Arial" w:cs="Arial"/>
        </w:rPr>
      </w:pPr>
      <w:r w:rsidRPr="00350BC1">
        <w:rPr>
          <w:rFonts w:ascii="Arial" w:hAnsi="Arial" w:cs="Arial"/>
        </w:rPr>
        <w:t>W</w:t>
      </w:r>
      <w:r w:rsidRPr="00350BC1" w:rsidR="00A71878">
        <w:rPr>
          <w:rFonts w:ascii="Arial" w:hAnsi="Arial" w:cs="Arial"/>
        </w:rPr>
        <w:t xml:space="preserve">e may ask you to participate in a one-hour interview to share your experiences about what it’s like for you to be part of the </w:t>
      </w:r>
      <w:r w:rsidRPr="00975433" w:rsidR="00A71878">
        <w:rPr>
          <w:rFonts w:ascii="Arial" w:hAnsi="Arial" w:cs="Arial"/>
          <w:highlight w:val="yellow"/>
        </w:rPr>
        <w:t>&lt;&lt;name of Parent Mentor Program&gt;&gt;.</w:t>
      </w:r>
      <w:r w:rsidRPr="00350BC1" w:rsidR="00BC68D6">
        <w:rPr>
          <w:rFonts w:ascii="Arial" w:hAnsi="Arial" w:cs="Arial"/>
        </w:rPr>
        <w:br w:type="page"/>
      </w:r>
    </w:p>
    <w:p w:rsidR="0055086D" w:rsidRPr="001852E0" w14:paraId="2EB47DAB" w14:textId="15D827D1">
      <w:pPr>
        <w:tabs>
          <w:tab w:val="left" w:pos="720"/>
          <w:tab w:val="left" w:pos="1080"/>
          <w:tab w:val="left" w:pos="1440"/>
          <w:tab w:val="left" w:pos="1800"/>
        </w:tabs>
        <w:spacing w:after="240" w:line="264" w:lineRule="auto"/>
        <w:ind w:right="216"/>
        <w:rPr>
          <w:rFonts w:ascii="Arial" w:eastAsia="Times New Roman" w:hAnsi="Arial" w:cs="Arial"/>
          <w:b/>
          <w:snapToGrid w:val="0"/>
          <w:color w:val="4F7E69" w:themeColor="text2"/>
        </w:rPr>
      </w:pPr>
      <w:r w:rsidRPr="001852E0">
        <w:rPr>
          <w:rFonts w:ascii="Arial" w:eastAsia="Times New Roman" w:hAnsi="Arial" w:cs="Arial"/>
          <w:b/>
          <w:bCs/>
          <w:snapToGrid w:val="0"/>
          <w:color w:val="4F7E69" w:themeColor="text2"/>
          <w:u w:val="single"/>
        </w:rPr>
        <w:t xml:space="preserve">What are the </w:t>
      </w:r>
      <w:r w:rsidRPr="001852E0" w:rsidR="004E6518">
        <w:rPr>
          <w:rFonts w:ascii="Arial" w:eastAsia="Times New Roman" w:hAnsi="Arial" w:cs="Arial"/>
          <w:b/>
          <w:bCs/>
          <w:snapToGrid w:val="0"/>
          <w:color w:val="4F7E69" w:themeColor="text2"/>
          <w:u w:val="single"/>
        </w:rPr>
        <w:t>possible</w:t>
      </w:r>
      <w:r w:rsidRPr="001852E0">
        <w:rPr>
          <w:rFonts w:ascii="Arial" w:eastAsia="Times New Roman" w:hAnsi="Arial" w:cs="Arial"/>
          <w:b/>
          <w:bCs/>
          <w:snapToGrid w:val="0"/>
          <w:color w:val="4F7E69" w:themeColor="text2"/>
          <w:u w:val="single"/>
        </w:rPr>
        <w:t xml:space="preserve"> benefits </w:t>
      </w:r>
      <w:r w:rsidRPr="001852E0">
        <w:rPr>
          <w:rFonts w:ascii="Arial" w:eastAsia="Times New Roman" w:hAnsi="Arial" w:cs="Arial"/>
          <w:b/>
          <w:bCs/>
          <w:snapToGrid w:val="0"/>
          <w:color w:val="4F7E69" w:themeColor="text2"/>
          <w:u w:val="single"/>
        </w:rPr>
        <w:t xml:space="preserve">and risks </w:t>
      </w:r>
      <w:r w:rsidRPr="001852E0">
        <w:rPr>
          <w:rFonts w:ascii="Arial" w:eastAsia="Times New Roman" w:hAnsi="Arial" w:cs="Arial"/>
          <w:b/>
          <w:bCs/>
          <w:snapToGrid w:val="0"/>
          <w:color w:val="4F7E69" w:themeColor="text2"/>
          <w:u w:val="single"/>
        </w:rPr>
        <w:t xml:space="preserve">if </w:t>
      </w:r>
      <w:r w:rsidRPr="001852E0" w:rsidR="006640DF">
        <w:rPr>
          <w:rFonts w:ascii="Arial" w:eastAsia="Times New Roman" w:hAnsi="Arial" w:cs="Arial"/>
          <w:b/>
          <w:bCs/>
          <w:snapToGrid w:val="0"/>
          <w:color w:val="4F7E69" w:themeColor="text2"/>
          <w:u w:val="single"/>
        </w:rPr>
        <w:t xml:space="preserve">I </w:t>
      </w:r>
      <w:r w:rsidRPr="001852E0" w:rsidR="001E653C">
        <w:rPr>
          <w:rFonts w:ascii="Arial" w:eastAsia="Times New Roman" w:hAnsi="Arial" w:cs="Arial"/>
          <w:b/>
          <w:bCs/>
          <w:snapToGrid w:val="0"/>
          <w:color w:val="4F7E69" w:themeColor="text2"/>
          <w:u w:val="single"/>
        </w:rPr>
        <w:t>agree</w:t>
      </w:r>
      <w:r w:rsidRPr="001852E0">
        <w:rPr>
          <w:rFonts w:ascii="Arial" w:eastAsia="Times New Roman" w:hAnsi="Arial" w:cs="Arial"/>
          <w:b/>
          <w:bCs/>
          <w:snapToGrid w:val="0"/>
          <w:color w:val="4F7E69" w:themeColor="text2"/>
          <w:u w:val="single"/>
        </w:rPr>
        <w:t xml:space="preserve"> to </w:t>
      </w:r>
      <w:r w:rsidR="0057278C">
        <w:rPr>
          <w:rFonts w:ascii="Arial" w:eastAsia="Times New Roman" w:hAnsi="Arial" w:cs="Arial"/>
          <w:b/>
          <w:bCs/>
          <w:snapToGrid w:val="0"/>
          <w:color w:val="4F7E69" w:themeColor="text2"/>
          <w:u w:val="single"/>
        </w:rPr>
        <w:t>be in the study</w:t>
      </w:r>
      <w:r w:rsidRPr="001852E0">
        <w:rPr>
          <w:rFonts w:ascii="Arial" w:eastAsia="Times New Roman" w:hAnsi="Arial" w:cs="Arial"/>
          <w:b/>
          <w:bCs/>
          <w:snapToGrid w:val="0"/>
          <w:color w:val="4F7E69" w:themeColor="text2"/>
          <w:u w:val="single"/>
        </w:rPr>
        <w:t>?</w:t>
      </w:r>
      <w:r w:rsidRPr="001852E0">
        <w:rPr>
          <w:rFonts w:ascii="Arial" w:eastAsia="Times New Roman" w:hAnsi="Arial" w:cs="Arial"/>
          <w:b/>
          <w:snapToGrid w:val="0"/>
          <w:color w:val="4F7E69" w:themeColor="text2"/>
        </w:rPr>
        <w:t xml:space="preserve"> </w:t>
      </w:r>
    </w:p>
    <w:p w:rsidR="008F2DB7" w:rsidRPr="003D6D38" w14:paraId="34DDDEFD" w14:textId="18FA18C2">
      <w:pPr>
        <w:tabs>
          <w:tab w:val="left" w:pos="720"/>
          <w:tab w:val="left" w:pos="1080"/>
          <w:tab w:val="left" w:pos="1440"/>
          <w:tab w:val="left" w:pos="1800"/>
        </w:tabs>
        <w:spacing w:after="240" w:line="264" w:lineRule="auto"/>
        <w:ind w:right="216"/>
        <w:rPr>
          <w:rFonts w:ascii="Arial" w:hAnsi="Arial" w:cs="Arial"/>
        </w:rPr>
      </w:pPr>
      <w:r w:rsidRPr="003D6D38">
        <w:rPr>
          <w:rFonts w:ascii="Arial" w:eastAsia="Times New Roman" w:hAnsi="Arial" w:cs="Arial"/>
          <w:snapToGrid w:val="0"/>
        </w:rPr>
        <w:t xml:space="preserve">By </w:t>
      </w:r>
      <w:r w:rsidRPr="003D6D38" w:rsidR="002C1AB0">
        <w:rPr>
          <w:rFonts w:ascii="Arial" w:eastAsia="Times New Roman" w:hAnsi="Arial" w:cs="Arial"/>
          <w:snapToGrid w:val="0"/>
        </w:rPr>
        <w:t xml:space="preserve">being in the study, </w:t>
      </w:r>
      <w:r w:rsidRPr="0055289D" w:rsidR="0055289D">
        <w:rPr>
          <w:rFonts w:ascii="Arial" w:eastAsia="Times New Roman" w:hAnsi="Arial" w:cs="Arial"/>
          <w:snapToGrid w:val="0"/>
        </w:rPr>
        <w:t xml:space="preserve">you can help build knowledge about </w:t>
      </w:r>
      <w:r w:rsidR="006D0B51">
        <w:rPr>
          <w:rFonts w:ascii="Arial" w:eastAsia="Times New Roman" w:hAnsi="Arial" w:cs="Arial"/>
          <w:snapToGrid w:val="0"/>
        </w:rPr>
        <w:t xml:space="preserve">services that are helpful </w:t>
      </w:r>
      <w:r w:rsidR="00975433">
        <w:rPr>
          <w:rFonts w:ascii="Arial" w:eastAsia="Times New Roman" w:hAnsi="Arial" w:cs="Arial"/>
          <w:snapToGrid w:val="0"/>
        </w:rPr>
        <w:t xml:space="preserve">for </w:t>
      </w:r>
      <w:r w:rsidRPr="0055289D" w:rsidR="00975433">
        <w:rPr>
          <w:rFonts w:ascii="Arial" w:eastAsia="Times New Roman" w:hAnsi="Arial" w:cs="Arial"/>
          <w:snapToGrid w:val="0"/>
        </w:rPr>
        <w:t>parents</w:t>
      </w:r>
      <w:r w:rsidRPr="0055289D" w:rsidR="0055289D">
        <w:rPr>
          <w:rFonts w:ascii="Arial" w:eastAsia="Times New Roman" w:hAnsi="Arial" w:cs="Arial"/>
          <w:snapToGrid w:val="0"/>
        </w:rPr>
        <w:t xml:space="preserve"> and could help improve services for families in the future. It will also help communities decide what services they offer families </w:t>
      </w:r>
      <w:r w:rsidR="00E331B3">
        <w:rPr>
          <w:rFonts w:ascii="Arial" w:eastAsia="Times New Roman" w:hAnsi="Arial" w:cs="Arial"/>
          <w:snapToGrid w:val="0"/>
        </w:rPr>
        <w:t xml:space="preserve">involved with </w:t>
      </w:r>
      <w:r w:rsidRPr="0055289D" w:rsidR="0055289D">
        <w:rPr>
          <w:rFonts w:ascii="Arial" w:eastAsia="Times New Roman" w:hAnsi="Arial" w:cs="Arial"/>
          <w:snapToGrid w:val="0"/>
        </w:rPr>
        <w:t xml:space="preserve">child welfare. </w:t>
      </w:r>
      <w:r w:rsidRPr="003A4545" w:rsidR="003A4545">
        <w:rPr>
          <w:rFonts w:ascii="Arial" w:hAnsi="Arial" w:cs="Arial"/>
        </w:rPr>
        <w:t xml:space="preserve">Being in the study </w:t>
      </w:r>
      <w:r w:rsidR="003A4545">
        <w:rPr>
          <w:rFonts w:ascii="Arial" w:hAnsi="Arial" w:cs="Arial"/>
        </w:rPr>
        <w:t xml:space="preserve">also </w:t>
      </w:r>
      <w:r w:rsidRPr="003A4545" w:rsidR="003A4545">
        <w:rPr>
          <w:rFonts w:ascii="Arial" w:hAnsi="Arial" w:cs="Arial"/>
        </w:rPr>
        <w:t xml:space="preserve">gives you the chance to work with a peer mentor. Parents will </w:t>
      </w:r>
      <w:r w:rsidRPr="003A4545" w:rsidR="003A4545">
        <w:rPr>
          <w:rFonts w:ascii="Arial" w:hAnsi="Arial" w:cs="Arial"/>
        </w:rPr>
        <w:t xml:space="preserve">be </w:t>
      </w:r>
      <w:r w:rsidR="000435E0">
        <w:rPr>
          <w:rFonts w:ascii="Arial" w:hAnsi="Arial" w:cs="Arial"/>
        </w:rPr>
        <w:t>assigned</w:t>
      </w:r>
      <w:r w:rsidRPr="003A4545" w:rsidR="000435E0">
        <w:rPr>
          <w:rFonts w:ascii="Arial" w:hAnsi="Arial" w:cs="Arial"/>
        </w:rPr>
        <w:t xml:space="preserve"> </w:t>
      </w:r>
      <w:r w:rsidRPr="003A4545" w:rsidR="003A4545">
        <w:rPr>
          <w:rFonts w:ascii="Arial" w:hAnsi="Arial" w:cs="Arial"/>
        </w:rPr>
        <w:t>randomly, so not everyone in the study will be offered a peer mentor</w:t>
      </w:r>
      <w:r w:rsidR="00A378B7">
        <w:rPr>
          <w:rFonts w:ascii="Arial" w:hAnsi="Arial" w:cs="Arial"/>
        </w:rPr>
        <w:t>.</w:t>
      </w:r>
    </w:p>
    <w:p w:rsidR="00765C8E" w:rsidRPr="003D6D38" w:rsidP="0055086D" w14:paraId="473B6CE2" w14:textId="1BF7D623">
      <w:pPr>
        <w:tabs>
          <w:tab w:val="left" w:pos="720"/>
          <w:tab w:val="left" w:pos="1080"/>
          <w:tab w:val="left" w:pos="1440"/>
          <w:tab w:val="left" w:pos="1800"/>
        </w:tabs>
        <w:spacing w:after="240" w:line="264" w:lineRule="auto"/>
        <w:ind w:right="216"/>
        <w:rPr>
          <w:rFonts w:ascii="Arial" w:hAnsi="Arial" w:cs="Arial"/>
        </w:rPr>
      </w:pPr>
      <w:r w:rsidRPr="003D6D38">
        <w:rPr>
          <w:rFonts w:ascii="Arial" w:hAnsi="Arial" w:cs="Arial"/>
        </w:rPr>
        <w:t xml:space="preserve">There is little risk for you to </w:t>
      </w:r>
      <w:r w:rsidR="007A18D0">
        <w:rPr>
          <w:rFonts w:ascii="Arial" w:hAnsi="Arial" w:cs="Arial"/>
        </w:rPr>
        <w:t>be part of</w:t>
      </w:r>
      <w:r w:rsidRPr="003D6D38">
        <w:rPr>
          <w:rFonts w:ascii="Arial" w:hAnsi="Arial" w:cs="Arial"/>
        </w:rPr>
        <w:t xml:space="preserve"> this study.</w:t>
      </w:r>
      <w:r w:rsidRPr="003D6D38" w:rsidR="00BA39E3">
        <w:rPr>
          <w:rFonts w:ascii="Arial" w:hAnsi="Arial" w:cs="Arial"/>
        </w:rPr>
        <w:t xml:space="preserve"> </w:t>
      </w:r>
      <w:r w:rsidR="00B40F2E">
        <w:rPr>
          <w:rFonts w:ascii="Arial" w:hAnsi="Arial" w:cs="Arial"/>
        </w:rPr>
        <w:t xml:space="preserve">Some of the survey questions may be </w:t>
      </w:r>
      <w:r w:rsidR="008A184E">
        <w:rPr>
          <w:rFonts w:ascii="Arial" w:hAnsi="Arial" w:cs="Arial"/>
        </w:rPr>
        <w:t>hard</w:t>
      </w:r>
      <w:r w:rsidR="00B40F2E">
        <w:rPr>
          <w:rFonts w:ascii="Arial" w:hAnsi="Arial" w:cs="Arial"/>
        </w:rPr>
        <w:t xml:space="preserve"> to talk about, and </w:t>
      </w:r>
      <w:r w:rsidRPr="003D6D38" w:rsidR="00406BE5">
        <w:rPr>
          <w:rFonts w:ascii="Arial" w:hAnsi="Arial" w:cs="Arial"/>
        </w:rPr>
        <w:t>some of the</w:t>
      </w:r>
      <w:r w:rsidR="00B40F2E">
        <w:rPr>
          <w:rFonts w:ascii="Arial" w:hAnsi="Arial" w:cs="Arial"/>
        </w:rPr>
        <w:t>m may</w:t>
      </w:r>
      <w:r w:rsidR="00FF2730">
        <w:rPr>
          <w:rFonts w:ascii="Arial" w:hAnsi="Arial" w:cs="Arial"/>
        </w:rPr>
        <w:t xml:space="preserve"> be upsetting or </w:t>
      </w:r>
      <w:r w:rsidRPr="003D6D38" w:rsidR="00B25169">
        <w:rPr>
          <w:rFonts w:ascii="Arial" w:hAnsi="Arial" w:cs="Arial"/>
        </w:rPr>
        <w:t xml:space="preserve">make </w:t>
      </w:r>
      <w:r w:rsidRPr="003D6D38">
        <w:rPr>
          <w:rFonts w:ascii="Arial" w:hAnsi="Arial" w:cs="Arial"/>
        </w:rPr>
        <w:t xml:space="preserve">you </w:t>
      </w:r>
      <w:r w:rsidRPr="003D6D38" w:rsidR="001A23F5">
        <w:rPr>
          <w:rFonts w:ascii="Arial" w:hAnsi="Arial" w:cs="Arial"/>
        </w:rPr>
        <w:t>feel uncomfortable</w:t>
      </w:r>
      <w:r w:rsidRPr="003D6D38">
        <w:rPr>
          <w:rFonts w:ascii="Arial" w:hAnsi="Arial" w:cs="Arial"/>
        </w:rPr>
        <w:t xml:space="preserve">. You </w:t>
      </w:r>
      <w:r w:rsidR="00042D13">
        <w:rPr>
          <w:rFonts w:ascii="Arial" w:hAnsi="Arial" w:cs="Arial"/>
        </w:rPr>
        <w:t>can skip any question</w:t>
      </w:r>
      <w:r w:rsidRPr="003D6D38">
        <w:rPr>
          <w:rFonts w:ascii="Arial" w:hAnsi="Arial" w:cs="Arial"/>
        </w:rPr>
        <w:t xml:space="preserve"> and you can quit the study at any time.</w:t>
      </w:r>
    </w:p>
    <w:p w:rsidR="002B1CE3" w:rsidP="002B1CE3" w14:paraId="677B0E9F" w14:textId="26D7ECAB">
      <w:pPr>
        <w:tabs>
          <w:tab w:val="left" w:pos="720"/>
          <w:tab w:val="left" w:pos="1080"/>
          <w:tab w:val="left" w:pos="1440"/>
          <w:tab w:val="left" w:pos="1800"/>
        </w:tabs>
        <w:spacing w:after="240" w:line="264" w:lineRule="auto"/>
        <w:ind w:right="216"/>
        <w:rPr>
          <w:rFonts w:ascii="Arial" w:eastAsia="Times New Roman" w:hAnsi="Arial" w:cs="Arial"/>
          <w:snapToGrid w:val="0"/>
        </w:rPr>
      </w:pPr>
      <w:r w:rsidRPr="003D6D38">
        <w:rPr>
          <w:rFonts w:ascii="Arial" w:hAnsi="Arial" w:cs="Arial"/>
        </w:rPr>
        <w:t xml:space="preserve">The researchers will keep your personal information private. </w:t>
      </w:r>
      <w:r w:rsidRPr="003D6D38" w:rsidR="00A36B2E">
        <w:rPr>
          <w:rFonts w:ascii="Arial" w:eastAsia="Times New Roman" w:hAnsi="Arial" w:cs="Arial"/>
          <w:snapToGrid w:val="0"/>
        </w:rPr>
        <w:t>This means that</w:t>
      </w:r>
      <w:r w:rsidR="009841BA">
        <w:rPr>
          <w:rFonts w:ascii="Arial" w:eastAsia="Times New Roman" w:hAnsi="Arial" w:cs="Arial"/>
          <w:snapToGrid w:val="0"/>
        </w:rPr>
        <w:t xml:space="preserve"> we will not share your answers to the survey with </w:t>
      </w:r>
      <w:r w:rsidRPr="003D6D38" w:rsidR="00A36B2E">
        <w:rPr>
          <w:rFonts w:ascii="Arial" w:eastAsia="Times New Roman" w:hAnsi="Arial" w:cs="Arial"/>
          <w:snapToGrid w:val="0"/>
        </w:rPr>
        <w:t xml:space="preserve">your child welfare caseworker, your family members, </w:t>
      </w:r>
      <w:r w:rsidR="00975433">
        <w:rPr>
          <w:rFonts w:ascii="Arial" w:eastAsia="Times New Roman" w:hAnsi="Arial" w:cs="Arial"/>
          <w:snapToGrid w:val="0"/>
        </w:rPr>
        <w:t xml:space="preserve">or </w:t>
      </w:r>
      <w:r w:rsidRPr="003D6D38" w:rsidR="00975433">
        <w:rPr>
          <w:rFonts w:ascii="Arial" w:eastAsia="Times New Roman" w:hAnsi="Arial" w:cs="Arial"/>
          <w:snapToGrid w:val="0"/>
        </w:rPr>
        <w:t>service</w:t>
      </w:r>
      <w:r w:rsidRPr="003D6D38" w:rsidR="00A36B2E">
        <w:rPr>
          <w:rFonts w:ascii="Arial" w:eastAsia="Times New Roman" w:hAnsi="Arial" w:cs="Arial"/>
          <w:snapToGrid w:val="0"/>
        </w:rPr>
        <w:t xml:space="preserve"> providers</w:t>
      </w:r>
      <w:r w:rsidR="009841BA">
        <w:rPr>
          <w:rFonts w:ascii="Arial" w:eastAsia="Times New Roman" w:hAnsi="Arial" w:cs="Arial"/>
          <w:snapToGrid w:val="0"/>
        </w:rPr>
        <w:t>.</w:t>
      </w:r>
      <w:r w:rsidRPr="003D6D38" w:rsidR="00A36B2E">
        <w:rPr>
          <w:rFonts w:ascii="Arial" w:eastAsia="Times New Roman" w:hAnsi="Arial" w:cs="Arial"/>
          <w:snapToGrid w:val="0"/>
        </w:rPr>
        <w:t xml:space="preserve"> </w:t>
      </w:r>
      <w:r w:rsidRPr="597E01CB">
        <w:rPr>
          <w:rFonts w:ascii="Arial" w:hAnsi="Arial" w:cs="Arial"/>
        </w:rPr>
        <w:t xml:space="preserve">The only </w:t>
      </w:r>
      <w:r>
        <w:rPr>
          <w:rFonts w:ascii="Arial" w:hAnsi="Arial" w:cs="Arial"/>
        </w:rPr>
        <w:t xml:space="preserve">time that we may have to share information about you </w:t>
      </w:r>
      <w:r w:rsidRPr="003D6D38">
        <w:rPr>
          <w:rFonts w:ascii="Arial" w:eastAsia="Times New Roman" w:hAnsi="Arial" w:cs="Arial"/>
          <w:snapToGrid w:val="0"/>
        </w:rPr>
        <w:t xml:space="preserve">is if we find out that you or someone else could </w:t>
      </w:r>
      <w:r w:rsidRPr="003D6D38">
        <w:rPr>
          <w:rFonts w:ascii="Arial" w:eastAsia="Times New Roman" w:hAnsi="Arial" w:cs="Arial"/>
          <w:snapToGrid w:val="0"/>
        </w:rPr>
        <w:t>be hurt</w:t>
      </w:r>
      <w:r w:rsidRPr="003D6D38">
        <w:rPr>
          <w:rFonts w:ascii="Arial" w:eastAsia="Times New Roman" w:hAnsi="Arial" w:cs="Arial"/>
          <w:snapToGrid w:val="0"/>
        </w:rPr>
        <w:t xml:space="preserve"> or in danger</w:t>
      </w:r>
      <w:r w:rsidR="00A35829">
        <w:rPr>
          <w:rFonts w:ascii="Arial" w:eastAsia="Times New Roman" w:hAnsi="Arial" w:cs="Arial"/>
          <w:snapToGrid w:val="0"/>
        </w:rPr>
        <w:t>. W</w:t>
      </w:r>
      <w:r w:rsidRPr="001873BE">
        <w:rPr>
          <w:rFonts w:ascii="Arial" w:eastAsia="Times New Roman" w:hAnsi="Arial" w:cs="Arial"/>
          <w:snapToGrid w:val="0"/>
        </w:rPr>
        <w:t>e will try to make sure you or that person get help and are safe.</w:t>
      </w:r>
      <w:r w:rsidRPr="003D6D38">
        <w:rPr>
          <w:rFonts w:ascii="Arial" w:eastAsia="Times New Roman" w:hAnsi="Arial" w:cs="Arial"/>
          <w:snapToGrid w:val="0"/>
        </w:rPr>
        <w:t xml:space="preserve"> This is </w:t>
      </w:r>
      <w:r>
        <w:rPr>
          <w:rFonts w:ascii="Arial" w:eastAsia="Times New Roman" w:hAnsi="Arial" w:cs="Arial"/>
          <w:snapToGrid w:val="0"/>
        </w:rPr>
        <w:t>uncommon</w:t>
      </w:r>
      <w:r w:rsidRPr="003D6D38">
        <w:rPr>
          <w:rFonts w:ascii="Arial" w:eastAsia="Times New Roman" w:hAnsi="Arial" w:cs="Arial"/>
          <w:snapToGrid w:val="0"/>
        </w:rPr>
        <w:t xml:space="preserve"> but </w:t>
      </w:r>
      <w:r>
        <w:rPr>
          <w:rFonts w:ascii="Arial" w:eastAsia="Times New Roman" w:hAnsi="Arial" w:cs="Arial"/>
          <w:snapToGrid w:val="0"/>
        </w:rPr>
        <w:t xml:space="preserve">if this needed to happen it would follow a safety reporting process. Examples of this </w:t>
      </w:r>
      <w:r w:rsidRPr="003D6D38">
        <w:rPr>
          <w:rFonts w:ascii="Arial" w:eastAsia="Times New Roman" w:hAnsi="Arial" w:cs="Arial"/>
          <w:snapToGrid w:val="0"/>
        </w:rPr>
        <w:t xml:space="preserve">include: </w:t>
      </w:r>
      <w:r w:rsidRPr="597E01CB">
        <w:rPr>
          <w:rFonts w:ascii="Arial" w:eastAsia="Times New Roman" w:hAnsi="Arial" w:cs="Arial"/>
        </w:rPr>
        <w:t>If you or another person are in physical danger or have a medical emergency, we may need to call 911.</w:t>
      </w:r>
      <w:r w:rsidRPr="003D6D38">
        <w:rPr>
          <w:rFonts w:ascii="Arial" w:eastAsia="Times New Roman" w:hAnsi="Arial" w:cs="Arial"/>
          <w:snapToGrid w:val="0"/>
        </w:rPr>
        <w:t xml:space="preserve"> If you indicate immediate harm to yourself or </w:t>
      </w:r>
      <w:r w:rsidRPr="003D6D38">
        <w:rPr>
          <w:rFonts w:ascii="Arial" w:eastAsia="Times New Roman" w:hAnsi="Arial" w:cs="Arial"/>
          <w:snapToGrid w:val="0"/>
        </w:rPr>
        <w:t>plans</w:t>
      </w:r>
      <w:r w:rsidRPr="003D6D38">
        <w:rPr>
          <w:rFonts w:ascii="Arial" w:eastAsia="Times New Roman" w:hAnsi="Arial" w:cs="Arial"/>
          <w:snapToGrid w:val="0"/>
        </w:rPr>
        <w:t xml:space="preserve"> to harm another person, we may need to contact the local mental health emergency line. If you tell us </w:t>
      </w:r>
      <w:r>
        <w:rPr>
          <w:rFonts w:ascii="Arial" w:eastAsia="Times New Roman" w:hAnsi="Arial" w:cs="Arial"/>
          <w:snapToGrid w:val="0"/>
        </w:rPr>
        <w:t xml:space="preserve">in detail about a child </w:t>
      </w:r>
      <w:r>
        <w:rPr>
          <w:rFonts w:ascii="Arial" w:eastAsia="Times New Roman" w:hAnsi="Arial" w:cs="Arial"/>
          <w:snapToGrid w:val="0"/>
        </w:rPr>
        <w:t>being maltreated</w:t>
      </w:r>
      <w:r>
        <w:rPr>
          <w:rFonts w:ascii="Arial" w:eastAsia="Times New Roman" w:hAnsi="Arial" w:cs="Arial"/>
          <w:snapToGrid w:val="0"/>
        </w:rPr>
        <w:t xml:space="preserve"> </w:t>
      </w:r>
      <w:r w:rsidRPr="003D6D38">
        <w:rPr>
          <w:rFonts w:ascii="Arial" w:eastAsia="Times New Roman" w:hAnsi="Arial" w:cs="Arial"/>
          <w:snapToGrid w:val="0"/>
        </w:rPr>
        <w:t>or we observe child maltreatment, we are required to report</w:t>
      </w:r>
      <w:r w:rsidRPr="597E01CB">
        <w:rPr>
          <w:rFonts w:ascii="Arial" w:eastAsia="Times New Roman" w:hAnsi="Arial" w:cs="Arial"/>
        </w:rPr>
        <w:t xml:space="preserve"> concerns of child maltreatment to the s</w:t>
      </w:r>
      <w:r>
        <w:rPr>
          <w:rFonts w:ascii="Arial" w:eastAsia="Times New Roman" w:hAnsi="Arial" w:cs="Arial"/>
        </w:rPr>
        <w:t>tudy</w:t>
      </w:r>
      <w:r w:rsidRPr="597E01CB">
        <w:rPr>
          <w:rFonts w:ascii="Arial" w:eastAsia="Times New Roman" w:hAnsi="Arial" w:cs="Arial"/>
        </w:rPr>
        <w:t xml:space="preserve"> director</w:t>
      </w:r>
      <w:r>
        <w:rPr>
          <w:rFonts w:ascii="Arial" w:eastAsia="Times New Roman" w:hAnsi="Arial" w:cs="Arial"/>
        </w:rPr>
        <w:t>, and, if needed, to the appropriate agency</w:t>
      </w:r>
      <w:r w:rsidRPr="597E01CB">
        <w:rPr>
          <w:rFonts w:ascii="Arial" w:eastAsia="Times New Roman" w:hAnsi="Arial" w:cs="Arial"/>
        </w:rPr>
        <w:t>.</w:t>
      </w:r>
    </w:p>
    <w:p w:rsidR="00EE6AFF" w:rsidP="0055086D" w14:paraId="7946F1AE" w14:textId="7935419D">
      <w:pPr>
        <w:tabs>
          <w:tab w:val="left" w:pos="720"/>
          <w:tab w:val="left" w:pos="1080"/>
          <w:tab w:val="left" w:pos="1440"/>
          <w:tab w:val="left" w:pos="1800"/>
        </w:tabs>
        <w:spacing w:after="240" w:line="264" w:lineRule="auto"/>
        <w:ind w:right="216"/>
        <w:rPr>
          <w:rFonts w:ascii="Arial" w:hAnsi="Arial" w:cs="Arial"/>
        </w:rPr>
      </w:pPr>
      <w:r w:rsidRPr="003D6D38">
        <w:rPr>
          <w:rFonts w:ascii="Arial" w:hAnsi="Arial" w:cs="Arial"/>
        </w:rPr>
        <w:t>There is a small risk of a loss of privacy. However, the researchers have many safety measures to prevent this from happening.</w:t>
      </w:r>
    </w:p>
    <w:p w:rsidR="00B26CA2" w:rsidRPr="00E9674C" w:rsidP="00E9674C" w14:paraId="525F7038" w14:textId="2A5287AB">
      <w:pPr>
        <w:pStyle w:val="ListParagraph"/>
        <w:numPr>
          <w:ilvl w:val="0"/>
          <w:numId w:val="10"/>
        </w:numPr>
        <w:tabs>
          <w:tab w:val="left" w:pos="720"/>
          <w:tab w:val="left" w:pos="1080"/>
          <w:tab w:val="left" w:pos="1440"/>
          <w:tab w:val="left" w:pos="1800"/>
        </w:tabs>
        <w:spacing w:after="240" w:line="264" w:lineRule="auto"/>
        <w:ind w:right="216"/>
        <w:rPr>
          <w:rFonts w:ascii="Arial" w:hAnsi="Arial" w:cs="Arial"/>
        </w:rPr>
      </w:pPr>
      <w:r w:rsidRPr="00E9674C">
        <w:rPr>
          <w:rFonts w:ascii="Arial" w:hAnsi="Arial" w:cs="Arial"/>
        </w:rPr>
        <w:t xml:space="preserve">Any computer files with your name will </w:t>
      </w:r>
      <w:r w:rsidRPr="00E9674C">
        <w:rPr>
          <w:rFonts w:ascii="Arial" w:hAnsi="Arial" w:cs="Arial"/>
        </w:rPr>
        <w:t>be stored</w:t>
      </w:r>
      <w:r w:rsidRPr="00E9674C">
        <w:rPr>
          <w:rFonts w:ascii="Arial" w:hAnsi="Arial" w:cs="Arial"/>
        </w:rPr>
        <w:t xml:space="preserve"> on a secure network</w:t>
      </w:r>
      <w:r w:rsidRPr="00E9674C" w:rsidR="00EB0B60">
        <w:rPr>
          <w:rFonts w:ascii="Arial" w:hAnsi="Arial" w:cs="Arial"/>
        </w:rPr>
        <w:t xml:space="preserve"> that is</w:t>
      </w:r>
      <w:r w:rsidRPr="00E9674C" w:rsidR="00D80BE2">
        <w:rPr>
          <w:rFonts w:ascii="Arial" w:hAnsi="Arial" w:cs="Arial"/>
        </w:rPr>
        <w:t xml:space="preserve"> protected by a </w:t>
      </w:r>
      <w:r w:rsidRPr="00E9674C" w:rsidR="00686624">
        <w:rPr>
          <w:rFonts w:ascii="Arial" w:hAnsi="Arial" w:cs="Arial"/>
        </w:rPr>
        <w:t xml:space="preserve">very high level of </w:t>
      </w:r>
      <w:r w:rsidRPr="00E9674C" w:rsidR="00990B27">
        <w:rPr>
          <w:rFonts w:ascii="Arial" w:hAnsi="Arial" w:cs="Arial"/>
        </w:rPr>
        <w:t xml:space="preserve">encryption and </w:t>
      </w:r>
      <w:r w:rsidRPr="00E9674C" w:rsidR="00D80BE2">
        <w:rPr>
          <w:rFonts w:ascii="Arial" w:hAnsi="Arial" w:cs="Arial"/>
        </w:rPr>
        <w:t>a password</w:t>
      </w:r>
      <w:r w:rsidRPr="00E9674C">
        <w:rPr>
          <w:rFonts w:ascii="Arial" w:hAnsi="Arial" w:cs="Arial"/>
        </w:rPr>
        <w:t xml:space="preserve">. </w:t>
      </w:r>
    </w:p>
    <w:p w:rsidR="006B68D4" w:rsidRPr="00E9674C" w:rsidP="00E9674C" w14:paraId="47BC82D0" w14:textId="51E294FA">
      <w:pPr>
        <w:pStyle w:val="ListParagraph"/>
        <w:numPr>
          <w:ilvl w:val="0"/>
          <w:numId w:val="10"/>
        </w:numPr>
        <w:tabs>
          <w:tab w:val="left" w:pos="720"/>
          <w:tab w:val="left" w:pos="1080"/>
          <w:tab w:val="left" w:pos="1440"/>
          <w:tab w:val="left" w:pos="1800"/>
        </w:tabs>
        <w:spacing w:after="240" w:line="264" w:lineRule="auto"/>
        <w:ind w:right="216"/>
        <w:rPr>
          <w:rFonts w:ascii="Arial" w:eastAsia="Times New Roman" w:hAnsi="Arial" w:cs="Arial"/>
          <w:snapToGrid w:val="0"/>
        </w:rPr>
      </w:pPr>
      <w:r w:rsidRPr="00E9674C">
        <w:rPr>
          <w:rFonts w:ascii="Arial" w:hAnsi="Arial" w:cs="Arial"/>
        </w:rPr>
        <w:t xml:space="preserve">Your name will never </w:t>
      </w:r>
      <w:r w:rsidRPr="00E9674C">
        <w:rPr>
          <w:rFonts w:ascii="Arial" w:hAnsi="Arial" w:cs="Arial"/>
        </w:rPr>
        <w:t>be used</w:t>
      </w:r>
      <w:r w:rsidRPr="00E9674C">
        <w:rPr>
          <w:rFonts w:ascii="Arial" w:hAnsi="Arial" w:cs="Arial"/>
        </w:rPr>
        <w:t xml:space="preserve"> in any public document or data file created as part of the study. </w:t>
      </w:r>
      <w:r w:rsidRPr="00E9674C" w:rsidR="003F6A2F">
        <w:rPr>
          <w:rFonts w:ascii="Arial" w:hAnsi="Arial" w:cs="Arial"/>
        </w:rPr>
        <w:t>When the researchers</w:t>
      </w:r>
      <w:r w:rsidRPr="00E9674C">
        <w:rPr>
          <w:rFonts w:ascii="Arial" w:hAnsi="Arial" w:cs="Arial"/>
        </w:rPr>
        <w:t xml:space="preserve"> write a report, </w:t>
      </w:r>
      <w:r w:rsidRPr="00E9674C" w:rsidR="00C10233">
        <w:rPr>
          <w:rFonts w:ascii="Arial" w:hAnsi="Arial" w:cs="Arial"/>
        </w:rPr>
        <w:t xml:space="preserve">your </w:t>
      </w:r>
      <w:r w:rsidRPr="00E9674C">
        <w:rPr>
          <w:rFonts w:ascii="Arial" w:hAnsi="Arial" w:cs="Arial"/>
        </w:rPr>
        <w:t xml:space="preserve">information will </w:t>
      </w:r>
      <w:r w:rsidRPr="00E9674C">
        <w:rPr>
          <w:rFonts w:ascii="Arial" w:hAnsi="Arial" w:cs="Arial"/>
        </w:rPr>
        <w:t>be combined</w:t>
      </w:r>
      <w:r w:rsidRPr="00E9674C">
        <w:rPr>
          <w:rFonts w:ascii="Arial" w:hAnsi="Arial" w:cs="Arial"/>
        </w:rPr>
        <w:t xml:space="preserve"> with information from the other </w:t>
      </w:r>
      <w:r w:rsidR="00EE6AFF">
        <w:rPr>
          <w:rFonts w:ascii="Arial" w:hAnsi="Arial" w:cs="Arial"/>
        </w:rPr>
        <w:t>2,000 parents</w:t>
      </w:r>
      <w:r w:rsidRPr="00E9674C" w:rsidR="00EE6AFF">
        <w:rPr>
          <w:rFonts w:ascii="Arial" w:hAnsi="Arial" w:cs="Arial"/>
        </w:rPr>
        <w:t xml:space="preserve"> </w:t>
      </w:r>
      <w:r w:rsidRPr="00E9674C">
        <w:rPr>
          <w:rFonts w:ascii="Arial" w:hAnsi="Arial" w:cs="Arial"/>
        </w:rPr>
        <w:t>in the study.</w:t>
      </w:r>
      <w:r w:rsidRPr="00E9674C" w:rsidR="007B6312">
        <w:rPr>
          <w:rFonts w:ascii="Arial" w:hAnsi="Arial" w:cs="Arial"/>
        </w:rPr>
        <w:t xml:space="preserve"> </w:t>
      </w:r>
    </w:p>
    <w:p w:rsidR="00C96D16" w:rsidRPr="00E9674C" w:rsidP="00E9674C" w14:paraId="2D913381" w14:textId="7437D4E4">
      <w:pPr>
        <w:pStyle w:val="ListParagraph"/>
        <w:numPr>
          <w:ilvl w:val="0"/>
          <w:numId w:val="10"/>
        </w:numPr>
        <w:tabs>
          <w:tab w:val="left" w:pos="720"/>
          <w:tab w:val="left" w:pos="1080"/>
          <w:tab w:val="left" w:pos="1440"/>
          <w:tab w:val="left" w:pos="1800"/>
        </w:tabs>
        <w:spacing w:after="240" w:line="264" w:lineRule="auto"/>
        <w:ind w:right="216"/>
        <w:rPr>
          <w:rFonts w:ascii="Arial" w:eastAsia="Times New Roman" w:hAnsi="Arial" w:cs="Arial"/>
          <w:snapToGrid w:val="0"/>
        </w:rPr>
      </w:pPr>
      <w:r w:rsidRPr="00E9674C">
        <w:rPr>
          <w:rFonts w:ascii="Arial" w:eastAsia="Times New Roman" w:hAnsi="Arial" w:cs="Arial"/>
          <w:snapToGrid w:val="0"/>
        </w:rPr>
        <w:t xml:space="preserve">To help us protect your privacy, we have a special certificate called a Certificate of Confidentiality. It says that we do not have to tell anyone who you are or that you are in the study. Even under a court order from a judge, we can say “no” to the request. </w:t>
      </w:r>
    </w:p>
    <w:p w:rsidR="007E5382" w:rsidP="597E01CB" w14:paraId="7A8CDF4B" w14:textId="1AAECCBB">
      <w:pPr>
        <w:tabs>
          <w:tab w:val="left" w:pos="720"/>
          <w:tab w:val="left" w:pos="1080"/>
          <w:tab w:val="left" w:pos="1440"/>
          <w:tab w:val="left" w:pos="1800"/>
        </w:tabs>
        <w:spacing w:after="240" w:line="264" w:lineRule="auto"/>
        <w:ind w:right="216"/>
        <w:rPr>
          <w:rFonts w:ascii="Arial" w:eastAsia="Times New Roman" w:hAnsi="Arial" w:cs="Arial"/>
          <w:snapToGrid w:val="0"/>
        </w:rPr>
      </w:pPr>
      <w:r w:rsidRPr="47F822CA">
        <w:rPr>
          <w:rFonts w:ascii="Arial" w:eastAsia="Times New Roman" w:hAnsi="Arial" w:cs="Arial"/>
        </w:rPr>
        <w:t>At the end of the study, the research</w:t>
      </w:r>
      <w:r w:rsidRPr="47F822CA" w:rsidR="04483D48">
        <w:rPr>
          <w:rFonts w:ascii="Arial" w:eastAsia="Times New Roman" w:hAnsi="Arial" w:cs="Arial"/>
        </w:rPr>
        <w:t xml:space="preserve">ers </w:t>
      </w:r>
      <w:r w:rsidRPr="47F822CA" w:rsidR="04483D48">
        <w:rPr>
          <w:rFonts w:ascii="Arial" w:eastAsia="Times New Roman" w:hAnsi="Arial" w:cs="Arial"/>
        </w:rPr>
        <w:t xml:space="preserve">are </w:t>
      </w:r>
      <w:r w:rsidRPr="47F822CA">
        <w:rPr>
          <w:rFonts w:ascii="Arial" w:eastAsia="Times New Roman" w:hAnsi="Arial" w:cs="Arial"/>
        </w:rPr>
        <w:t>required</w:t>
      </w:r>
      <w:r w:rsidRPr="47F822CA">
        <w:rPr>
          <w:rFonts w:ascii="Arial" w:eastAsia="Times New Roman" w:hAnsi="Arial" w:cs="Arial"/>
        </w:rPr>
        <w:t xml:space="preserve"> to add data from this study to a national data archive that can be used by other verified researchers. </w:t>
      </w:r>
      <w:r w:rsidRPr="47F822CA">
        <w:rPr>
          <w:rFonts w:ascii="Arial" w:hAnsi="Arial" w:cs="Arial"/>
        </w:rPr>
        <w:t>Data added to the archive from this study will not identify you in a way.</w:t>
      </w:r>
    </w:p>
    <w:p w:rsidR="008A0FCD" w:rsidRPr="001852E0" w14:paraId="5B4AE05A" w14:textId="07F9BB42">
      <w:pPr>
        <w:tabs>
          <w:tab w:val="left" w:pos="720"/>
          <w:tab w:val="left" w:pos="1080"/>
          <w:tab w:val="left" w:pos="1440"/>
          <w:tab w:val="left" w:pos="1800"/>
        </w:tabs>
        <w:autoSpaceDE w:val="0"/>
        <w:autoSpaceDN w:val="0"/>
        <w:adjustRightInd w:val="0"/>
        <w:spacing w:after="240" w:line="264" w:lineRule="auto"/>
        <w:rPr>
          <w:rFonts w:ascii="Arial" w:eastAsia="Times New Roman" w:hAnsi="Arial" w:cs="Arial"/>
          <w:snapToGrid w:val="0"/>
          <w:color w:val="4F7E69" w:themeColor="text2"/>
          <w:u w:val="single"/>
        </w:rPr>
      </w:pPr>
      <w:r w:rsidRPr="001852E0">
        <w:rPr>
          <w:rFonts w:ascii="Arial" w:eastAsia="Times New Roman" w:hAnsi="Arial" w:cs="Arial"/>
          <w:b/>
          <w:snapToGrid w:val="0"/>
          <w:color w:val="4F7E69" w:themeColor="text2"/>
          <w:u w:val="single"/>
        </w:rPr>
        <w:t>Who should I contact if I have any questions about the study?</w:t>
      </w:r>
      <w:r w:rsidRPr="001852E0">
        <w:rPr>
          <w:rFonts w:ascii="Arial" w:eastAsia="Times New Roman" w:hAnsi="Arial" w:cs="Arial"/>
          <w:snapToGrid w:val="0"/>
          <w:color w:val="4F7E69" w:themeColor="text2"/>
          <w:u w:val="single"/>
        </w:rPr>
        <w:t xml:space="preserve"> </w:t>
      </w:r>
    </w:p>
    <w:p w:rsidR="00FC7EA7" w14:paraId="670C38A0" w14:textId="255FEA92">
      <w:pPr>
        <w:tabs>
          <w:tab w:val="left" w:pos="720"/>
          <w:tab w:val="left" w:pos="1080"/>
          <w:tab w:val="left" w:pos="1440"/>
          <w:tab w:val="left" w:pos="1800"/>
        </w:tabs>
        <w:autoSpaceDE w:val="0"/>
        <w:autoSpaceDN w:val="0"/>
        <w:adjustRightInd w:val="0"/>
        <w:spacing w:after="240" w:line="264" w:lineRule="auto"/>
        <w:rPr>
          <w:rFonts w:ascii="Arial" w:eastAsia="Times New Roman" w:hAnsi="Arial" w:cs="Arial"/>
          <w:snapToGrid w:val="0"/>
        </w:rPr>
      </w:pPr>
      <w:r w:rsidRPr="003D6D38">
        <w:rPr>
          <w:rFonts w:ascii="Arial" w:eastAsia="Times New Roman" w:hAnsi="Arial" w:cs="Arial"/>
          <w:snapToGrid w:val="0"/>
        </w:rPr>
        <w:t xml:space="preserve">If you have any questions about the study, </w:t>
      </w:r>
      <w:r w:rsidRPr="003D6D38" w:rsidR="00F06B5E">
        <w:rPr>
          <w:rFonts w:ascii="Arial" w:eastAsia="Times New Roman" w:hAnsi="Arial" w:cs="Arial"/>
          <w:snapToGrid w:val="0"/>
        </w:rPr>
        <w:t xml:space="preserve">you can </w:t>
      </w:r>
      <w:r w:rsidRPr="003D6D38" w:rsidR="00301ACA">
        <w:rPr>
          <w:rFonts w:ascii="Arial" w:eastAsia="Times New Roman" w:hAnsi="Arial" w:cs="Arial"/>
          <w:snapToGrid w:val="0"/>
        </w:rPr>
        <w:t xml:space="preserve">contact the </w:t>
      </w:r>
      <w:r w:rsidRPr="003D6D38" w:rsidR="00A55438">
        <w:rPr>
          <w:rFonts w:ascii="Arial" w:eastAsia="Times New Roman" w:hAnsi="Arial" w:cs="Arial"/>
          <w:snapToGrid w:val="0"/>
        </w:rPr>
        <w:t>researchers</w:t>
      </w:r>
      <w:r w:rsidR="00DB2500">
        <w:rPr>
          <w:rFonts w:ascii="Arial" w:eastAsia="Times New Roman" w:hAnsi="Arial" w:cs="Arial"/>
          <w:snapToGrid w:val="0"/>
        </w:rPr>
        <w:t xml:space="preserve"> at </w:t>
      </w:r>
      <w:r w:rsidRPr="00764681" w:rsidR="00764681">
        <w:rPr>
          <w:rFonts w:ascii="Arial" w:eastAsia="Times New Roman" w:hAnsi="Arial" w:cs="Arial"/>
          <w:snapToGrid w:val="0"/>
        </w:rPr>
        <w:t>888-844-1512</w:t>
      </w:r>
      <w:r w:rsidRPr="003D6D38" w:rsidR="00C605BA">
        <w:rPr>
          <w:rFonts w:ascii="Arial" w:eastAsia="Times New Roman" w:hAnsi="Arial" w:cs="Arial"/>
          <w:snapToGrid w:val="0"/>
        </w:rPr>
        <w:t xml:space="preserve"> </w:t>
      </w:r>
      <w:r>
        <w:rPr>
          <w:rFonts w:ascii="Arial" w:eastAsia="Times New Roman" w:hAnsi="Arial" w:cs="Arial"/>
          <w:snapToGrid w:val="0"/>
        </w:rPr>
        <w:t xml:space="preserve">(toll-free call) or </w:t>
      </w:r>
      <w:r w:rsidRPr="003D6D38" w:rsidR="00C60483">
        <w:rPr>
          <w:rFonts w:ascii="Arial" w:eastAsia="Times New Roman" w:hAnsi="Arial" w:cs="Arial"/>
          <w:snapToGrid w:val="0"/>
        </w:rPr>
        <w:t xml:space="preserve">by email </w:t>
      </w:r>
      <w:r w:rsidRPr="003D6D38" w:rsidR="00C605BA">
        <w:rPr>
          <w:rFonts w:ascii="Arial" w:eastAsia="Times New Roman" w:hAnsi="Arial" w:cs="Arial"/>
          <w:snapToGrid w:val="0"/>
        </w:rPr>
        <w:t>at</w:t>
      </w:r>
      <w:r w:rsidRPr="003D6D38" w:rsidR="00871601">
        <w:rPr>
          <w:rFonts w:ascii="Arial" w:hAnsi="Arial" w:cs="Arial"/>
        </w:rPr>
        <w:t xml:space="preserve"> </w:t>
      </w:r>
      <w:hyperlink r:id="rId8" w:history="1">
        <w:r w:rsidRPr="001F2C71" w:rsidR="001F2C71">
          <w:rPr>
            <w:rStyle w:val="Hyperlink"/>
            <w:rFonts w:ascii="Arial" w:hAnsi="Arial" w:cs="Arial"/>
          </w:rPr>
          <w:t>PEPstudy@abtassoc.com</w:t>
        </w:r>
      </w:hyperlink>
      <w:r w:rsidRPr="006B655D" w:rsidR="00186AA3">
        <w:rPr>
          <w:rFonts w:ascii="Arial" w:eastAsia="Times New Roman" w:hAnsi="Arial" w:cs="Arial"/>
          <w:snapToGrid w:val="0"/>
        </w:rPr>
        <w:t>.</w:t>
      </w:r>
    </w:p>
    <w:p w:rsidR="002D5760" w:rsidRPr="003D6D38" w14:paraId="0286050E" w14:textId="2E0EC4B9">
      <w:pPr>
        <w:tabs>
          <w:tab w:val="left" w:pos="720"/>
          <w:tab w:val="left" w:pos="1080"/>
          <w:tab w:val="left" w:pos="1440"/>
          <w:tab w:val="left" w:pos="1800"/>
        </w:tabs>
        <w:autoSpaceDE w:val="0"/>
        <w:autoSpaceDN w:val="0"/>
        <w:adjustRightInd w:val="0"/>
        <w:spacing w:after="240" w:line="264" w:lineRule="auto"/>
        <w:rPr>
          <w:rFonts w:ascii="Arial" w:eastAsia="Times New Roman" w:hAnsi="Arial" w:cs="Arial"/>
          <w:snapToGrid w:val="0"/>
          <w:color w:val="000000"/>
        </w:rPr>
      </w:pPr>
      <w:r w:rsidRPr="003D6D38">
        <w:rPr>
          <w:rFonts w:ascii="Arial" w:eastAsia="Times New Roman" w:hAnsi="Arial" w:cs="Arial"/>
          <w:snapToGrid w:val="0"/>
        </w:rPr>
        <w:t xml:space="preserve">For questions about your rights </w:t>
      </w:r>
      <w:r w:rsidRPr="003D6D38" w:rsidR="003B264B">
        <w:rPr>
          <w:rFonts w:ascii="Arial" w:eastAsia="Times New Roman" w:hAnsi="Arial" w:cs="Arial"/>
          <w:snapToGrid w:val="0"/>
        </w:rPr>
        <w:t>as a</w:t>
      </w:r>
      <w:r w:rsidRPr="003D6D38">
        <w:rPr>
          <w:rFonts w:ascii="Arial" w:eastAsia="Times New Roman" w:hAnsi="Arial" w:cs="Arial"/>
          <w:snapToGrid w:val="0"/>
        </w:rPr>
        <w:t xml:space="preserve"> study</w:t>
      </w:r>
      <w:r w:rsidRPr="003D6D38" w:rsidR="003B264B">
        <w:rPr>
          <w:rFonts w:ascii="Arial" w:eastAsia="Times New Roman" w:hAnsi="Arial" w:cs="Arial"/>
          <w:snapToGrid w:val="0"/>
        </w:rPr>
        <w:t xml:space="preserve"> participant</w:t>
      </w:r>
      <w:r w:rsidRPr="003D6D38">
        <w:rPr>
          <w:rFonts w:ascii="Arial" w:eastAsia="Times New Roman" w:hAnsi="Arial" w:cs="Arial"/>
          <w:snapToGrid w:val="0"/>
        </w:rPr>
        <w:t xml:space="preserve">, </w:t>
      </w:r>
      <w:r w:rsidRPr="003D6D38" w:rsidR="002C1AB0">
        <w:rPr>
          <w:rFonts w:ascii="Arial" w:eastAsia="Times New Roman" w:hAnsi="Arial" w:cs="Arial"/>
          <w:snapToGrid w:val="0"/>
        </w:rPr>
        <w:t>contact</w:t>
      </w:r>
      <w:r w:rsidRPr="003D6D38">
        <w:rPr>
          <w:rFonts w:ascii="Arial" w:eastAsia="Times New Roman" w:hAnsi="Arial" w:cs="Arial"/>
          <w:snapToGrid w:val="0"/>
        </w:rPr>
        <w:t xml:space="preserve"> </w:t>
      </w:r>
      <w:r w:rsidRPr="003D6D38" w:rsidR="00CE1B81">
        <w:rPr>
          <w:rFonts w:ascii="Arial" w:eastAsia="Times New Roman" w:hAnsi="Arial" w:cs="Arial"/>
          <w:snapToGrid w:val="0"/>
        </w:rPr>
        <w:t xml:space="preserve">the </w:t>
      </w:r>
      <w:r w:rsidRPr="003D6D38">
        <w:rPr>
          <w:rFonts w:ascii="Arial" w:eastAsia="Times New Roman" w:hAnsi="Arial" w:cs="Arial"/>
          <w:snapToGrid w:val="0"/>
        </w:rPr>
        <w:t>Abt Associates</w:t>
      </w:r>
      <w:r w:rsidRPr="003D6D38" w:rsidR="003B264B">
        <w:rPr>
          <w:rFonts w:ascii="Arial" w:eastAsia="Times New Roman" w:hAnsi="Arial" w:cs="Arial"/>
          <w:snapToGrid w:val="0"/>
        </w:rPr>
        <w:t xml:space="preserve"> </w:t>
      </w:r>
      <w:r w:rsidRPr="003D6D38" w:rsidR="00CE1B81">
        <w:rPr>
          <w:rFonts w:ascii="Arial" w:eastAsia="Times New Roman" w:hAnsi="Arial" w:cs="Arial"/>
          <w:snapToGrid w:val="0"/>
        </w:rPr>
        <w:t xml:space="preserve">Institutional Review Board </w:t>
      </w:r>
      <w:r w:rsidRPr="003D6D38" w:rsidR="003B264B">
        <w:rPr>
          <w:rFonts w:ascii="Arial" w:eastAsia="Times New Roman" w:hAnsi="Arial" w:cs="Arial"/>
          <w:snapToGrid w:val="0"/>
        </w:rPr>
        <w:t xml:space="preserve">at </w:t>
      </w:r>
      <w:r w:rsidRPr="003D6D38">
        <w:rPr>
          <w:rFonts w:ascii="Arial" w:eastAsia="Times New Roman" w:hAnsi="Arial" w:cs="Arial"/>
          <w:snapToGrid w:val="0"/>
          <w:color w:val="000000"/>
        </w:rPr>
        <w:t>877-520-6835 (toll-free call)</w:t>
      </w:r>
      <w:r w:rsidRPr="003D6D38" w:rsidR="003B264B">
        <w:rPr>
          <w:rFonts w:ascii="Arial" w:eastAsia="Times New Roman" w:hAnsi="Arial" w:cs="Arial"/>
          <w:snapToGrid w:val="0"/>
          <w:color w:val="000000"/>
        </w:rPr>
        <w:t xml:space="preserve"> or by </w:t>
      </w:r>
      <w:r w:rsidRPr="003D6D38" w:rsidR="00A42E0B">
        <w:rPr>
          <w:rFonts w:ascii="Arial" w:eastAsia="Times New Roman" w:hAnsi="Arial" w:cs="Arial"/>
          <w:snapToGrid w:val="0"/>
          <w:color w:val="000000"/>
        </w:rPr>
        <w:t>email at</w:t>
      </w:r>
      <w:r w:rsidRPr="003D6D38" w:rsidR="002C1AB0">
        <w:rPr>
          <w:rFonts w:ascii="Arial" w:eastAsia="Times New Roman" w:hAnsi="Arial" w:cs="Arial"/>
          <w:snapToGrid w:val="0"/>
          <w:color w:val="000000"/>
        </w:rPr>
        <w:t xml:space="preserve"> </w:t>
      </w:r>
      <w:hyperlink r:id="rId9" w:history="1">
        <w:r w:rsidRPr="003D6D38" w:rsidR="00DA67B5">
          <w:rPr>
            <w:rStyle w:val="Hyperlink"/>
            <w:rFonts w:ascii="Arial" w:eastAsia="Times New Roman" w:hAnsi="Arial" w:cs="Arial"/>
            <w:snapToGrid w:val="0"/>
          </w:rPr>
          <w:t>IRB@abtassoc.com</w:t>
        </w:r>
      </w:hyperlink>
      <w:r w:rsidRPr="003D6D38">
        <w:rPr>
          <w:rFonts w:ascii="Arial" w:eastAsia="Times New Roman" w:hAnsi="Arial" w:cs="Arial"/>
          <w:snapToGrid w:val="0"/>
          <w:color w:val="000000"/>
        </w:rPr>
        <w:t>.</w:t>
      </w:r>
    </w:p>
    <w:p w:rsidR="00DA67B5" w:rsidRPr="001852E0" w:rsidP="49AF3747" w14:paraId="260DABE9" w14:textId="3B8DAFAD">
      <w:pPr>
        <w:tabs>
          <w:tab w:val="left" w:pos="720"/>
          <w:tab w:val="left" w:pos="1080"/>
          <w:tab w:val="left" w:pos="1440"/>
          <w:tab w:val="left" w:pos="1800"/>
        </w:tabs>
        <w:autoSpaceDE w:val="0"/>
        <w:autoSpaceDN w:val="0"/>
        <w:adjustRightInd w:val="0"/>
        <w:spacing w:after="240" w:line="264" w:lineRule="auto"/>
        <w:rPr>
          <w:rFonts w:ascii="Arial" w:eastAsia="Times New Roman" w:hAnsi="Arial" w:cs="Arial"/>
          <w:b/>
          <w:bCs/>
          <w:snapToGrid w:val="0"/>
          <w:color w:val="4F7E69" w:themeColor="text2"/>
          <w:u w:val="single"/>
        </w:rPr>
      </w:pPr>
      <w:r w:rsidRPr="001852E0">
        <w:rPr>
          <w:rFonts w:ascii="Arial" w:eastAsia="Times New Roman" w:hAnsi="Arial" w:cs="Arial"/>
          <w:b/>
          <w:bCs/>
          <w:snapToGrid w:val="0"/>
          <w:color w:val="4F7E69" w:themeColor="text2"/>
          <w:u w:val="single"/>
        </w:rPr>
        <w:t>Consent to Participate</w:t>
      </w:r>
    </w:p>
    <w:p w:rsidR="00DA67B5" w:rsidRPr="003D6D38" w:rsidP="00DA67B5" w14:paraId="0758B348" w14:textId="25226C36">
      <w:pPr>
        <w:tabs>
          <w:tab w:val="left" w:pos="720"/>
          <w:tab w:val="left" w:pos="1080"/>
          <w:tab w:val="left" w:pos="1440"/>
          <w:tab w:val="left" w:pos="1800"/>
        </w:tabs>
        <w:autoSpaceDE w:val="0"/>
        <w:autoSpaceDN w:val="0"/>
        <w:adjustRightInd w:val="0"/>
        <w:spacing w:after="240" w:line="264" w:lineRule="auto"/>
        <w:rPr>
          <w:rStyle w:val="Hyperlink"/>
          <w:rFonts w:ascii="Arial" w:eastAsia="Times New Roman" w:hAnsi="Arial" w:cs="Arial"/>
          <w:snapToGrid w:val="0"/>
        </w:rPr>
      </w:pPr>
      <w:r w:rsidRPr="003D6D38">
        <w:rPr>
          <w:rFonts w:ascii="Arial" w:eastAsia="Times New Roman" w:hAnsi="Arial" w:cs="Arial"/>
          <w:snapToGrid w:val="0"/>
          <w:color w:val="000000"/>
        </w:rPr>
        <w:t>Your participation in t</w:t>
      </w:r>
      <w:r w:rsidRPr="003D6D38" w:rsidR="00C308F2">
        <w:rPr>
          <w:rFonts w:ascii="Arial" w:eastAsia="Times New Roman" w:hAnsi="Arial" w:cs="Arial"/>
          <w:snapToGrid w:val="0"/>
          <w:color w:val="000000"/>
        </w:rPr>
        <w:t xml:space="preserve">his study is voluntary. </w:t>
      </w:r>
      <w:r w:rsidR="007C3108">
        <w:rPr>
          <w:rFonts w:ascii="Arial" w:eastAsia="Times New Roman" w:hAnsi="Arial" w:cs="Arial"/>
          <w:snapToGrid w:val="0"/>
          <w:color w:val="000000"/>
        </w:rPr>
        <w:t>You</w:t>
      </w:r>
      <w:r w:rsidR="003E72B4">
        <w:rPr>
          <w:rFonts w:ascii="Arial" w:eastAsia="Times New Roman" w:hAnsi="Arial" w:cs="Arial"/>
          <w:snapToGrid w:val="0"/>
          <w:color w:val="000000"/>
        </w:rPr>
        <w:t>r</w:t>
      </w:r>
      <w:r w:rsidR="007C3108">
        <w:rPr>
          <w:rFonts w:ascii="Arial" w:eastAsia="Times New Roman" w:hAnsi="Arial" w:cs="Arial"/>
          <w:snapToGrid w:val="0"/>
          <w:color w:val="000000"/>
        </w:rPr>
        <w:t xml:space="preserve"> participation </w:t>
      </w:r>
      <w:r w:rsidRPr="003D6D38">
        <w:rPr>
          <w:rFonts w:ascii="Arial" w:eastAsia="Times New Roman" w:hAnsi="Arial" w:cs="Arial"/>
          <w:snapToGrid w:val="0"/>
          <w:color w:val="000000"/>
        </w:rPr>
        <w:t xml:space="preserve">is effective from the date you </w:t>
      </w:r>
      <w:r w:rsidR="008455B9">
        <w:rPr>
          <w:rFonts w:ascii="Arial" w:eastAsia="Times New Roman" w:hAnsi="Arial" w:cs="Arial"/>
          <w:snapToGrid w:val="0"/>
          <w:color w:val="000000"/>
        </w:rPr>
        <w:t xml:space="preserve">choose to join the study </w:t>
      </w:r>
      <w:r w:rsidRPr="003D6D38">
        <w:rPr>
          <w:rFonts w:ascii="Arial" w:eastAsia="Times New Roman" w:hAnsi="Arial" w:cs="Arial"/>
          <w:snapToGrid w:val="0"/>
          <w:color w:val="000000"/>
        </w:rPr>
        <w:t xml:space="preserve">until the end of the </w:t>
      </w:r>
      <w:r w:rsidRPr="003D6D38" w:rsidR="00FD3467">
        <w:rPr>
          <w:rFonts w:ascii="Arial" w:eastAsia="Times New Roman" w:hAnsi="Arial" w:cs="Arial"/>
          <w:snapToGrid w:val="0"/>
          <w:color w:val="000000"/>
        </w:rPr>
        <w:t>study</w:t>
      </w:r>
      <w:r w:rsidRPr="003D6D38">
        <w:rPr>
          <w:rFonts w:ascii="Arial" w:eastAsia="Times New Roman" w:hAnsi="Arial" w:cs="Arial"/>
          <w:snapToGrid w:val="0"/>
          <w:color w:val="000000"/>
        </w:rPr>
        <w:t>.</w:t>
      </w:r>
      <w:r w:rsidRPr="003D6D38" w:rsidR="00192CD9">
        <w:rPr>
          <w:rFonts w:ascii="Arial" w:eastAsia="Times New Roman" w:hAnsi="Arial" w:cs="Arial"/>
          <w:snapToGrid w:val="0"/>
          <w:color w:val="000000"/>
        </w:rPr>
        <w:t xml:space="preserve"> </w:t>
      </w:r>
      <w:r w:rsidRPr="003D6D38" w:rsidR="00EF2994">
        <w:rPr>
          <w:rFonts w:ascii="Arial" w:eastAsia="Times New Roman" w:hAnsi="Arial" w:cs="Arial"/>
          <w:snapToGrid w:val="0"/>
          <w:color w:val="000000"/>
        </w:rPr>
        <w:t>I</w:t>
      </w:r>
      <w:r w:rsidRPr="003D6D38">
        <w:rPr>
          <w:rFonts w:ascii="Arial" w:eastAsia="Times New Roman" w:hAnsi="Arial" w:cs="Arial"/>
          <w:snapToGrid w:val="0"/>
          <w:color w:val="000000"/>
        </w:rPr>
        <w:t>f you choose to quit the study</w:t>
      </w:r>
      <w:r w:rsidRPr="003D6D38" w:rsidR="00EB0B60">
        <w:rPr>
          <w:rFonts w:ascii="Arial" w:eastAsia="Times New Roman" w:hAnsi="Arial" w:cs="Arial"/>
          <w:snapToGrid w:val="0"/>
          <w:color w:val="000000"/>
        </w:rPr>
        <w:t>,</w:t>
      </w:r>
      <w:r w:rsidRPr="003D6D38">
        <w:rPr>
          <w:rFonts w:ascii="Arial" w:eastAsia="Times New Roman" w:hAnsi="Arial" w:cs="Arial"/>
          <w:snapToGrid w:val="0"/>
          <w:color w:val="000000"/>
        </w:rPr>
        <w:t xml:space="preserve"> </w:t>
      </w:r>
      <w:r w:rsidR="00D361A9">
        <w:rPr>
          <w:rFonts w:ascii="Arial" w:eastAsia="Times New Roman" w:hAnsi="Arial" w:cs="Arial"/>
          <w:snapToGrid w:val="0"/>
          <w:color w:val="000000"/>
        </w:rPr>
        <w:t xml:space="preserve">your participation </w:t>
      </w:r>
      <w:r w:rsidRPr="003D6D38">
        <w:rPr>
          <w:rFonts w:ascii="Arial" w:eastAsia="Times New Roman" w:hAnsi="Arial" w:cs="Arial"/>
          <w:snapToGrid w:val="0"/>
          <w:color w:val="000000"/>
        </w:rPr>
        <w:t>will end at that time. You may choose to quit the study at any time</w:t>
      </w:r>
      <w:r w:rsidRPr="003D6D38" w:rsidR="009C21F8">
        <w:rPr>
          <w:rFonts w:ascii="Arial" w:eastAsia="Times New Roman" w:hAnsi="Arial" w:cs="Arial"/>
          <w:snapToGrid w:val="0"/>
          <w:color w:val="000000"/>
        </w:rPr>
        <w:t xml:space="preserve"> without penalty</w:t>
      </w:r>
      <w:r w:rsidRPr="003D6D38">
        <w:rPr>
          <w:rFonts w:ascii="Arial" w:eastAsia="Times New Roman" w:hAnsi="Arial" w:cs="Arial"/>
          <w:snapToGrid w:val="0"/>
          <w:color w:val="000000"/>
        </w:rPr>
        <w:t xml:space="preserve">. If you do quit the study, researchers will continue to use information collected during the time before you quit. To quit the study, please </w:t>
      </w:r>
      <w:r w:rsidRPr="003D6D38" w:rsidR="002C2818">
        <w:rPr>
          <w:rFonts w:ascii="Arial" w:eastAsia="Times New Roman" w:hAnsi="Arial" w:cs="Arial"/>
          <w:snapToGrid w:val="0"/>
          <w:color w:val="000000"/>
        </w:rPr>
        <w:t xml:space="preserve">contact </w:t>
      </w:r>
      <w:r w:rsidR="00FC7EA7">
        <w:rPr>
          <w:rFonts w:ascii="Arial" w:eastAsia="Times New Roman" w:hAnsi="Arial" w:cs="Arial"/>
          <w:snapToGrid w:val="0"/>
          <w:color w:val="000000"/>
        </w:rPr>
        <w:t xml:space="preserve">us </w:t>
      </w:r>
      <w:r w:rsidRPr="003D6D38" w:rsidR="002C2818">
        <w:rPr>
          <w:rFonts w:ascii="Arial" w:eastAsia="Times New Roman" w:hAnsi="Arial" w:cs="Arial"/>
          <w:snapToGrid w:val="0"/>
        </w:rPr>
        <w:t xml:space="preserve">at </w:t>
      </w:r>
      <w:r w:rsidRPr="00764681" w:rsidR="00764681">
        <w:rPr>
          <w:rFonts w:ascii="Arial" w:eastAsia="Times New Roman" w:hAnsi="Arial" w:cs="Arial"/>
          <w:snapToGrid w:val="0"/>
        </w:rPr>
        <w:t xml:space="preserve">888-844-1512 </w:t>
      </w:r>
      <w:r w:rsidRPr="003D6D38" w:rsidR="002C2818">
        <w:rPr>
          <w:rFonts w:ascii="Arial" w:eastAsia="Times New Roman" w:hAnsi="Arial" w:cs="Arial"/>
          <w:snapToGrid w:val="0"/>
        </w:rPr>
        <w:t>(toll</w:t>
      </w:r>
      <w:r w:rsidR="00764681">
        <w:rPr>
          <w:rFonts w:ascii="Arial" w:eastAsia="Times New Roman" w:hAnsi="Arial" w:cs="Arial"/>
          <w:snapToGrid w:val="0"/>
        </w:rPr>
        <w:t xml:space="preserve">-free </w:t>
      </w:r>
      <w:r w:rsidRPr="003D6D38" w:rsidR="002C2818">
        <w:rPr>
          <w:rFonts w:ascii="Arial" w:eastAsia="Times New Roman" w:hAnsi="Arial" w:cs="Arial"/>
          <w:snapToGrid w:val="0"/>
        </w:rPr>
        <w:t xml:space="preserve">call) or by email at </w:t>
      </w:r>
      <w:r w:rsidRPr="00B32873" w:rsidR="005C65FF">
        <w:rPr>
          <w:rStyle w:val="Hyperlink"/>
          <w:rFonts w:ascii="Arial" w:eastAsia="Times New Roman" w:hAnsi="Arial" w:cs="Arial"/>
          <w:snapToGrid w:val="0"/>
        </w:rPr>
        <w:t>PEP</w:t>
      </w:r>
      <w:r w:rsidRPr="00B32873" w:rsidR="001F2C71">
        <w:rPr>
          <w:rStyle w:val="Hyperlink"/>
          <w:rFonts w:ascii="Arial" w:eastAsia="Times New Roman" w:hAnsi="Arial" w:cs="Arial"/>
          <w:snapToGrid w:val="0"/>
        </w:rPr>
        <w:t>s</w:t>
      </w:r>
      <w:r w:rsidRPr="00B32873" w:rsidR="005C65FF">
        <w:rPr>
          <w:rStyle w:val="Hyperlink"/>
          <w:rFonts w:ascii="Arial" w:eastAsia="Times New Roman" w:hAnsi="Arial" w:cs="Arial"/>
          <w:snapToGrid w:val="0"/>
        </w:rPr>
        <w:t>tudy@abtassoc.com</w:t>
      </w:r>
      <w:r w:rsidRPr="008509CF" w:rsidR="00CB0578">
        <w:rPr>
          <w:rStyle w:val="Hyperlink"/>
        </w:rPr>
        <w:t>.</w:t>
      </w:r>
    </w:p>
    <w:p w:rsidR="00256181" w:rsidRPr="003D6D38" w:rsidP="00256181" w14:paraId="3468213C" w14:textId="19024829">
      <w:pPr>
        <w:spacing w:after="240"/>
        <w:rPr>
          <w:rFonts w:ascii="Arial" w:hAnsi="Arial" w:eastAsiaTheme="minorEastAsia" w:cs="Arial"/>
        </w:rPr>
      </w:pPr>
      <w:r w:rsidRPr="003D6D38">
        <w:rPr>
          <w:rFonts w:ascii="Arial" w:eastAsia="Times New Roman" w:hAnsi="Arial" w:cs="Arial"/>
          <w:noProof/>
          <w:szCs w:val="20"/>
        </w:rPr>
        <mc:AlternateContent>
          <mc:Choice Requires="wps">
            <w:drawing>
              <wp:inline distT="0" distB="0" distL="0" distR="0">
                <wp:extent cx="5943600" cy="2336223"/>
                <wp:effectExtent l="19050" t="19050" r="10160" b="26035"/>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336223"/>
                        </a:xfrm>
                        <a:prstGeom prst="rect">
                          <a:avLst/>
                        </a:prstGeom>
                        <a:noFill/>
                        <a:ln w="28575">
                          <a:solidFill>
                            <a:srgbClr val="000000"/>
                          </a:solidFill>
                          <a:miter lim="800000"/>
                          <a:headEnd/>
                          <a:tailEnd/>
                        </a:ln>
                      </wps:spPr>
                      <wps:txbx>
                        <w:txbxContent>
                          <w:p w:rsidR="00DA58CC" w:rsidRPr="00DA58CC" w:rsidP="00DA58CC" w14:textId="3B56ED14">
                            <w:pPr>
                              <w:rPr>
                                <w:rFonts w:ascii="Arial" w:hAnsi="Arial" w:cs="Arial"/>
                                <w:b/>
                              </w:rPr>
                            </w:pPr>
                            <w:r w:rsidRPr="00DA58CC">
                              <w:rPr>
                                <w:rFonts w:ascii="Arial" w:hAnsi="Arial" w:cs="Arial"/>
                                <w:b/>
                              </w:rPr>
                              <w:t>FOR STAFF USE ONLY</w:t>
                            </w:r>
                            <w:r w:rsidR="00C73604">
                              <w:rPr>
                                <w:rFonts w:ascii="Arial" w:hAnsi="Arial" w:cs="Arial"/>
                                <w:b/>
                              </w:rPr>
                              <w:t xml:space="preserve"> </w:t>
                            </w:r>
                            <w:r w:rsidRPr="005C5771" w:rsidR="00C73604">
                              <w:rPr>
                                <w:rFonts w:ascii="Arial" w:hAnsi="Arial" w:cs="Arial"/>
                                <w:i/>
                                <w:iCs/>
                                <w:color w:val="4F7E69" w:themeColor="text2"/>
                              </w:rPr>
                              <w:t>[document in RESD]</w:t>
                            </w:r>
                          </w:p>
                          <w:p w:rsidR="00DA58CC" w:rsidRPr="00343333" w:rsidP="008509CF" w14:textId="4389F2CB">
                            <w:pPr>
                              <w:spacing w:after="0" w:line="240" w:lineRule="auto"/>
                              <w:ind w:left="720" w:hanging="270"/>
                              <w:rPr>
                                <w:rFonts w:ascii="Arial" w:hAnsi="Arial" w:cs="Arial"/>
                              </w:rPr>
                            </w:pPr>
                            <w:sdt>
                              <w:sdtPr>
                                <w:rPr>
                                  <w:rFonts w:ascii="Arial" w:hAnsi="Arial" w:cs="Arial"/>
                                </w:rPr>
                                <w:id w:val="1106856835"/>
                                <w14:checkbox>
                                  <w14:checked w14:val="0"/>
                                  <w14:checkedState w14:val="2612" w14:font="MS Gothic"/>
                                  <w14:uncheckedState w14:val="2610" w14:font="MS Gothic"/>
                                </w14:checkbox>
                              </w:sdtPr>
                              <w:sdtContent>
                                <w:r w:rsidR="006B655D">
                                  <w:rPr>
                                    <w:rFonts w:ascii="MS Gothic" w:eastAsia="MS Gothic" w:hAnsi="MS Gothic" w:cs="MS Gothic" w:hint="eastAsia"/>
                                  </w:rPr>
                                  <w:t>☐</w:t>
                                </w:r>
                              </w:sdtContent>
                            </w:sdt>
                            <w:r w:rsidR="00FA50BA">
                              <w:rPr>
                                <w:rFonts w:ascii="Arial" w:hAnsi="Arial" w:cs="Arial"/>
                              </w:rPr>
                              <w:t xml:space="preserve"> </w:t>
                            </w:r>
                            <w:r w:rsidRPr="00343333">
                              <w:rPr>
                                <w:rFonts w:ascii="Arial" w:hAnsi="Arial" w:cs="Arial"/>
                              </w:rPr>
                              <w:t xml:space="preserve">Informed consent was collected verbally </w:t>
                            </w:r>
                            <w:r w:rsidR="00B069A9">
                              <w:rPr>
                                <w:rFonts w:ascii="Arial" w:hAnsi="Arial" w:cs="Arial"/>
                              </w:rPr>
                              <w:t>on DATE ___________</w:t>
                            </w:r>
                            <w:r w:rsidR="00222CED">
                              <w:rPr>
                                <w:rFonts w:ascii="Arial" w:hAnsi="Arial" w:cs="Arial"/>
                              </w:rPr>
                              <w:t>.</w:t>
                            </w:r>
                          </w:p>
                          <w:p w:rsidR="00DA58CC" w:rsidP="00DA58CC" w14:textId="77777777">
                            <w:pPr>
                              <w:pStyle w:val="ListParagraph"/>
                              <w:spacing w:after="0" w:line="240" w:lineRule="auto"/>
                              <w:ind w:left="0"/>
                              <w:contextualSpacing w:val="0"/>
                              <w:rPr>
                                <w:rFonts w:ascii="Arial" w:hAnsi="Arial" w:cs="Arial"/>
                              </w:rPr>
                            </w:pPr>
                          </w:p>
                          <w:p w:rsidR="00C721E5" w:rsidRPr="00003333" w:rsidP="00C721E5" w14:textId="43D27C94">
                            <w:pPr>
                              <w:tabs>
                                <w:tab w:val="left" w:pos="630"/>
                              </w:tabs>
                              <w:ind w:left="630" w:hanging="240"/>
                              <w:rPr>
                                <w:rFonts w:ascii="Arial" w:hAnsi="Arial" w:cs="Arial"/>
                              </w:rPr>
                            </w:pPr>
                            <w:r w:rsidRPr="006934F7">
                              <w:rPr>
                                <w:rFonts w:ascii="Arial" w:hAnsi="Arial" w:cs="Arial"/>
                              </w:rPr>
                              <w:t xml:space="preserve"> </w:t>
                            </w:r>
                            <w:sdt>
                              <w:sdtPr>
                                <w:rPr>
                                  <w:rFonts w:ascii="Arial" w:hAnsi="Arial" w:cs="Arial"/>
                                </w:rPr>
                                <w:id w:val="647331251"/>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sidR="00FA50BA">
                              <w:rPr>
                                <w:rFonts w:ascii="Arial" w:hAnsi="Arial" w:cs="Arial"/>
                              </w:rPr>
                              <w:t xml:space="preserve"> </w:t>
                            </w:r>
                            <w:r>
                              <w:rPr>
                                <w:rFonts w:ascii="Arial" w:hAnsi="Arial" w:cs="Arial"/>
                                <w:bCs/>
                              </w:rPr>
                              <w:t xml:space="preserve">Individual did not </w:t>
                            </w:r>
                            <w:r w:rsidRPr="00003333">
                              <w:rPr>
                                <w:rFonts w:ascii="Arial" w:hAnsi="Arial" w:cs="Arial"/>
                              </w:rPr>
                              <w:t xml:space="preserve">agree to </w:t>
                            </w:r>
                            <w:r>
                              <w:rPr>
                                <w:rFonts w:ascii="Arial" w:hAnsi="Arial" w:cs="Arial"/>
                              </w:rPr>
                              <w:t xml:space="preserve">be in the </w:t>
                            </w:r>
                            <w:r w:rsidR="00C043D1">
                              <w:rPr>
                                <w:rFonts w:ascii="Arial" w:hAnsi="Arial" w:cs="Arial"/>
                              </w:rPr>
                              <w:t xml:space="preserve">PEP Study </w:t>
                            </w:r>
                            <w:r w:rsidR="00222CED">
                              <w:rPr>
                                <w:rFonts w:ascii="Arial" w:hAnsi="Arial" w:cs="Arial"/>
                              </w:rPr>
                              <w:t>on DATE__________.</w:t>
                            </w:r>
                          </w:p>
                          <w:p w:rsidR="006934F7" w:rsidRPr="00DA58CC" w:rsidP="00DA58CC" w14:textId="507609A9">
                            <w:pPr>
                              <w:pStyle w:val="ListParagraph"/>
                              <w:spacing w:after="0" w:line="240" w:lineRule="auto"/>
                              <w:ind w:left="0"/>
                              <w:contextualSpacing w:val="0"/>
                              <w:rPr>
                                <w:rFonts w:ascii="Arial" w:hAnsi="Arial" w:cs="Arial"/>
                              </w:rPr>
                            </w:pPr>
                            <w:r w:rsidRPr="00DA58CC">
                              <w:rPr>
                                <w:rFonts w:ascii="Arial" w:hAnsi="Arial" w:cs="Arial"/>
                              </w:rPr>
                              <w:t>I, [</w:t>
                            </w:r>
                            <w:r w:rsidRPr="001852E0">
                              <w:rPr>
                                <w:rFonts w:ascii="Arial" w:hAnsi="Arial" w:cs="Arial"/>
                                <w:color w:val="4F7E69" w:themeColor="text2"/>
                              </w:rPr>
                              <w:t xml:space="preserve">Enter </w:t>
                            </w:r>
                            <w:r w:rsidRPr="001852E0" w:rsidR="00764681">
                              <w:rPr>
                                <w:rFonts w:ascii="Arial" w:hAnsi="Arial" w:cs="Arial"/>
                                <w:i/>
                                <w:iCs/>
                                <w:color w:val="4F7E69" w:themeColor="text2"/>
                              </w:rPr>
                              <w:t>R3 Coordinator</w:t>
                            </w:r>
                            <w:r w:rsidRPr="001852E0" w:rsidR="004D2963">
                              <w:rPr>
                                <w:rFonts w:ascii="Arial" w:hAnsi="Arial" w:cs="Arial"/>
                                <w:i/>
                                <w:iCs/>
                                <w:color w:val="4F7E69" w:themeColor="text2"/>
                              </w:rPr>
                              <w:t xml:space="preserve"> </w:t>
                            </w:r>
                            <w:r w:rsidRPr="001852E0" w:rsidR="004D2963">
                              <w:rPr>
                                <w:rFonts w:ascii="Arial" w:hAnsi="Arial" w:cs="Arial"/>
                                <w:b/>
                                <w:bCs/>
                                <w:i/>
                                <w:iCs/>
                                <w:color w:val="4F7E69" w:themeColor="text2"/>
                              </w:rPr>
                              <w:t xml:space="preserve">or </w:t>
                            </w:r>
                            <w:r w:rsidRPr="001852E0" w:rsidR="004D2963">
                              <w:rPr>
                                <w:rFonts w:ascii="Arial" w:hAnsi="Arial" w:cs="Arial"/>
                                <w:i/>
                                <w:iCs/>
                                <w:color w:val="4F7E69" w:themeColor="text2"/>
                              </w:rPr>
                              <w:t xml:space="preserve">Abt </w:t>
                            </w:r>
                            <w:r w:rsidRPr="001852E0" w:rsidR="002E18CA">
                              <w:rPr>
                                <w:rFonts w:ascii="Arial" w:hAnsi="Arial" w:cs="Arial"/>
                                <w:i/>
                                <w:iCs/>
                                <w:color w:val="4F7E69" w:themeColor="text2"/>
                              </w:rPr>
                              <w:t>Local Interview</w:t>
                            </w:r>
                            <w:r w:rsidRPr="001852E0" w:rsidR="001030C5">
                              <w:rPr>
                                <w:rFonts w:ascii="Arial" w:hAnsi="Arial" w:cs="Arial"/>
                                <w:i/>
                                <w:iCs/>
                                <w:color w:val="4F7E69" w:themeColor="text2"/>
                              </w:rPr>
                              <w:t>er</w:t>
                            </w:r>
                            <w:r w:rsidRPr="001852E0" w:rsidR="002E18CA">
                              <w:rPr>
                                <w:rFonts w:ascii="Arial" w:hAnsi="Arial" w:cs="Arial"/>
                                <w:color w:val="4F7E69" w:themeColor="text2"/>
                              </w:rPr>
                              <w:t>’s</w:t>
                            </w:r>
                            <w:r w:rsidRPr="001852E0">
                              <w:rPr>
                                <w:rFonts w:ascii="Arial" w:hAnsi="Arial" w:cs="Arial"/>
                                <w:color w:val="4F7E69" w:themeColor="text2"/>
                              </w:rPr>
                              <w:t xml:space="preserve"> </w:t>
                            </w:r>
                            <w:r w:rsidRPr="001852E0">
                              <w:rPr>
                                <w:rFonts w:ascii="Arial" w:hAnsi="Arial" w:cs="Arial"/>
                                <w:color w:val="4F7E69" w:themeColor="text2"/>
                              </w:rPr>
                              <w:t>name</w:t>
                            </w:r>
                            <w:r w:rsidRPr="001852E0" w:rsidR="002E18CA">
                              <w:rPr>
                                <w:rFonts w:ascii="Arial" w:hAnsi="Arial" w:cs="Arial"/>
                                <w:i/>
                                <w:iCs/>
                                <w:color w:val="4F7E69" w:themeColor="text2"/>
                              </w:rPr>
                              <w:t>, depending on who completes verbal consent</w:t>
                            </w:r>
                            <w:r w:rsidRPr="006E7837">
                              <w:rPr>
                                <w:rFonts w:ascii="Arial" w:hAnsi="Arial" w:cs="Arial"/>
                              </w:rPr>
                              <w:t>],</w:t>
                            </w:r>
                            <w:r w:rsidRPr="00DA58CC">
                              <w:rPr>
                                <w:rFonts w:ascii="Arial" w:hAnsi="Arial" w:cs="Arial"/>
                              </w:rPr>
                              <w:t xml:space="preserve"> certify that I read the consent </w:t>
                            </w:r>
                            <w:r w:rsidR="001F2C71">
                              <w:rPr>
                                <w:rFonts w:ascii="Arial" w:hAnsi="Arial" w:cs="Arial"/>
                              </w:rPr>
                              <w:t>document</w:t>
                            </w:r>
                            <w:r w:rsidRPr="00DA58CC" w:rsidR="001F2C71">
                              <w:rPr>
                                <w:rFonts w:ascii="Arial" w:hAnsi="Arial" w:cs="Arial"/>
                              </w:rPr>
                              <w:t xml:space="preserve"> </w:t>
                            </w:r>
                            <w:r w:rsidRPr="00DA58CC">
                              <w:rPr>
                                <w:rFonts w:ascii="Arial" w:hAnsi="Arial" w:cs="Arial"/>
                              </w:rPr>
                              <w:t>in its entirety to the individual named above and they provided their verbal consent to participate in the study.    </w:t>
                            </w:r>
                          </w:p>
                          <w:p w:rsidR="008817D5" w:rsidP="008509CF" w14:textId="77777777">
                            <w:pPr>
                              <w:pStyle w:val="ListParagraph"/>
                              <w:spacing w:after="0" w:line="240" w:lineRule="auto"/>
                              <w:ind w:left="0"/>
                              <w:contextualSpacing w:val="0"/>
                            </w:pPr>
                          </w:p>
                          <w:p w:rsidR="008817D5" w:rsidP="008509CF" w14:textId="7D4782BA">
                            <w:pPr>
                              <w:ind w:left="720"/>
                              <w:rPr>
                                <w:rFonts w:ascii="Arial" w:hAnsi="Arial" w:cs="Arial"/>
                              </w:rPr>
                            </w:pPr>
                            <w:r>
                              <w:rPr>
                                <w:rFonts w:ascii="Arial" w:hAnsi="Arial" w:cs="Arial"/>
                              </w:rPr>
                              <w:t xml:space="preserve">Staff </w:t>
                            </w:r>
                            <w:r w:rsidR="001F2C71">
                              <w:rPr>
                                <w:rFonts w:ascii="Arial" w:hAnsi="Arial" w:cs="Arial"/>
                              </w:rPr>
                              <w:t>[</w:t>
                            </w:r>
                            <w:r w:rsidRPr="008509CF" w:rsidR="001F2C71">
                              <w:rPr>
                                <w:rFonts w:ascii="Arial" w:hAnsi="Arial" w:cs="Arial"/>
                                <w:i/>
                                <w:iCs/>
                              </w:rPr>
                              <w:t>typed name</w:t>
                            </w:r>
                            <w:r w:rsidR="001F2C71">
                              <w:rPr>
                                <w:rFonts w:ascii="Arial" w:hAnsi="Arial" w:cs="Arial"/>
                              </w:rPr>
                              <w:t>]</w:t>
                            </w:r>
                            <w:r>
                              <w:rPr>
                                <w:rFonts w:ascii="Arial" w:hAnsi="Arial" w:cs="Arial"/>
                              </w:rPr>
                              <w:t>: ___________________________</w:t>
                            </w:r>
                          </w:p>
                          <w:p w:rsidR="008817D5" w:rsidP="008509CF" w14:textId="3B6F150E">
                            <w:pPr>
                              <w:ind w:left="720"/>
                            </w:pPr>
                            <w:r>
                              <w:rPr>
                                <w:rFonts w:ascii="Arial" w:hAnsi="Arial" w:cs="Arial"/>
                              </w:rPr>
                              <w:t>Date:_</w:t>
                            </w:r>
                            <w:r>
                              <w:rPr>
                                <w:rFonts w:ascii="Arial" w:hAnsi="Arial" w:cs="Arial"/>
                              </w:rPr>
                              <w:t>__________</w:t>
                            </w:r>
                          </w:p>
                          <w:p w:rsidR="00DA58CC" w:rsidP="00DA58CC" w14:textId="77777777"/>
                        </w:txbxContent>
                      </wps:txbx>
                      <wps:bodyPr rot="0" vert="horz" wrap="non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 o:spid="_x0000_i1025" type="#_x0000_t202" style="width:468pt;height:183.95pt;mso-left-percent:-10001;mso-position-horizontal-relative:char;mso-position-vertical-relative:line;mso-top-percent:-10001;mso-wrap-style:none;visibility:visible;v-text-anchor:top" filled="f" strokeweight="2.25pt">
                <v:textbox>
                  <w:txbxContent>
                    <w:p w:rsidR="00DA58CC" w:rsidRPr="00DA58CC" w:rsidP="00DA58CC" w14:paraId="38A8AC27" w14:textId="3B56ED14">
                      <w:pPr>
                        <w:rPr>
                          <w:rFonts w:ascii="Arial" w:hAnsi="Arial" w:cs="Arial"/>
                          <w:b/>
                        </w:rPr>
                      </w:pPr>
                      <w:r w:rsidRPr="00DA58CC">
                        <w:rPr>
                          <w:rFonts w:ascii="Arial" w:hAnsi="Arial" w:cs="Arial"/>
                          <w:b/>
                        </w:rPr>
                        <w:t>FOR STAFF USE ONLY</w:t>
                      </w:r>
                      <w:r w:rsidR="00C73604">
                        <w:rPr>
                          <w:rFonts w:ascii="Arial" w:hAnsi="Arial" w:cs="Arial"/>
                          <w:b/>
                        </w:rPr>
                        <w:t xml:space="preserve"> </w:t>
                      </w:r>
                      <w:r w:rsidRPr="005C5771" w:rsidR="00C73604">
                        <w:rPr>
                          <w:rFonts w:ascii="Arial" w:hAnsi="Arial" w:cs="Arial"/>
                          <w:i/>
                          <w:iCs/>
                          <w:color w:val="4F7E69" w:themeColor="text2"/>
                        </w:rPr>
                        <w:t>[document in RESD]</w:t>
                      </w:r>
                    </w:p>
                    <w:p w:rsidR="00DA58CC" w:rsidRPr="00343333" w:rsidP="008509CF" w14:paraId="45C9BEBE" w14:textId="4389F2CB">
                      <w:pPr>
                        <w:spacing w:after="0" w:line="240" w:lineRule="auto"/>
                        <w:ind w:left="720" w:hanging="270"/>
                        <w:rPr>
                          <w:rFonts w:ascii="Arial" w:hAnsi="Arial" w:cs="Arial"/>
                        </w:rPr>
                      </w:pPr>
                      <w:sdt>
                        <w:sdtPr>
                          <w:rPr>
                            <w:rFonts w:ascii="Arial" w:hAnsi="Arial" w:cs="Arial"/>
                          </w:rPr>
                          <w:id w:val="944562095"/>
                          <w14:checkbox>
                            <w14:checked w14:val="0"/>
                            <w14:checkedState w14:val="2612" w14:font="MS Gothic"/>
                            <w14:uncheckedState w14:val="2610" w14:font="MS Gothic"/>
                          </w14:checkbox>
                        </w:sdtPr>
                        <w:sdtContent>
                          <w:r w:rsidR="006B655D">
                            <w:rPr>
                              <w:rFonts w:ascii="MS Gothic" w:eastAsia="MS Gothic" w:hAnsi="MS Gothic" w:cs="Arial" w:hint="eastAsia"/>
                            </w:rPr>
                            <w:t>☐</w:t>
                          </w:r>
                        </w:sdtContent>
                      </w:sdt>
                      <w:r w:rsidR="00FA50BA">
                        <w:rPr>
                          <w:rFonts w:ascii="Arial" w:hAnsi="Arial" w:cs="Arial"/>
                        </w:rPr>
                        <w:t xml:space="preserve"> </w:t>
                      </w:r>
                      <w:r w:rsidRPr="00343333">
                        <w:rPr>
                          <w:rFonts w:ascii="Arial" w:hAnsi="Arial" w:cs="Arial"/>
                        </w:rPr>
                        <w:t xml:space="preserve">Informed consent was collected verbally </w:t>
                      </w:r>
                      <w:r w:rsidR="00B069A9">
                        <w:rPr>
                          <w:rFonts w:ascii="Arial" w:hAnsi="Arial" w:cs="Arial"/>
                        </w:rPr>
                        <w:t>on DATE ___________</w:t>
                      </w:r>
                      <w:r w:rsidR="00222CED">
                        <w:rPr>
                          <w:rFonts w:ascii="Arial" w:hAnsi="Arial" w:cs="Arial"/>
                        </w:rPr>
                        <w:t>.</w:t>
                      </w:r>
                    </w:p>
                    <w:p w:rsidR="00DA58CC" w:rsidP="00DA58CC" w14:paraId="75F91C43" w14:textId="77777777">
                      <w:pPr>
                        <w:pStyle w:val="ListParagraph"/>
                        <w:spacing w:after="0" w:line="240" w:lineRule="auto"/>
                        <w:ind w:left="0"/>
                        <w:contextualSpacing w:val="0"/>
                        <w:rPr>
                          <w:rFonts w:ascii="Arial" w:hAnsi="Arial" w:cs="Arial"/>
                        </w:rPr>
                      </w:pPr>
                    </w:p>
                    <w:p w:rsidR="00C721E5" w:rsidRPr="00003333" w:rsidP="00C721E5" w14:paraId="249B6724" w14:textId="43D27C94">
                      <w:pPr>
                        <w:tabs>
                          <w:tab w:val="left" w:pos="630"/>
                        </w:tabs>
                        <w:ind w:left="630" w:hanging="240"/>
                        <w:rPr>
                          <w:rFonts w:ascii="Arial" w:hAnsi="Arial" w:cs="Arial"/>
                        </w:rPr>
                      </w:pPr>
                      <w:r w:rsidRPr="006934F7">
                        <w:rPr>
                          <w:rFonts w:ascii="Arial" w:hAnsi="Arial" w:cs="Arial"/>
                        </w:rPr>
                        <w:t xml:space="preserve"> </w:t>
                      </w:r>
                      <w:sdt>
                        <w:sdtPr>
                          <w:rPr>
                            <w:rFonts w:ascii="Arial" w:hAnsi="Arial" w:cs="Arial"/>
                          </w:rPr>
                          <w:id w:val="1402719549"/>
                          <w14:checkbox>
                            <w14:checked w14:val="0"/>
                            <w14:checkedState w14:val="2612" w14:font="MS Gothic"/>
                            <w14:uncheckedState w14:val="2610" w14:font="MS Gothic"/>
                          </w14:checkbox>
                        </w:sdtPr>
                        <w:sdtContent>
                          <w:r>
                            <w:rPr>
                              <w:rFonts w:ascii="MS Gothic" w:eastAsia="MS Gothic" w:hAnsi="MS Gothic" w:cs="Arial" w:hint="eastAsia"/>
                            </w:rPr>
                            <w:t>☐</w:t>
                          </w:r>
                        </w:sdtContent>
                      </w:sdt>
                      <w:r w:rsidR="00FA50BA">
                        <w:rPr>
                          <w:rFonts w:ascii="Arial" w:hAnsi="Arial" w:cs="Arial"/>
                        </w:rPr>
                        <w:t xml:space="preserve"> </w:t>
                      </w:r>
                      <w:r>
                        <w:rPr>
                          <w:rFonts w:ascii="Arial" w:hAnsi="Arial" w:cs="Arial"/>
                          <w:bCs/>
                        </w:rPr>
                        <w:t xml:space="preserve">Individual did not </w:t>
                      </w:r>
                      <w:r w:rsidRPr="00003333">
                        <w:rPr>
                          <w:rFonts w:ascii="Arial" w:hAnsi="Arial" w:cs="Arial"/>
                        </w:rPr>
                        <w:t xml:space="preserve">agree to </w:t>
                      </w:r>
                      <w:r>
                        <w:rPr>
                          <w:rFonts w:ascii="Arial" w:hAnsi="Arial" w:cs="Arial"/>
                        </w:rPr>
                        <w:t xml:space="preserve">be in the </w:t>
                      </w:r>
                      <w:r w:rsidR="00C043D1">
                        <w:rPr>
                          <w:rFonts w:ascii="Arial" w:hAnsi="Arial" w:cs="Arial"/>
                        </w:rPr>
                        <w:t xml:space="preserve">PEP Study </w:t>
                      </w:r>
                      <w:r w:rsidR="00222CED">
                        <w:rPr>
                          <w:rFonts w:ascii="Arial" w:hAnsi="Arial" w:cs="Arial"/>
                        </w:rPr>
                        <w:t>on DATE__________.</w:t>
                      </w:r>
                    </w:p>
                    <w:p w:rsidR="006934F7" w:rsidRPr="00DA58CC" w:rsidP="00DA58CC" w14:paraId="5D860E3C" w14:textId="507609A9">
                      <w:pPr>
                        <w:pStyle w:val="ListParagraph"/>
                        <w:spacing w:after="0" w:line="240" w:lineRule="auto"/>
                        <w:ind w:left="0"/>
                        <w:contextualSpacing w:val="0"/>
                        <w:rPr>
                          <w:rFonts w:ascii="Arial" w:hAnsi="Arial" w:cs="Arial"/>
                        </w:rPr>
                      </w:pPr>
                      <w:r w:rsidRPr="00DA58CC">
                        <w:rPr>
                          <w:rFonts w:ascii="Arial" w:hAnsi="Arial" w:cs="Arial"/>
                        </w:rPr>
                        <w:t>I, [</w:t>
                      </w:r>
                      <w:r w:rsidRPr="001852E0">
                        <w:rPr>
                          <w:rFonts w:ascii="Arial" w:hAnsi="Arial" w:cs="Arial"/>
                          <w:color w:val="4F7E69" w:themeColor="text2"/>
                        </w:rPr>
                        <w:t xml:space="preserve">Enter </w:t>
                      </w:r>
                      <w:r w:rsidRPr="001852E0" w:rsidR="00764681">
                        <w:rPr>
                          <w:rFonts w:ascii="Arial" w:hAnsi="Arial" w:cs="Arial"/>
                          <w:i/>
                          <w:iCs/>
                          <w:color w:val="4F7E69" w:themeColor="text2"/>
                        </w:rPr>
                        <w:t>R3 Coordinator</w:t>
                      </w:r>
                      <w:r w:rsidRPr="001852E0" w:rsidR="004D2963">
                        <w:rPr>
                          <w:rFonts w:ascii="Arial" w:hAnsi="Arial" w:cs="Arial"/>
                          <w:i/>
                          <w:iCs/>
                          <w:color w:val="4F7E69" w:themeColor="text2"/>
                        </w:rPr>
                        <w:t xml:space="preserve"> </w:t>
                      </w:r>
                      <w:r w:rsidRPr="001852E0" w:rsidR="004D2963">
                        <w:rPr>
                          <w:rFonts w:ascii="Arial" w:hAnsi="Arial" w:cs="Arial"/>
                          <w:b/>
                          <w:bCs/>
                          <w:i/>
                          <w:iCs/>
                          <w:color w:val="4F7E69" w:themeColor="text2"/>
                        </w:rPr>
                        <w:t xml:space="preserve">or </w:t>
                      </w:r>
                      <w:r w:rsidRPr="001852E0" w:rsidR="004D2963">
                        <w:rPr>
                          <w:rFonts w:ascii="Arial" w:hAnsi="Arial" w:cs="Arial"/>
                          <w:i/>
                          <w:iCs/>
                          <w:color w:val="4F7E69" w:themeColor="text2"/>
                        </w:rPr>
                        <w:t xml:space="preserve">Abt </w:t>
                      </w:r>
                      <w:r w:rsidRPr="001852E0" w:rsidR="002E18CA">
                        <w:rPr>
                          <w:rFonts w:ascii="Arial" w:hAnsi="Arial" w:cs="Arial"/>
                          <w:i/>
                          <w:iCs/>
                          <w:color w:val="4F7E69" w:themeColor="text2"/>
                        </w:rPr>
                        <w:t>Local Interview</w:t>
                      </w:r>
                      <w:r w:rsidRPr="001852E0" w:rsidR="001030C5">
                        <w:rPr>
                          <w:rFonts w:ascii="Arial" w:hAnsi="Arial" w:cs="Arial"/>
                          <w:i/>
                          <w:iCs/>
                          <w:color w:val="4F7E69" w:themeColor="text2"/>
                        </w:rPr>
                        <w:t>er</w:t>
                      </w:r>
                      <w:r w:rsidRPr="001852E0" w:rsidR="002E18CA">
                        <w:rPr>
                          <w:rFonts w:ascii="Arial" w:hAnsi="Arial" w:cs="Arial"/>
                          <w:color w:val="4F7E69" w:themeColor="text2"/>
                        </w:rPr>
                        <w:t>’s</w:t>
                      </w:r>
                      <w:r w:rsidRPr="001852E0">
                        <w:rPr>
                          <w:rFonts w:ascii="Arial" w:hAnsi="Arial" w:cs="Arial"/>
                          <w:color w:val="4F7E69" w:themeColor="text2"/>
                        </w:rPr>
                        <w:t xml:space="preserve"> </w:t>
                      </w:r>
                      <w:r w:rsidRPr="001852E0">
                        <w:rPr>
                          <w:rFonts w:ascii="Arial" w:hAnsi="Arial" w:cs="Arial"/>
                          <w:color w:val="4F7E69" w:themeColor="text2"/>
                        </w:rPr>
                        <w:t>name</w:t>
                      </w:r>
                      <w:r w:rsidRPr="001852E0" w:rsidR="002E18CA">
                        <w:rPr>
                          <w:rFonts w:ascii="Arial" w:hAnsi="Arial" w:cs="Arial"/>
                          <w:i/>
                          <w:iCs/>
                          <w:color w:val="4F7E69" w:themeColor="text2"/>
                        </w:rPr>
                        <w:t>, depending on who completes verbal consent</w:t>
                      </w:r>
                      <w:r w:rsidRPr="006E7837">
                        <w:rPr>
                          <w:rFonts w:ascii="Arial" w:hAnsi="Arial" w:cs="Arial"/>
                        </w:rPr>
                        <w:t>],</w:t>
                      </w:r>
                      <w:r w:rsidRPr="00DA58CC">
                        <w:rPr>
                          <w:rFonts w:ascii="Arial" w:hAnsi="Arial" w:cs="Arial"/>
                        </w:rPr>
                        <w:t xml:space="preserve"> certify that I read the consent </w:t>
                      </w:r>
                      <w:r w:rsidR="001F2C71">
                        <w:rPr>
                          <w:rFonts w:ascii="Arial" w:hAnsi="Arial" w:cs="Arial"/>
                        </w:rPr>
                        <w:t>document</w:t>
                      </w:r>
                      <w:r w:rsidRPr="00DA58CC" w:rsidR="001F2C71">
                        <w:rPr>
                          <w:rFonts w:ascii="Arial" w:hAnsi="Arial" w:cs="Arial"/>
                        </w:rPr>
                        <w:t xml:space="preserve"> </w:t>
                      </w:r>
                      <w:r w:rsidRPr="00DA58CC">
                        <w:rPr>
                          <w:rFonts w:ascii="Arial" w:hAnsi="Arial" w:cs="Arial"/>
                        </w:rPr>
                        <w:t>in its entirety to the individual named above and they provided their verbal consent to participate in the study.    </w:t>
                      </w:r>
                    </w:p>
                    <w:p w:rsidR="008817D5" w:rsidP="008509CF" w14:paraId="4991A999" w14:textId="77777777">
                      <w:pPr>
                        <w:pStyle w:val="ListParagraph"/>
                        <w:spacing w:after="0" w:line="240" w:lineRule="auto"/>
                        <w:ind w:left="0"/>
                        <w:contextualSpacing w:val="0"/>
                      </w:pPr>
                    </w:p>
                    <w:p w:rsidR="008817D5" w:rsidP="008509CF" w14:paraId="33C79858" w14:textId="7D4782BA">
                      <w:pPr>
                        <w:ind w:left="720"/>
                        <w:rPr>
                          <w:rFonts w:ascii="Arial" w:hAnsi="Arial" w:cs="Arial"/>
                        </w:rPr>
                      </w:pPr>
                      <w:r>
                        <w:rPr>
                          <w:rFonts w:ascii="Arial" w:hAnsi="Arial" w:cs="Arial"/>
                        </w:rPr>
                        <w:t xml:space="preserve">Staff </w:t>
                      </w:r>
                      <w:r w:rsidR="001F2C71">
                        <w:rPr>
                          <w:rFonts w:ascii="Arial" w:hAnsi="Arial" w:cs="Arial"/>
                        </w:rPr>
                        <w:t>[</w:t>
                      </w:r>
                      <w:r w:rsidRPr="008509CF" w:rsidR="001F2C71">
                        <w:rPr>
                          <w:rFonts w:ascii="Arial" w:hAnsi="Arial" w:cs="Arial"/>
                          <w:i/>
                          <w:iCs/>
                        </w:rPr>
                        <w:t>typed name</w:t>
                      </w:r>
                      <w:r w:rsidR="001F2C71">
                        <w:rPr>
                          <w:rFonts w:ascii="Arial" w:hAnsi="Arial" w:cs="Arial"/>
                        </w:rPr>
                        <w:t>]</w:t>
                      </w:r>
                      <w:r>
                        <w:rPr>
                          <w:rFonts w:ascii="Arial" w:hAnsi="Arial" w:cs="Arial"/>
                        </w:rPr>
                        <w:t>: ___________________________</w:t>
                      </w:r>
                    </w:p>
                    <w:p w:rsidR="008817D5" w:rsidP="008509CF" w14:paraId="4FE7650F" w14:textId="3B6F150E">
                      <w:pPr>
                        <w:ind w:left="720"/>
                      </w:pPr>
                      <w:r>
                        <w:rPr>
                          <w:rFonts w:ascii="Arial" w:hAnsi="Arial" w:cs="Arial"/>
                        </w:rPr>
                        <w:t>Date:_</w:t>
                      </w:r>
                      <w:r>
                        <w:rPr>
                          <w:rFonts w:ascii="Arial" w:hAnsi="Arial" w:cs="Arial"/>
                        </w:rPr>
                        <w:t>__________</w:t>
                      </w:r>
                    </w:p>
                    <w:p w:rsidR="00DA58CC" w:rsidP="00DA58CC" w14:paraId="29DAC826" w14:textId="77777777"/>
                  </w:txbxContent>
                </v:textbox>
                <w10:wrap type="none"/>
                <w10:anchorlock/>
              </v:shape>
            </w:pict>
          </mc:Fallback>
        </mc:AlternateContent>
      </w:r>
    </w:p>
    <w:p w:rsidR="00FC30C1" w:rsidRPr="008509CF" w:rsidP="00FC30C1" w14:paraId="2095838E" w14:textId="168CD2AE">
      <w:pPr>
        <w:pStyle w:val="CommentText"/>
        <w:pBdr>
          <w:top w:val="single" w:sz="4" w:space="1" w:color="auto"/>
          <w:left w:val="single" w:sz="4" w:space="4" w:color="auto"/>
          <w:bottom w:val="single" w:sz="4" w:space="1" w:color="auto"/>
          <w:right w:val="single" w:sz="4" w:space="0" w:color="auto"/>
        </w:pBdr>
        <w:spacing w:after="0"/>
        <w:rPr>
          <w:rFonts w:ascii="Arial" w:hAnsi="Arial" w:cs="Arial"/>
          <w:sz w:val="22"/>
          <w:szCs w:val="22"/>
        </w:rPr>
      </w:pPr>
      <w:r w:rsidRPr="008509CF">
        <w:rPr>
          <w:rFonts w:ascii="Arial" w:eastAsia="Calibri" w:hAnsi="Arial" w:cs="Arial"/>
          <w:i/>
        </w:rPr>
        <w:t xml:space="preserve">THE PAPERWORK REDUCTION ACT OF 1995 (Pub. L. 104-13): </w:t>
      </w:r>
      <w:r w:rsidRPr="008509CF" w:rsidR="00BD7520">
        <w:rPr>
          <w:rFonts w:ascii="Arial" w:eastAsia="Calibri" w:hAnsi="Arial" w:cs="Arial"/>
          <w:i/>
        </w:rPr>
        <w:t xml:space="preserve">This collection of information is voluntary and will be used to understand programs that provide peer mentoring for parents involved in the child welfare system. </w:t>
      </w:r>
      <w:r w:rsidRPr="008509CF">
        <w:rPr>
          <w:rFonts w:ascii="Arial" w:eastAsia="Calibri" w:hAnsi="Arial" w:cs="Arial"/>
          <w:i/>
        </w:rPr>
        <w:t xml:space="preserve">Public reporting burden of the described voluntary collection of information is estimated to average </w:t>
      </w:r>
      <w:r w:rsidRPr="008509CF" w:rsidR="00053771">
        <w:rPr>
          <w:rFonts w:ascii="Arial" w:eastAsia="Calibri" w:hAnsi="Arial" w:cs="Arial"/>
          <w:i/>
        </w:rPr>
        <w:t>15 minutes</w:t>
      </w:r>
      <w:r w:rsidRPr="008509CF">
        <w:rPr>
          <w:rFonts w:ascii="Arial" w:eastAsia="Calibri" w:hAnsi="Arial" w:cs="Arial"/>
          <w:i/>
        </w:rPr>
        <w:t xml:space="preserve">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w:t>
      </w:r>
      <w:r w:rsidRPr="008509CF" w:rsidR="00B44364">
        <w:rPr>
          <w:rFonts w:ascii="Arial" w:eastAsia="Calibri" w:hAnsi="Arial" w:cs="Arial"/>
          <w:i/>
        </w:rPr>
        <w:t>0970-0616</w:t>
      </w:r>
      <w:r w:rsidRPr="008509CF">
        <w:rPr>
          <w:rFonts w:ascii="Arial" w:eastAsia="Calibri" w:hAnsi="Arial" w:cs="Arial"/>
          <w:i/>
        </w:rPr>
        <w:t xml:space="preserve">, Exp: </w:t>
      </w:r>
      <w:r w:rsidRPr="008509CF" w:rsidR="00B44364">
        <w:rPr>
          <w:rFonts w:ascii="Arial" w:eastAsia="Calibri" w:hAnsi="Arial" w:cs="Arial"/>
          <w:i/>
        </w:rPr>
        <w:t xml:space="preserve">09/30/2026. </w:t>
      </w:r>
      <w:r w:rsidRPr="008509CF">
        <w:rPr>
          <w:rFonts w:ascii="Arial" w:eastAsia="Calibri" w:hAnsi="Arial" w:cs="Arial"/>
          <w:i/>
        </w:rPr>
        <w:t xml:space="preserve">Send comments regarding this burden estimate or any other aspect of this collection of information, including suggestions for reducing this burden to Kimberly Francis (Abt Associates) 617-520-2502. </w:t>
      </w:r>
    </w:p>
    <w:p w:rsidR="00256181" w:rsidRPr="003D6D38" w:rsidP="00FC30C1" w14:paraId="134DEC06" w14:textId="02ED4454">
      <w:pPr>
        <w:ind w:firstLine="720"/>
        <w:rPr>
          <w:rFonts w:ascii="Arial" w:eastAsia="Times New Roman" w:hAnsi="Arial" w:cs="Arial"/>
        </w:rPr>
      </w:pPr>
    </w:p>
    <w:sectPr w:rsidSect="002E5352">
      <w:head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5438" w:rsidRPr="005327D0" w14:paraId="6103D8DE" w14:textId="5B727D31">
    <w:pPr>
      <w:pStyle w:val="Footer"/>
      <w:rPr>
        <w:rFonts w:ascii="Arial" w:hAnsi="Arial" w:eastAsiaTheme="majorEastAsia" w:cs="Arial"/>
        <w:color w:val="4F7E69" w:themeColor="text2"/>
        <w:sz w:val="20"/>
        <w:szCs w:val="20"/>
      </w:rPr>
    </w:pPr>
    <w:r>
      <w:ptab w:relativeTo="margin" w:alignment="right" w:leader="none"/>
    </w:r>
    <w:r w:rsidR="00ED36EE">
      <w:rPr>
        <w:rFonts w:ascii="Arial" w:hAnsi="Arial" w:eastAsiaTheme="majorEastAsia" w:cs="Arial"/>
        <w:color w:val="4F7E69" w:themeColor="text2"/>
        <w:sz w:val="20"/>
        <w:szCs w:val="20"/>
      </w:rPr>
      <w:t xml:space="preserve">PEP Study </w:t>
    </w:r>
    <w:r w:rsidRPr="005327D0" w:rsidR="005327D0">
      <w:rPr>
        <w:rFonts w:ascii="Arial" w:hAnsi="Arial" w:eastAsiaTheme="majorEastAsia" w:cs="Arial"/>
        <w:color w:val="4F7E69" w:themeColor="text2"/>
        <w:sz w:val="20"/>
        <w:szCs w:val="20"/>
      </w:rPr>
      <w:t xml:space="preserve">Informed Consent | </w:t>
    </w:r>
    <w:r w:rsidRPr="005327D0">
      <w:rPr>
        <w:rFonts w:ascii="Arial" w:hAnsi="Arial" w:eastAsiaTheme="majorEastAsia" w:cs="Arial"/>
        <w:color w:val="4F7E69" w:themeColor="text2"/>
        <w:sz w:val="20"/>
        <w:szCs w:val="20"/>
      </w:rPr>
      <w:t xml:space="preserve">Page </w:t>
    </w:r>
    <w:r w:rsidRPr="005327D0">
      <w:rPr>
        <w:rFonts w:ascii="Arial" w:hAnsi="Arial" w:eastAsiaTheme="minorEastAsia" w:cs="Arial"/>
        <w:color w:val="4F7E69" w:themeColor="text2"/>
        <w:sz w:val="20"/>
        <w:szCs w:val="20"/>
      </w:rPr>
      <w:fldChar w:fldCharType="begin"/>
    </w:r>
    <w:r w:rsidRPr="005327D0">
      <w:rPr>
        <w:rFonts w:ascii="Arial" w:hAnsi="Arial" w:cs="Arial"/>
        <w:color w:val="4F7E69" w:themeColor="text2"/>
        <w:sz w:val="20"/>
        <w:szCs w:val="20"/>
      </w:rPr>
      <w:instrText xml:space="preserve"> PAGE   \* MERGEFORMAT </w:instrText>
    </w:r>
    <w:r w:rsidRPr="005327D0">
      <w:rPr>
        <w:rFonts w:ascii="Arial" w:hAnsi="Arial" w:eastAsiaTheme="minorEastAsia" w:cs="Arial"/>
        <w:color w:val="4F7E69" w:themeColor="text2"/>
        <w:sz w:val="20"/>
        <w:szCs w:val="20"/>
      </w:rPr>
      <w:fldChar w:fldCharType="separate"/>
    </w:r>
    <w:r w:rsidRPr="005327D0">
      <w:rPr>
        <w:rFonts w:ascii="Arial" w:hAnsi="Arial" w:eastAsiaTheme="minorEastAsia" w:cs="Arial"/>
        <w:color w:val="4F7E69" w:themeColor="text2"/>
        <w:sz w:val="20"/>
        <w:szCs w:val="20"/>
      </w:rPr>
      <w:t>1</w:t>
    </w:r>
    <w:r w:rsidRPr="005327D0">
      <w:rPr>
        <w:rFonts w:ascii="Arial" w:hAnsi="Arial" w:eastAsiaTheme="majorEastAsia" w:cs="Arial"/>
        <w:noProof/>
        <w:color w:val="4F7E69" w:themeColor="text2"/>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5438" w:rsidRPr="001852E0" w14:paraId="37395002" w14:textId="30C2688A">
    <w:pPr>
      <w:pStyle w:val="Footer"/>
      <w:jc w:val="right"/>
      <w:rPr>
        <w:rFonts w:ascii="Arial" w:hAnsi="Arial" w:cs="Arial"/>
        <w:sz w:val="18"/>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B6F74" w14:paraId="1FEAAA18" w14:textId="2978BE8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360" o:spid="_x0000_s2049" type="#_x0000_t136" style="width:412.4pt;height:247.45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7472" w:rsidP="008509CF" w14:paraId="74321951" w14:textId="77777777">
    <w:pPr>
      <w:pStyle w:val="Header"/>
      <w:rPr>
        <w:i/>
        <w:sz w:val="18"/>
        <w:szCs w:val="18"/>
      </w:rPr>
    </w:pPr>
    <w:r>
      <w:rPr>
        <w:i/>
        <w:noProof/>
        <w:sz w:val="18"/>
        <w:szCs w:val="1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1319784" cy="539496"/>
          <wp:effectExtent l="0" t="0" r="0" b="0"/>
          <wp:wrapSquare wrapText="bothSides"/>
          <wp:docPr id="93076043" name="Picture 9307604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76043" name="Picture 1" descr="A close-up of a logo&#10;&#10;Description automatically generated"/>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319784" cy="539496"/>
                  </a:xfrm>
                  <a:prstGeom prst="rect">
                    <a:avLst/>
                  </a:prstGeom>
                </pic:spPr>
              </pic:pic>
            </a:graphicData>
          </a:graphic>
          <wp14:sizeRelH relativeFrom="page">
            <wp14:pctWidth>0</wp14:pctWidth>
          </wp14:sizeRelH>
          <wp14:sizeRelV relativeFrom="page">
            <wp14:pctHeight>0</wp14:pctHeight>
          </wp14:sizeRelV>
        </wp:anchor>
      </w:drawing>
    </w:r>
  </w:p>
  <w:p w:rsidR="004E2A9F" w:rsidRPr="008509CF" w:rsidP="004E2A9F" w14:paraId="11949B3E" w14:textId="61C5C4E7">
    <w:pPr>
      <w:pStyle w:val="Header"/>
      <w:jc w:val="right"/>
      <w:rPr>
        <w:rFonts w:ascii="Arial" w:hAnsi="Arial" w:cs="Arial"/>
        <w:iCs/>
        <w:sz w:val="18"/>
        <w:szCs w:val="18"/>
      </w:rPr>
    </w:pPr>
    <w:r w:rsidRPr="008509CF">
      <w:rPr>
        <w:rFonts w:ascii="Arial" w:hAnsi="Arial" w:cs="Arial"/>
        <w:iCs/>
        <w:sz w:val="18"/>
        <w:szCs w:val="18"/>
      </w:rPr>
      <w:t xml:space="preserve">OMB Control No: </w:t>
    </w:r>
    <w:r w:rsidRPr="008509CF" w:rsidR="00DA5FCF">
      <w:rPr>
        <w:rFonts w:ascii="Arial" w:hAnsi="Arial" w:cs="Arial"/>
        <w:iCs/>
        <w:sz w:val="18"/>
        <w:szCs w:val="18"/>
      </w:rPr>
      <w:t>0970-0616</w:t>
    </w:r>
  </w:p>
  <w:p w:rsidR="003B6F74" w:rsidRPr="008509CF" w:rsidP="004E2A9F" w14:paraId="4077B36A" w14:textId="16E95DB2">
    <w:pPr>
      <w:pStyle w:val="Header"/>
      <w:jc w:val="right"/>
      <w:rPr>
        <w:rFonts w:ascii="Arial" w:hAnsi="Arial" w:cs="Arial"/>
        <w:iCs/>
      </w:rPr>
    </w:pPr>
    <w:r w:rsidRPr="008509CF">
      <w:rPr>
        <w:rFonts w:ascii="Arial" w:hAnsi="Arial" w:cs="Arial"/>
        <w:iCs/>
        <w:sz w:val="18"/>
        <w:szCs w:val="18"/>
      </w:rPr>
      <w:t xml:space="preserve">Expiration Date: </w:t>
    </w:r>
    <w:r w:rsidRPr="008509CF" w:rsidR="002319E4">
      <w:rPr>
        <w:rFonts w:ascii="Arial" w:hAnsi="Arial" w:cs="Arial"/>
        <w:iCs/>
        <w:sz w:val="18"/>
        <w:szCs w:val="18"/>
      </w:rPr>
      <w:t>9/30/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750501"/>
    <w:multiLevelType w:val="hybridMultilevel"/>
    <w:tmpl w:val="F9640D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D702F60"/>
    <w:multiLevelType w:val="hybridMultilevel"/>
    <w:tmpl w:val="69E03F7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12A8602C"/>
    <w:multiLevelType w:val="hybridMultilevel"/>
    <w:tmpl w:val="636C91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1060B14"/>
    <w:multiLevelType w:val="hybridMultilevel"/>
    <w:tmpl w:val="184203BE"/>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4">
    <w:nsid w:val="3186203F"/>
    <w:multiLevelType w:val="hybridMultilevel"/>
    <w:tmpl w:val="9E468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CE327EF"/>
    <w:multiLevelType w:val="hybridMultilevel"/>
    <w:tmpl w:val="69E03F7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62145EB6"/>
    <w:multiLevelType w:val="hybridMultilevel"/>
    <w:tmpl w:val="81C028C8"/>
    <w:lvl w:ilvl="0">
      <w:start w:val="1"/>
      <w:numFmt w:val="bullet"/>
      <w:lvlText w:val="□"/>
      <w:lvlJc w:val="left"/>
      <w:pPr>
        <w:ind w:left="1530" w:hanging="360"/>
      </w:pPr>
      <w:rPr>
        <w:rFonts w:ascii="Calibri" w:hAnsi="Calibri" w:cs="Times New Roman" w:hint="default"/>
      </w:rPr>
    </w:lvl>
    <w:lvl w:ilvl="1">
      <w:start w:val="1"/>
      <w:numFmt w:val="bullet"/>
      <w:lvlText w:val="o"/>
      <w:lvlJc w:val="left"/>
      <w:pPr>
        <w:ind w:left="2250" w:hanging="360"/>
      </w:pPr>
      <w:rPr>
        <w:rFonts w:ascii="Courier New" w:hAnsi="Courier New" w:cs="Courier New" w:hint="default"/>
      </w:rPr>
    </w:lvl>
    <w:lvl w:ilvl="2">
      <w:start w:val="1"/>
      <w:numFmt w:val="bullet"/>
      <w:lvlText w:val=""/>
      <w:lvlJc w:val="left"/>
      <w:pPr>
        <w:ind w:left="2970" w:hanging="360"/>
      </w:pPr>
      <w:rPr>
        <w:rFonts w:ascii="Wingdings" w:hAnsi="Wingdings" w:hint="default"/>
      </w:rPr>
    </w:lvl>
    <w:lvl w:ilvl="3">
      <w:start w:val="1"/>
      <w:numFmt w:val="bullet"/>
      <w:lvlText w:val=""/>
      <w:lvlJc w:val="left"/>
      <w:pPr>
        <w:ind w:left="3690" w:hanging="360"/>
      </w:pPr>
      <w:rPr>
        <w:rFonts w:ascii="Symbol" w:hAnsi="Symbol" w:hint="default"/>
      </w:rPr>
    </w:lvl>
    <w:lvl w:ilvl="4">
      <w:start w:val="1"/>
      <w:numFmt w:val="bullet"/>
      <w:lvlText w:val="o"/>
      <w:lvlJc w:val="left"/>
      <w:pPr>
        <w:ind w:left="4410" w:hanging="360"/>
      </w:pPr>
      <w:rPr>
        <w:rFonts w:ascii="Courier New" w:hAnsi="Courier New" w:cs="Courier New" w:hint="default"/>
      </w:rPr>
    </w:lvl>
    <w:lvl w:ilvl="5">
      <w:start w:val="1"/>
      <w:numFmt w:val="bullet"/>
      <w:lvlText w:val=""/>
      <w:lvlJc w:val="left"/>
      <w:pPr>
        <w:ind w:left="5130" w:hanging="360"/>
      </w:pPr>
      <w:rPr>
        <w:rFonts w:ascii="Wingdings" w:hAnsi="Wingdings" w:hint="default"/>
      </w:rPr>
    </w:lvl>
    <w:lvl w:ilvl="6">
      <w:start w:val="1"/>
      <w:numFmt w:val="bullet"/>
      <w:lvlText w:val=""/>
      <w:lvlJc w:val="left"/>
      <w:pPr>
        <w:ind w:left="5850" w:hanging="360"/>
      </w:pPr>
      <w:rPr>
        <w:rFonts w:ascii="Symbol" w:hAnsi="Symbol" w:hint="default"/>
      </w:rPr>
    </w:lvl>
    <w:lvl w:ilvl="7">
      <w:start w:val="1"/>
      <w:numFmt w:val="bullet"/>
      <w:lvlText w:val="o"/>
      <w:lvlJc w:val="left"/>
      <w:pPr>
        <w:ind w:left="6570" w:hanging="360"/>
      </w:pPr>
      <w:rPr>
        <w:rFonts w:ascii="Courier New" w:hAnsi="Courier New" w:cs="Courier New" w:hint="default"/>
      </w:rPr>
    </w:lvl>
    <w:lvl w:ilvl="8">
      <w:start w:val="1"/>
      <w:numFmt w:val="bullet"/>
      <w:lvlText w:val=""/>
      <w:lvlJc w:val="left"/>
      <w:pPr>
        <w:ind w:left="7290" w:hanging="360"/>
      </w:pPr>
      <w:rPr>
        <w:rFonts w:ascii="Wingdings" w:hAnsi="Wingdings" w:hint="default"/>
      </w:rPr>
    </w:lvl>
  </w:abstractNum>
  <w:abstractNum w:abstractNumId="7">
    <w:nsid w:val="666747C6"/>
    <w:multiLevelType w:val="hybridMultilevel"/>
    <w:tmpl w:val="67C8FC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2783936"/>
    <w:multiLevelType w:val="hybridMultilevel"/>
    <w:tmpl w:val="DA28C74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777E5D80"/>
    <w:multiLevelType w:val="hybridMultilevel"/>
    <w:tmpl w:val="86B8DC0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7C801A5C"/>
    <w:multiLevelType w:val="hybridMultilevel"/>
    <w:tmpl w:val="0736E6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18454824">
    <w:abstractNumId w:val="9"/>
  </w:num>
  <w:num w:numId="2" w16cid:durableId="1675109553">
    <w:abstractNumId w:val="7"/>
  </w:num>
  <w:num w:numId="3" w16cid:durableId="1158575315">
    <w:abstractNumId w:val="5"/>
  </w:num>
  <w:num w:numId="4" w16cid:durableId="1114640677">
    <w:abstractNumId w:val="0"/>
  </w:num>
  <w:num w:numId="5" w16cid:durableId="187791111">
    <w:abstractNumId w:val="8"/>
  </w:num>
  <w:num w:numId="6" w16cid:durableId="330177638">
    <w:abstractNumId w:val="6"/>
  </w:num>
  <w:num w:numId="7" w16cid:durableId="1750149737">
    <w:abstractNumId w:val="4"/>
  </w:num>
  <w:num w:numId="8" w16cid:durableId="872153464">
    <w:abstractNumId w:val="10"/>
  </w:num>
  <w:num w:numId="9" w16cid:durableId="1718159757">
    <w:abstractNumId w:val="2"/>
  </w:num>
  <w:num w:numId="10" w16cid:durableId="1798796956">
    <w:abstractNumId w:val="3"/>
  </w:num>
  <w:num w:numId="11" w16cid:durableId="703555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5EAA"/>
    <w:rsid w:val="00003333"/>
    <w:rsid w:val="00006E31"/>
    <w:rsid w:val="00010A2E"/>
    <w:rsid w:val="00012917"/>
    <w:rsid w:val="000132AC"/>
    <w:rsid w:val="000142C0"/>
    <w:rsid w:val="0001555D"/>
    <w:rsid w:val="00015A4A"/>
    <w:rsid w:val="00016425"/>
    <w:rsid w:val="000167AD"/>
    <w:rsid w:val="0001732E"/>
    <w:rsid w:val="00020FBA"/>
    <w:rsid w:val="000243C3"/>
    <w:rsid w:val="00025654"/>
    <w:rsid w:val="000258CE"/>
    <w:rsid w:val="00030105"/>
    <w:rsid w:val="00030312"/>
    <w:rsid w:val="0003142C"/>
    <w:rsid w:val="00035B8F"/>
    <w:rsid w:val="00035E0C"/>
    <w:rsid w:val="000368EC"/>
    <w:rsid w:val="00042D13"/>
    <w:rsid w:val="00042E8F"/>
    <w:rsid w:val="000435E0"/>
    <w:rsid w:val="00043D7D"/>
    <w:rsid w:val="00043F79"/>
    <w:rsid w:val="0004623C"/>
    <w:rsid w:val="000463D0"/>
    <w:rsid w:val="0004699B"/>
    <w:rsid w:val="000470A1"/>
    <w:rsid w:val="00050869"/>
    <w:rsid w:val="00051744"/>
    <w:rsid w:val="00051E69"/>
    <w:rsid w:val="00053771"/>
    <w:rsid w:val="00053FA1"/>
    <w:rsid w:val="00054288"/>
    <w:rsid w:val="0005656F"/>
    <w:rsid w:val="000601F8"/>
    <w:rsid w:val="00060BE4"/>
    <w:rsid w:val="00065DB3"/>
    <w:rsid w:val="0006637D"/>
    <w:rsid w:val="00066397"/>
    <w:rsid w:val="0006690A"/>
    <w:rsid w:val="00067019"/>
    <w:rsid w:val="00067136"/>
    <w:rsid w:val="000700FB"/>
    <w:rsid w:val="00071892"/>
    <w:rsid w:val="000731A8"/>
    <w:rsid w:val="000735B5"/>
    <w:rsid w:val="00075977"/>
    <w:rsid w:val="000763F8"/>
    <w:rsid w:val="00076A59"/>
    <w:rsid w:val="00076D8F"/>
    <w:rsid w:val="00080098"/>
    <w:rsid w:val="000833C5"/>
    <w:rsid w:val="00086D2F"/>
    <w:rsid w:val="0009032A"/>
    <w:rsid w:val="00092438"/>
    <w:rsid w:val="00093049"/>
    <w:rsid w:val="000941DE"/>
    <w:rsid w:val="00096028"/>
    <w:rsid w:val="000A12C4"/>
    <w:rsid w:val="000A1630"/>
    <w:rsid w:val="000A1E6F"/>
    <w:rsid w:val="000A28F5"/>
    <w:rsid w:val="000A2DF7"/>
    <w:rsid w:val="000A377A"/>
    <w:rsid w:val="000A4D6F"/>
    <w:rsid w:val="000A63DD"/>
    <w:rsid w:val="000A7F78"/>
    <w:rsid w:val="000B0095"/>
    <w:rsid w:val="000B228B"/>
    <w:rsid w:val="000B4200"/>
    <w:rsid w:val="000B52BF"/>
    <w:rsid w:val="000B6302"/>
    <w:rsid w:val="000B6838"/>
    <w:rsid w:val="000B699C"/>
    <w:rsid w:val="000B6BDB"/>
    <w:rsid w:val="000B7CBC"/>
    <w:rsid w:val="000C2806"/>
    <w:rsid w:val="000C5291"/>
    <w:rsid w:val="000C676C"/>
    <w:rsid w:val="000C6AC4"/>
    <w:rsid w:val="000D0B86"/>
    <w:rsid w:val="000D0DE5"/>
    <w:rsid w:val="000D2AEE"/>
    <w:rsid w:val="000D2B56"/>
    <w:rsid w:val="000D3697"/>
    <w:rsid w:val="000E408D"/>
    <w:rsid w:val="000E4D33"/>
    <w:rsid w:val="000F0B94"/>
    <w:rsid w:val="000F0EA8"/>
    <w:rsid w:val="000F2853"/>
    <w:rsid w:val="000F328F"/>
    <w:rsid w:val="000F4054"/>
    <w:rsid w:val="000F55AC"/>
    <w:rsid w:val="000F58E6"/>
    <w:rsid w:val="001024EF"/>
    <w:rsid w:val="001030C5"/>
    <w:rsid w:val="00103425"/>
    <w:rsid w:val="001049EF"/>
    <w:rsid w:val="00105C66"/>
    <w:rsid w:val="00106651"/>
    <w:rsid w:val="00110C19"/>
    <w:rsid w:val="00111634"/>
    <w:rsid w:val="00111F17"/>
    <w:rsid w:val="001129E9"/>
    <w:rsid w:val="00113E70"/>
    <w:rsid w:val="00115799"/>
    <w:rsid w:val="00122A56"/>
    <w:rsid w:val="0012435D"/>
    <w:rsid w:val="00127DBF"/>
    <w:rsid w:val="00132799"/>
    <w:rsid w:val="00132CE8"/>
    <w:rsid w:val="00133B23"/>
    <w:rsid w:val="00134312"/>
    <w:rsid w:val="001347A3"/>
    <w:rsid w:val="00135222"/>
    <w:rsid w:val="001356CF"/>
    <w:rsid w:val="00135863"/>
    <w:rsid w:val="001358AD"/>
    <w:rsid w:val="001409EA"/>
    <w:rsid w:val="001434CF"/>
    <w:rsid w:val="00145B3D"/>
    <w:rsid w:val="0015370D"/>
    <w:rsid w:val="00153ACE"/>
    <w:rsid w:val="00160AC7"/>
    <w:rsid w:val="00161F97"/>
    <w:rsid w:val="0016202D"/>
    <w:rsid w:val="001638A7"/>
    <w:rsid w:val="00164C28"/>
    <w:rsid w:val="00164E67"/>
    <w:rsid w:val="00164F2C"/>
    <w:rsid w:val="00166377"/>
    <w:rsid w:val="00166393"/>
    <w:rsid w:val="0016728C"/>
    <w:rsid w:val="00167F82"/>
    <w:rsid w:val="00170C28"/>
    <w:rsid w:val="00170CBB"/>
    <w:rsid w:val="001715A9"/>
    <w:rsid w:val="00171BFA"/>
    <w:rsid w:val="00175345"/>
    <w:rsid w:val="001779B9"/>
    <w:rsid w:val="00181DB7"/>
    <w:rsid w:val="00183C5D"/>
    <w:rsid w:val="00183ECD"/>
    <w:rsid w:val="00184A9F"/>
    <w:rsid w:val="001852E0"/>
    <w:rsid w:val="00185521"/>
    <w:rsid w:val="00186082"/>
    <w:rsid w:val="001861F8"/>
    <w:rsid w:val="00186AA3"/>
    <w:rsid w:val="00186BC7"/>
    <w:rsid w:val="001873BE"/>
    <w:rsid w:val="001914F8"/>
    <w:rsid w:val="00191D1C"/>
    <w:rsid w:val="001922DC"/>
    <w:rsid w:val="00192CD9"/>
    <w:rsid w:val="00196975"/>
    <w:rsid w:val="001A0FA5"/>
    <w:rsid w:val="001A1356"/>
    <w:rsid w:val="001A21FA"/>
    <w:rsid w:val="001A23F5"/>
    <w:rsid w:val="001A2657"/>
    <w:rsid w:val="001A52EA"/>
    <w:rsid w:val="001A5396"/>
    <w:rsid w:val="001A7389"/>
    <w:rsid w:val="001B03FE"/>
    <w:rsid w:val="001B1633"/>
    <w:rsid w:val="001B5A71"/>
    <w:rsid w:val="001B5F19"/>
    <w:rsid w:val="001B6193"/>
    <w:rsid w:val="001B7F5B"/>
    <w:rsid w:val="001C1D2B"/>
    <w:rsid w:val="001C708E"/>
    <w:rsid w:val="001D1D14"/>
    <w:rsid w:val="001D2EBD"/>
    <w:rsid w:val="001D30EA"/>
    <w:rsid w:val="001D3A34"/>
    <w:rsid w:val="001D4C2F"/>
    <w:rsid w:val="001D59E4"/>
    <w:rsid w:val="001D623B"/>
    <w:rsid w:val="001D6486"/>
    <w:rsid w:val="001E11AD"/>
    <w:rsid w:val="001E1355"/>
    <w:rsid w:val="001E1833"/>
    <w:rsid w:val="001E1A35"/>
    <w:rsid w:val="001E23CE"/>
    <w:rsid w:val="001E2C4F"/>
    <w:rsid w:val="001E2F84"/>
    <w:rsid w:val="001E410B"/>
    <w:rsid w:val="001E4C19"/>
    <w:rsid w:val="001E653C"/>
    <w:rsid w:val="001F1F2A"/>
    <w:rsid w:val="001F2841"/>
    <w:rsid w:val="001F2C71"/>
    <w:rsid w:val="001F3D6B"/>
    <w:rsid w:val="001F4922"/>
    <w:rsid w:val="001F773F"/>
    <w:rsid w:val="002005DA"/>
    <w:rsid w:val="00201F14"/>
    <w:rsid w:val="00202CEC"/>
    <w:rsid w:val="00203799"/>
    <w:rsid w:val="00204CA2"/>
    <w:rsid w:val="0020664F"/>
    <w:rsid w:val="00210FE1"/>
    <w:rsid w:val="002118D0"/>
    <w:rsid w:val="0021254C"/>
    <w:rsid w:val="00212A6F"/>
    <w:rsid w:val="00214545"/>
    <w:rsid w:val="002159B4"/>
    <w:rsid w:val="0021724B"/>
    <w:rsid w:val="0022057E"/>
    <w:rsid w:val="00220A07"/>
    <w:rsid w:val="002217F4"/>
    <w:rsid w:val="0022227E"/>
    <w:rsid w:val="002229AB"/>
    <w:rsid w:val="00222CED"/>
    <w:rsid w:val="00224234"/>
    <w:rsid w:val="00224AA9"/>
    <w:rsid w:val="002253AA"/>
    <w:rsid w:val="0022550F"/>
    <w:rsid w:val="00231315"/>
    <w:rsid w:val="002319E4"/>
    <w:rsid w:val="00232F74"/>
    <w:rsid w:val="0023529B"/>
    <w:rsid w:val="002358D3"/>
    <w:rsid w:val="00236F0E"/>
    <w:rsid w:val="002374AC"/>
    <w:rsid w:val="002376E1"/>
    <w:rsid w:val="0024001D"/>
    <w:rsid w:val="00240702"/>
    <w:rsid w:val="00241DA6"/>
    <w:rsid w:val="00241E90"/>
    <w:rsid w:val="00247B14"/>
    <w:rsid w:val="002519EE"/>
    <w:rsid w:val="00251DB2"/>
    <w:rsid w:val="00254328"/>
    <w:rsid w:val="00256181"/>
    <w:rsid w:val="0026008E"/>
    <w:rsid w:val="002668F1"/>
    <w:rsid w:val="00267019"/>
    <w:rsid w:val="00267472"/>
    <w:rsid w:val="00270B83"/>
    <w:rsid w:val="0027388B"/>
    <w:rsid w:val="002742E5"/>
    <w:rsid w:val="00277CC9"/>
    <w:rsid w:val="002821B2"/>
    <w:rsid w:val="00282841"/>
    <w:rsid w:val="00282874"/>
    <w:rsid w:val="002838E6"/>
    <w:rsid w:val="002856A9"/>
    <w:rsid w:val="002859C6"/>
    <w:rsid w:val="0028603F"/>
    <w:rsid w:val="00286C7C"/>
    <w:rsid w:val="0029089D"/>
    <w:rsid w:val="00295EAA"/>
    <w:rsid w:val="002961D8"/>
    <w:rsid w:val="002A1EB4"/>
    <w:rsid w:val="002A3D76"/>
    <w:rsid w:val="002A599D"/>
    <w:rsid w:val="002A59F8"/>
    <w:rsid w:val="002A6525"/>
    <w:rsid w:val="002A7015"/>
    <w:rsid w:val="002B09F3"/>
    <w:rsid w:val="002B1CE3"/>
    <w:rsid w:val="002B4320"/>
    <w:rsid w:val="002B5391"/>
    <w:rsid w:val="002B6688"/>
    <w:rsid w:val="002B66F4"/>
    <w:rsid w:val="002B6DB9"/>
    <w:rsid w:val="002B7B51"/>
    <w:rsid w:val="002B7CF0"/>
    <w:rsid w:val="002C1AB0"/>
    <w:rsid w:val="002C1F98"/>
    <w:rsid w:val="002C1FA5"/>
    <w:rsid w:val="002C2818"/>
    <w:rsid w:val="002C29AB"/>
    <w:rsid w:val="002C4090"/>
    <w:rsid w:val="002C4098"/>
    <w:rsid w:val="002C51C9"/>
    <w:rsid w:val="002D0277"/>
    <w:rsid w:val="002D0C21"/>
    <w:rsid w:val="002D25F4"/>
    <w:rsid w:val="002D3FD1"/>
    <w:rsid w:val="002D4687"/>
    <w:rsid w:val="002D4D77"/>
    <w:rsid w:val="002D5760"/>
    <w:rsid w:val="002E0FD1"/>
    <w:rsid w:val="002E18CA"/>
    <w:rsid w:val="002E261E"/>
    <w:rsid w:val="002E27DB"/>
    <w:rsid w:val="002E3325"/>
    <w:rsid w:val="002E49FE"/>
    <w:rsid w:val="002E5352"/>
    <w:rsid w:val="002E56BA"/>
    <w:rsid w:val="002E6380"/>
    <w:rsid w:val="002E67BB"/>
    <w:rsid w:val="002E7AB6"/>
    <w:rsid w:val="002E7C08"/>
    <w:rsid w:val="002E7FE6"/>
    <w:rsid w:val="002F02CE"/>
    <w:rsid w:val="002F1376"/>
    <w:rsid w:val="002F5160"/>
    <w:rsid w:val="0030103E"/>
    <w:rsid w:val="003010F7"/>
    <w:rsid w:val="00301ACA"/>
    <w:rsid w:val="00301FEE"/>
    <w:rsid w:val="00302937"/>
    <w:rsid w:val="00306EA8"/>
    <w:rsid w:val="00307C26"/>
    <w:rsid w:val="003102F5"/>
    <w:rsid w:val="003112BB"/>
    <w:rsid w:val="00311728"/>
    <w:rsid w:val="00316754"/>
    <w:rsid w:val="003201E1"/>
    <w:rsid w:val="0032098F"/>
    <w:rsid w:val="00320DEA"/>
    <w:rsid w:val="003217F9"/>
    <w:rsid w:val="00321859"/>
    <w:rsid w:val="00321B1F"/>
    <w:rsid w:val="003234A3"/>
    <w:rsid w:val="00323FBE"/>
    <w:rsid w:val="00324416"/>
    <w:rsid w:val="00325369"/>
    <w:rsid w:val="003259D9"/>
    <w:rsid w:val="003304FC"/>
    <w:rsid w:val="0033102A"/>
    <w:rsid w:val="0033405B"/>
    <w:rsid w:val="00334A96"/>
    <w:rsid w:val="00335732"/>
    <w:rsid w:val="003411EA"/>
    <w:rsid w:val="00343333"/>
    <w:rsid w:val="00345796"/>
    <w:rsid w:val="00345D26"/>
    <w:rsid w:val="00350BC1"/>
    <w:rsid w:val="0035262A"/>
    <w:rsid w:val="00352912"/>
    <w:rsid w:val="00353497"/>
    <w:rsid w:val="00353BCA"/>
    <w:rsid w:val="0035593A"/>
    <w:rsid w:val="00355A52"/>
    <w:rsid w:val="00357C2F"/>
    <w:rsid w:val="003607C3"/>
    <w:rsid w:val="003610A5"/>
    <w:rsid w:val="00364BFF"/>
    <w:rsid w:val="00366050"/>
    <w:rsid w:val="00367E70"/>
    <w:rsid w:val="003706B3"/>
    <w:rsid w:val="003715F3"/>
    <w:rsid w:val="00372CDA"/>
    <w:rsid w:val="00374DF3"/>
    <w:rsid w:val="003764F0"/>
    <w:rsid w:val="00377BC0"/>
    <w:rsid w:val="0038146C"/>
    <w:rsid w:val="00382B0C"/>
    <w:rsid w:val="00383649"/>
    <w:rsid w:val="00383FFD"/>
    <w:rsid w:val="0038446B"/>
    <w:rsid w:val="0038459B"/>
    <w:rsid w:val="00385E4B"/>
    <w:rsid w:val="00390096"/>
    <w:rsid w:val="00392F57"/>
    <w:rsid w:val="00393E7C"/>
    <w:rsid w:val="00394155"/>
    <w:rsid w:val="00395ABD"/>
    <w:rsid w:val="00397963"/>
    <w:rsid w:val="00397DE4"/>
    <w:rsid w:val="00397E43"/>
    <w:rsid w:val="003A0452"/>
    <w:rsid w:val="003A14FB"/>
    <w:rsid w:val="003A1967"/>
    <w:rsid w:val="003A197D"/>
    <w:rsid w:val="003A1A88"/>
    <w:rsid w:val="003A39C4"/>
    <w:rsid w:val="003A4545"/>
    <w:rsid w:val="003A6A79"/>
    <w:rsid w:val="003B0C0D"/>
    <w:rsid w:val="003B264B"/>
    <w:rsid w:val="003B5B7E"/>
    <w:rsid w:val="003B5F2B"/>
    <w:rsid w:val="003B63C6"/>
    <w:rsid w:val="003B66D8"/>
    <w:rsid w:val="003B6F74"/>
    <w:rsid w:val="003B7319"/>
    <w:rsid w:val="003B7C66"/>
    <w:rsid w:val="003C0ABC"/>
    <w:rsid w:val="003C0FC1"/>
    <w:rsid w:val="003C164E"/>
    <w:rsid w:val="003C2613"/>
    <w:rsid w:val="003D04B7"/>
    <w:rsid w:val="003D170E"/>
    <w:rsid w:val="003D2270"/>
    <w:rsid w:val="003D4AA3"/>
    <w:rsid w:val="003D546F"/>
    <w:rsid w:val="003D5BB9"/>
    <w:rsid w:val="003D684C"/>
    <w:rsid w:val="003D6D38"/>
    <w:rsid w:val="003D79D4"/>
    <w:rsid w:val="003E0EF1"/>
    <w:rsid w:val="003E17F4"/>
    <w:rsid w:val="003E1A56"/>
    <w:rsid w:val="003E36D7"/>
    <w:rsid w:val="003E5301"/>
    <w:rsid w:val="003E72B4"/>
    <w:rsid w:val="003E76ED"/>
    <w:rsid w:val="003E7BE7"/>
    <w:rsid w:val="003F045A"/>
    <w:rsid w:val="003F0F9F"/>
    <w:rsid w:val="003F18E6"/>
    <w:rsid w:val="003F1B86"/>
    <w:rsid w:val="003F1BFC"/>
    <w:rsid w:val="003F2031"/>
    <w:rsid w:val="003F2B05"/>
    <w:rsid w:val="003F412C"/>
    <w:rsid w:val="003F5CEE"/>
    <w:rsid w:val="003F6134"/>
    <w:rsid w:val="003F6A2F"/>
    <w:rsid w:val="00400928"/>
    <w:rsid w:val="004048B3"/>
    <w:rsid w:val="0040587A"/>
    <w:rsid w:val="00406189"/>
    <w:rsid w:val="004063F1"/>
    <w:rsid w:val="00406BE5"/>
    <w:rsid w:val="00406F62"/>
    <w:rsid w:val="00410AE9"/>
    <w:rsid w:val="00410C33"/>
    <w:rsid w:val="00411A35"/>
    <w:rsid w:val="00412551"/>
    <w:rsid w:val="00413018"/>
    <w:rsid w:val="00414F10"/>
    <w:rsid w:val="004156A1"/>
    <w:rsid w:val="00415F2C"/>
    <w:rsid w:val="0041665E"/>
    <w:rsid w:val="00420591"/>
    <w:rsid w:val="00422944"/>
    <w:rsid w:val="0042356E"/>
    <w:rsid w:val="00424007"/>
    <w:rsid w:val="004249E3"/>
    <w:rsid w:val="00424A51"/>
    <w:rsid w:val="00427932"/>
    <w:rsid w:val="00431A8C"/>
    <w:rsid w:val="00431B09"/>
    <w:rsid w:val="00432713"/>
    <w:rsid w:val="004327DF"/>
    <w:rsid w:val="00433CF3"/>
    <w:rsid w:val="00435CDD"/>
    <w:rsid w:val="004403DA"/>
    <w:rsid w:val="004407AE"/>
    <w:rsid w:val="004408E1"/>
    <w:rsid w:val="00440910"/>
    <w:rsid w:val="00441089"/>
    <w:rsid w:val="00443365"/>
    <w:rsid w:val="00443FDC"/>
    <w:rsid w:val="00450963"/>
    <w:rsid w:val="004515BB"/>
    <w:rsid w:val="00453D29"/>
    <w:rsid w:val="00455569"/>
    <w:rsid w:val="004557E6"/>
    <w:rsid w:val="00455A51"/>
    <w:rsid w:val="00456CEB"/>
    <w:rsid w:val="00456E5F"/>
    <w:rsid w:val="00460262"/>
    <w:rsid w:val="00461F68"/>
    <w:rsid w:val="004625F9"/>
    <w:rsid w:val="004636B5"/>
    <w:rsid w:val="00464FDB"/>
    <w:rsid w:val="00467176"/>
    <w:rsid w:val="004672EA"/>
    <w:rsid w:val="00470DA3"/>
    <w:rsid w:val="0047173B"/>
    <w:rsid w:val="00471A20"/>
    <w:rsid w:val="00471F88"/>
    <w:rsid w:val="00472140"/>
    <w:rsid w:val="004730EE"/>
    <w:rsid w:val="00473ACC"/>
    <w:rsid w:val="0047417B"/>
    <w:rsid w:val="0047501F"/>
    <w:rsid w:val="004757C2"/>
    <w:rsid w:val="00477565"/>
    <w:rsid w:val="0048066A"/>
    <w:rsid w:val="00481BA5"/>
    <w:rsid w:val="004827A8"/>
    <w:rsid w:val="00487496"/>
    <w:rsid w:val="00491E2A"/>
    <w:rsid w:val="00493687"/>
    <w:rsid w:val="00493B33"/>
    <w:rsid w:val="00495C1A"/>
    <w:rsid w:val="00497A72"/>
    <w:rsid w:val="00497BEB"/>
    <w:rsid w:val="004A0649"/>
    <w:rsid w:val="004A40F6"/>
    <w:rsid w:val="004A4AD9"/>
    <w:rsid w:val="004B0F92"/>
    <w:rsid w:val="004B1CB7"/>
    <w:rsid w:val="004B266F"/>
    <w:rsid w:val="004B4337"/>
    <w:rsid w:val="004B4813"/>
    <w:rsid w:val="004B4E80"/>
    <w:rsid w:val="004B538F"/>
    <w:rsid w:val="004B57C9"/>
    <w:rsid w:val="004B64C6"/>
    <w:rsid w:val="004C0B1F"/>
    <w:rsid w:val="004C2F24"/>
    <w:rsid w:val="004C54AA"/>
    <w:rsid w:val="004C7E69"/>
    <w:rsid w:val="004D1042"/>
    <w:rsid w:val="004D1612"/>
    <w:rsid w:val="004D1C4C"/>
    <w:rsid w:val="004D2963"/>
    <w:rsid w:val="004D5429"/>
    <w:rsid w:val="004D70DA"/>
    <w:rsid w:val="004D7BE3"/>
    <w:rsid w:val="004E2A9F"/>
    <w:rsid w:val="004E3C6D"/>
    <w:rsid w:val="004E4687"/>
    <w:rsid w:val="004E6342"/>
    <w:rsid w:val="004E6518"/>
    <w:rsid w:val="004F1628"/>
    <w:rsid w:val="004F1C45"/>
    <w:rsid w:val="004F2491"/>
    <w:rsid w:val="004F41F4"/>
    <w:rsid w:val="004F66B3"/>
    <w:rsid w:val="004F6966"/>
    <w:rsid w:val="005007FF"/>
    <w:rsid w:val="0050211D"/>
    <w:rsid w:val="00502E16"/>
    <w:rsid w:val="00503A0B"/>
    <w:rsid w:val="00505195"/>
    <w:rsid w:val="0050548E"/>
    <w:rsid w:val="005071FB"/>
    <w:rsid w:val="005120D4"/>
    <w:rsid w:val="00512A3A"/>
    <w:rsid w:val="005138FE"/>
    <w:rsid w:val="00514956"/>
    <w:rsid w:val="00514BE8"/>
    <w:rsid w:val="00516152"/>
    <w:rsid w:val="00517043"/>
    <w:rsid w:val="00520D06"/>
    <w:rsid w:val="00522709"/>
    <w:rsid w:val="00524D63"/>
    <w:rsid w:val="0052538D"/>
    <w:rsid w:val="00525E1B"/>
    <w:rsid w:val="00525FC7"/>
    <w:rsid w:val="005269C7"/>
    <w:rsid w:val="0053030F"/>
    <w:rsid w:val="005304B8"/>
    <w:rsid w:val="00531865"/>
    <w:rsid w:val="00532061"/>
    <w:rsid w:val="005327D0"/>
    <w:rsid w:val="005330EF"/>
    <w:rsid w:val="00534F71"/>
    <w:rsid w:val="00535B76"/>
    <w:rsid w:val="00535F10"/>
    <w:rsid w:val="005376E0"/>
    <w:rsid w:val="00537ECC"/>
    <w:rsid w:val="0054020E"/>
    <w:rsid w:val="005421D9"/>
    <w:rsid w:val="00542FC1"/>
    <w:rsid w:val="00543787"/>
    <w:rsid w:val="00544025"/>
    <w:rsid w:val="00545066"/>
    <w:rsid w:val="0055086D"/>
    <w:rsid w:val="00551849"/>
    <w:rsid w:val="005525B3"/>
    <w:rsid w:val="0055289D"/>
    <w:rsid w:val="00560E6E"/>
    <w:rsid w:val="00564F58"/>
    <w:rsid w:val="005650CF"/>
    <w:rsid w:val="00567AD9"/>
    <w:rsid w:val="00567BFE"/>
    <w:rsid w:val="00567CC7"/>
    <w:rsid w:val="0057014E"/>
    <w:rsid w:val="0057278C"/>
    <w:rsid w:val="005771B1"/>
    <w:rsid w:val="005827EA"/>
    <w:rsid w:val="00582AC4"/>
    <w:rsid w:val="0058362E"/>
    <w:rsid w:val="005864F0"/>
    <w:rsid w:val="00591813"/>
    <w:rsid w:val="005930BE"/>
    <w:rsid w:val="005938C9"/>
    <w:rsid w:val="005948ED"/>
    <w:rsid w:val="00594F32"/>
    <w:rsid w:val="005A2B97"/>
    <w:rsid w:val="005A34B1"/>
    <w:rsid w:val="005A3C68"/>
    <w:rsid w:val="005A3EE4"/>
    <w:rsid w:val="005A4C89"/>
    <w:rsid w:val="005A51E4"/>
    <w:rsid w:val="005A6288"/>
    <w:rsid w:val="005B03B1"/>
    <w:rsid w:val="005B2C1B"/>
    <w:rsid w:val="005B354A"/>
    <w:rsid w:val="005B3F34"/>
    <w:rsid w:val="005B4340"/>
    <w:rsid w:val="005B645B"/>
    <w:rsid w:val="005B721E"/>
    <w:rsid w:val="005B778F"/>
    <w:rsid w:val="005C0ACC"/>
    <w:rsid w:val="005C0B23"/>
    <w:rsid w:val="005C1695"/>
    <w:rsid w:val="005C1D24"/>
    <w:rsid w:val="005C39A4"/>
    <w:rsid w:val="005C4169"/>
    <w:rsid w:val="005C4FB8"/>
    <w:rsid w:val="005C5771"/>
    <w:rsid w:val="005C5C06"/>
    <w:rsid w:val="005C65FF"/>
    <w:rsid w:val="005C7C90"/>
    <w:rsid w:val="005C7F3A"/>
    <w:rsid w:val="005D0CFE"/>
    <w:rsid w:val="005D25DE"/>
    <w:rsid w:val="005D2B4F"/>
    <w:rsid w:val="005D3A17"/>
    <w:rsid w:val="005D3F55"/>
    <w:rsid w:val="005D41B9"/>
    <w:rsid w:val="005D655E"/>
    <w:rsid w:val="005E0433"/>
    <w:rsid w:val="005E3687"/>
    <w:rsid w:val="005E3CFF"/>
    <w:rsid w:val="005E56E1"/>
    <w:rsid w:val="005E5D84"/>
    <w:rsid w:val="005E794E"/>
    <w:rsid w:val="005F3170"/>
    <w:rsid w:val="005F462B"/>
    <w:rsid w:val="005F59CC"/>
    <w:rsid w:val="005F66FB"/>
    <w:rsid w:val="006036BB"/>
    <w:rsid w:val="00603C09"/>
    <w:rsid w:val="00604A6D"/>
    <w:rsid w:val="00605B7A"/>
    <w:rsid w:val="0060727D"/>
    <w:rsid w:val="00610A15"/>
    <w:rsid w:val="0061175F"/>
    <w:rsid w:val="00611B72"/>
    <w:rsid w:val="00613F83"/>
    <w:rsid w:val="006148C3"/>
    <w:rsid w:val="00615C63"/>
    <w:rsid w:val="006163E7"/>
    <w:rsid w:val="0061726C"/>
    <w:rsid w:val="00617EF0"/>
    <w:rsid w:val="0062021B"/>
    <w:rsid w:val="0062031D"/>
    <w:rsid w:val="00621F00"/>
    <w:rsid w:val="00622C81"/>
    <w:rsid w:val="00624DF1"/>
    <w:rsid w:val="00624FEA"/>
    <w:rsid w:val="00630593"/>
    <w:rsid w:val="00630C5F"/>
    <w:rsid w:val="00630F83"/>
    <w:rsid w:val="006313F8"/>
    <w:rsid w:val="0063200A"/>
    <w:rsid w:val="00632072"/>
    <w:rsid w:val="00632205"/>
    <w:rsid w:val="00633BF6"/>
    <w:rsid w:val="00634813"/>
    <w:rsid w:val="00636EF2"/>
    <w:rsid w:val="0064032A"/>
    <w:rsid w:val="006411F9"/>
    <w:rsid w:val="00641C65"/>
    <w:rsid w:val="00642566"/>
    <w:rsid w:val="00644879"/>
    <w:rsid w:val="00647136"/>
    <w:rsid w:val="00650867"/>
    <w:rsid w:val="00650F17"/>
    <w:rsid w:val="00651115"/>
    <w:rsid w:val="00651878"/>
    <w:rsid w:val="00652F52"/>
    <w:rsid w:val="00652FEB"/>
    <w:rsid w:val="0065337E"/>
    <w:rsid w:val="006539A9"/>
    <w:rsid w:val="00657571"/>
    <w:rsid w:val="006601D4"/>
    <w:rsid w:val="006611E2"/>
    <w:rsid w:val="00663298"/>
    <w:rsid w:val="0066344C"/>
    <w:rsid w:val="00663D49"/>
    <w:rsid w:val="006640DF"/>
    <w:rsid w:val="00667308"/>
    <w:rsid w:val="0066789E"/>
    <w:rsid w:val="00671407"/>
    <w:rsid w:val="00672B58"/>
    <w:rsid w:val="00674FF4"/>
    <w:rsid w:val="00676B2E"/>
    <w:rsid w:val="00677312"/>
    <w:rsid w:val="00677323"/>
    <w:rsid w:val="00680357"/>
    <w:rsid w:val="00682917"/>
    <w:rsid w:val="00684ADA"/>
    <w:rsid w:val="00684C71"/>
    <w:rsid w:val="0068653C"/>
    <w:rsid w:val="00686624"/>
    <w:rsid w:val="00690B5E"/>
    <w:rsid w:val="006934F7"/>
    <w:rsid w:val="00694AA3"/>
    <w:rsid w:val="006954A5"/>
    <w:rsid w:val="00695DCF"/>
    <w:rsid w:val="00696394"/>
    <w:rsid w:val="00697965"/>
    <w:rsid w:val="006A06A2"/>
    <w:rsid w:val="006A1E9B"/>
    <w:rsid w:val="006A4EBC"/>
    <w:rsid w:val="006A4EF9"/>
    <w:rsid w:val="006A66D9"/>
    <w:rsid w:val="006A7334"/>
    <w:rsid w:val="006B2640"/>
    <w:rsid w:val="006B3973"/>
    <w:rsid w:val="006B4C12"/>
    <w:rsid w:val="006B588D"/>
    <w:rsid w:val="006B59CC"/>
    <w:rsid w:val="006B655D"/>
    <w:rsid w:val="006B68D4"/>
    <w:rsid w:val="006B708B"/>
    <w:rsid w:val="006C1FB0"/>
    <w:rsid w:val="006C6284"/>
    <w:rsid w:val="006C6DC5"/>
    <w:rsid w:val="006D0421"/>
    <w:rsid w:val="006D087D"/>
    <w:rsid w:val="006D0B51"/>
    <w:rsid w:val="006D0E40"/>
    <w:rsid w:val="006D238B"/>
    <w:rsid w:val="006D30E4"/>
    <w:rsid w:val="006D3825"/>
    <w:rsid w:val="006D5E33"/>
    <w:rsid w:val="006D720F"/>
    <w:rsid w:val="006E16D7"/>
    <w:rsid w:val="006E2282"/>
    <w:rsid w:val="006E483E"/>
    <w:rsid w:val="006E5B7A"/>
    <w:rsid w:val="006E5EB6"/>
    <w:rsid w:val="006E6A49"/>
    <w:rsid w:val="006E752C"/>
    <w:rsid w:val="006E7837"/>
    <w:rsid w:val="006F1D2B"/>
    <w:rsid w:val="006F306B"/>
    <w:rsid w:val="006F7258"/>
    <w:rsid w:val="00700C0C"/>
    <w:rsid w:val="00701309"/>
    <w:rsid w:val="007017D4"/>
    <w:rsid w:val="00701E6A"/>
    <w:rsid w:val="007022BB"/>
    <w:rsid w:val="00703073"/>
    <w:rsid w:val="00703874"/>
    <w:rsid w:val="0070414E"/>
    <w:rsid w:val="007045C7"/>
    <w:rsid w:val="007051AE"/>
    <w:rsid w:val="00706978"/>
    <w:rsid w:val="007107B8"/>
    <w:rsid w:val="00711305"/>
    <w:rsid w:val="00711D81"/>
    <w:rsid w:val="00716230"/>
    <w:rsid w:val="007209C1"/>
    <w:rsid w:val="00720C0C"/>
    <w:rsid w:val="007237C5"/>
    <w:rsid w:val="00726214"/>
    <w:rsid w:val="00726B79"/>
    <w:rsid w:val="00730CEA"/>
    <w:rsid w:val="00732E21"/>
    <w:rsid w:val="007336B2"/>
    <w:rsid w:val="00735DCB"/>
    <w:rsid w:val="00736793"/>
    <w:rsid w:val="00736F70"/>
    <w:rsid w:val="00737FCD"/>
    <w:rsid w:val="00741BD5"/>
    <w:rsid w:val="00744480"/>
    <w:rsid w:val="0074764A"/>
    <w:rsid w:val="007511B1"/>
    <w:rsid w:val="00751D42"/>
    <w:rsid w:val="00754A7D"/>
    <w:rsid w:val="0075507C"/>
    <w:rsid w:val="00756779"/>
    <w:rsid w:val="00757CE6"/>
    <w:rsid w:val="00762080"/>
    <w:rsid w:val="00764007"/>
    <w:rsid w:val="00764681"/>
    <w:rsid w:val="00765C8E"/>
    <w:rsid w:val="00767185"/>
    <w:rsid w:val="00767BC1"/>
    <w:rsid w:val="00770A7F"/>
    <w:rsid w:val="00770CAD"/>
    <w:rsid w:val="00771979"/>
    <w:rsid w:val="0077607A"/>
    <w:rsid w:val="007816ED"/>
    <w:rsid w:val="007829B7"/>
    <w:rsid w:val="00782E68"/>
    <w:rsid w:val="00786A91"/>
    <w:rsid w:val="007870E0"/>
    <w:rsid w:val="00787482"/>
    <w:rsid w:val="007A1448"/>
    <w:rsid w:val="007A1657"/>
    <w:rsid w:val="007A18D0"/>
    <w:rsid w:val="007A1A16"/>
    <w:rsid w:val="007A1F69"/>
    <w:rsid w:val="007A4787"/>
    <w:rsid w:val="007A48DD"/>
    <w:rsid w:val="007A71D8"/>
    <w:rsid w:val="007B0282"/>
    <w:rsid w:val="007B17D7"/>
    <w:rsid w:val="007B4084"/>
    <w:rsid w:val="007B6312"/>
    <w:rsid w:val="007B739D"/>
    <w:rsid w:val="007B79D6"/>
    <w:rsid w:val="007C170F"/>
    <w:rsid w:val="007C287B"/>
    <w:rsid w:val="007C3108"/>
    <w:rsid w:val="007C3D08"/>
    <w:rsid w:val="007C3E22"/>
    <w:rsid w:val="007C69C1"/>
    <w:rsid w:val="007D46A9"/>
    <w:rsid w:val="007D6A76"/>
    <w:rsid w:val="007D7DD6"/>
    <w:rsid w:val="007E0432"/>
    <w:rsid w:val="007E1071"/>
    <w:rsid w:val="007E1561"/>
    <w:rsid w:val="007E23A2"/>
    <w:rsid w:val="007E3602"/>
    <w:rsid w:val="007E3887"/>
    <w:rsid w:val="007E3D1B"/>
    <w:rsid w:val="007E497E"/>
    <w:rsid w:val="007E5382"/>
    <w:rsid w:val="007F1AF3"/>
    <w:rsid w:val="007F2F9B"/>
    <w:rsid w:val="007F5553"/>
    <w:rsid w:val="007F5A7A"/>
    <w:rsid w:val="007F6972"/>
    <w:rsid w:val="007F7335"/>
    <w:rsid w:val="00804D2A"/>
    <w:rsid w:val="00804D72"/>
    <w:rsid w:val="008060F6"/>
    <w:rsid w:val="008078BF"/>
    <w:rsid w:val="00811FC3"/>
    <w:rsid w:val="0081261A"/>
    <w:rsid w:val="008140A6"/>
    <w:rsid w:val="00814241"/>
    <w:rsid w:val="008142B2"/>
    <w:rsid w:val="0081785D"/>
    <w:rsid w:val="0081792A"/>
    <w:rsid w:val="00817F80"/>
    <w:rsid w:val="008204C6"/>
    <w:rsid w:val="00820704"/>
    <w:rsid w:val="00822C99"/>
    <w:rsid w:val="008231CB"/>
    <w:rsid w:val="00823CCE"/>
    <w:rsid w:val="0082435A"/>
    <w:rsid w:val="008249BE"/>
    <w:rsid w:val="00824FC4"/>
    <w:rsid w:val="00826AC5"/>
    <w:rsid w:val="00827910"/>
    <w:rsid w:val="00831D66"/>
    <w:rsid w:val="00832313"/>
    <w:rsid w:val="0083260E"/>
    <w:rsid w:val="00834251"/>
    <w:rsid w:val="0083714C"/>
    <w:rsid w:val="00842E71"/>
    <w:rsid w:val="00844CCF"/>
    <w:rsid w:val="008455B9"/>
    <w:rsid w:val="00845F00"/>
    <w:rsid w:val="00846E7E"/>
    <w:rsid w:val="008509CF"/>
    <w:rsid w:val="0085115F"/>
    <w:rsid w:val="008513D4"/>
    <w:rsid w:val="00852664"/>
    <w:rsid w:val="00854A7D"/>
    <w:rsid w:val="008558E5"/>
    <w:rsid w:val="00855DDE"/>
    <w:rsid w:val="00855E63"/>
    <w:rsid w:val="0085669F"/>
    <w:rsid w:val="00857BC6"/>
    <w:rsid w:val="00861BD2"/>
    <w:rsid w:val="00862D25"/>
    <w:rsid w:val="0086377F"/>
    <w:rsid w:val="00864E86"/>
    <w:rsid w:val="0086568B"/>
    <w:rsid w:val="00867CDF"/>
    <w:rsid w:val="00867D73"/>
    <w:rsid w:val="00867EAC"/>
    <w:rsid w:val="008700CB"/>
    <w:rsid w:val="00870354"/>
    <w:rsid w:val="0087047F"/>
    <w:rsid w:val="00871601"/>
    <w:rsid w:val="00871FEE"/>
    <w:rsid w:val="008742EF"/>
    <w:rsid w:val="008744FF"/>
    <w:rsid w:val="00874D50"/>
    <w:rsid w:val="00875FB5"/>
    <w:rsid w:val="00877C9C"/>
    <w:rsid w:val="00880BCC"/>
    <w:rsid w:val="00880E4A"/>
    <w:rsid w:val="008817D5"/>
    <w:rsid w:val="00881A59"/>
    <w:rsid w:val="008831F6"/>
    <w:rsid w:val="00883795"/>
    <w:rsid w:val="00884851"/>
    <w:rsid w:val="00886F28"/>
    <w:rsid w:val="008873C3"/>
    <w:rsid w:val="008901E8"/>
    <w:rsid w:val="008934F5"/>
    <w:rsid w:val="0089422F"/>
    <w:rsid w:val="00894C57"/>
    <w:rsid w:val="008969D7"/>
    <w:rsid w:val="008A0E38"/>
    <w:rsid w:val="008A0FCD"/>
    <w:rsid w:val="008A184E"/>
    <w:rsid w:val="008A1BA4"/>
    <w:rsid w:val="008A24C3"/>
    <w:rsid w:val="008A782C"/>
    <w:rsid w:val="008A794E"/>
    <w:rsid w:val="008B0740"/>
    <w:rsid w:val="008B0DAB"/>
    <w:rsid w:val="008B2975"/>
    <w:rsid w:val="008B3724"/>
    <w:rsid w:val="008B5E57"/>
    <w:rsid w:val="008B6894"/>
    <w:rsid w:val="008C63EA"/>
    <w:rsid w:val="008C72DF"/>
    <w:rsid w:val="008D0B0E"/>
    <w:rsid w:val="008D1580"/>
    <w:rsid w:val="008D380D"/>
    <w:rsid w:val="008D3F4E"/>
    <w:rsid w:val="008E254F"/>
    <w:rsid w:val="008E56F4"/>
    <w:rsid w:val="008E79DB"/>
    <w:rsid w:val="008F00EF"/>
    <w:rsid w:val="008F0297"/>
    <w:rsid w:val="008F0C3F"/>
    <w:rsid w:val="008F0C9C"/>
    <w:rsid w:val="008F138C"/>
    <w:rsid w:val="008F17B5"/>
    <w:rsid w:val="008F2DB7"/>
    <w:rsid w:val="008F3129"/>
    <w:rsid w:val="008F345F"/>
    <w:rsid w:val="008F4498"/>
    <w:rsid w:val="008F5019"/>
    <w:rsid w:val="008F5039"/>
    <w:rsid w:val="008F55BD"/>
    <w:rsid w:val="008F743C"/>
    <w:rsid w:val="008F7A1D"/>
    <w:rsid w:val="00902A40"/>
    <w:rsid w:val="00903905"/>
    <w:rsid w:val="009046A5"/>
    <w:rsid w:val="009050DF"/>
    <w:rsid w:val="00906834"/>
    <w:rsid w:val="009070BD"/>
    <w:rsid w:val="00907975"/>
    <w:rsid w:val="00911E40"/>
    <w:rsid w:val="00911F9F"/>
    <w:rsid w:val="00913A09"/>
    <w:rsid w:val="0091518C"/>
    <w:rsid w:val="0091546D"/>
    <w:rsid w:val="00915DFF"/>
    <w:rsid w:val="009165F5"/>
    <w:rsid w:val="00917F2C"/>
    <w:rsid w:val="009206A0"/>
    <w:rsid w:val="00921373"/>
    <w:rsid w:val="00926453"/>
    <w:rsid w:val="0092785A"/>
    <w:rsid w:val="009319ED"/>
    <w:rsid w:val="009328B9"/>
    <w:rsid w:val="00932D96"/>
    <w:rsid w:val="00933139"/>
    <w:rsid w:val="009356BE"/>
    <w:rsid w:val="009374BB"/>
    <w:rsid w:val="00940598"/>
    <w:rsid w:val="009412EC"/>
    <w:rsid w:val="00942772"/>
    <w:rsid w:val="00943ADB"/>
    <w:rsid w:val="009455D4"/>
    <w:rsid w:val="0094712E"/>
    <w:rsid w:val="00951939"/>
    <w:rsid w:val="00952FEF"/>
    <w:rsid w:val="009543A4"/>
    <w:rsid w:val="00955B6E"/>
    <w:rsid w:val="00956773"/>
    <w:rsid w:val="00956DD4"/>
    <w:rsid w:val="00957E76"/>
    <w:rsid w:val="00960133"/>
    <w:rsid w:val="00960BB4"/>
    <w:rsid w:val="00962FA5"/>
    <w:rsid w:val="00964732"/>
    <w:rsid w:val="00972AE5"/>
    <w:rsid w:val="00973D1A"/>
    <w:rsid w:val="00975433"/>
    <w:rsid w:val="009754FD"/>
    <w:rsid w:val="00975500"/>
    <w:rsid w:val="009769FF"/>
    <w:rsid w:val="009777A6"/>
    <w:rsid w:val="00981464"/>
    <w:rsid w:val="009826F3"/>
    <w:rsid w:val="009841BA"/>
    <w:rsid w:val="00987CFC"/>
    <w:rsid w:val="00987F38"/>
    <w:rsid w:val="00990B27"/>
    <w:rsid w:val="0099111B"/>
    <w:rsid w:val="009913C9"/>
    <w:rsid w:val="00991BEE"/>
    <w:rsid w:val="00993754"/>
    <w:rsid w:val="009939B9"/>
    <w:rsid w:val="00993E1D"/>
    <w:rsid w:val="0099432F"/>
    <w:rsid w:val="009963CD"/>
    <w:rsid w:val="00997063"/>
    <w:rsid w:val="00997CBC"/>
    <w:rsid w:val="009A2457"/>
    <w:rsid w:val="009A2D7F"/>
    <w:rsid w:val="009A33DF"/>
    <w:rsid w:val="009A46BF"/>
    <w:rsid w:val="009A477A"/>
    <w:rsid w:val="009A68E8"/>
    <w:rsid w:val="009A7B83"/>
    <w:rsid w:val="009B0083"/>
    <w:rsid w:val="009B13F0"/>
    <w:rsid w:val="009B2054"/>
    <w:rsid w:val="009B630D"/>
    <w:rsid w:val="009B6CAD"/>
    <w:rsid w:val="009C0A75"/>
    <w:rsid w:val="009C18DD"/>
    <w:rsid w:val="009C1DD2"/>
    <w:rsid w:val="009C21F8"/>
    <w:rsid w:val="009C3214"/>
    <w:rsid w:val="009C33DF"/>
    <w:rsid w:val="009C61A9"/>
    <w:rsid w:val="009C7496"/>
    <w:rsid w:val="009D1901"/>
    <w:rsid w:val="009D1999"/>
    <w:rsid w:val="009D44CF"/>
    <w:rsid w:val="009D5B99"/>
    <w:rsid w:val="009D61C7"/>
    <w:rsid w:val="009D6E59"/>
    <w:rsid w:val="009E1A5A"/>
    <w:rsid w:val="009E1D5A"/>
    <w:rsid w:val="009E24A8"/>
    <w:rsid w:val="009E2D9E"/>
    <w:rsid w:val="009E4B76"/>
    <w:rsid w:val="009E52BD"/>
    <w:rsid w:val="009E7E40"/>
    <w:rsid w:val="009F0D52"/>
    <w:rsid w:val="009F1B0A"/>
    <w:rsid w:val="009F1BD1"/>
    <w:rsid w:val="009F48AB"/>
    <w:rsid w:val="009F7C4E"/>
    <w:rsid w:val="00A0089A"/>
    <w:rsid w:val="00A02892"/>
    <w:rsid w:val="00A0390F"/>
    <w:rsid w:val="00A03F5C"/>
    <w:rsid w:val="00A051A1"/>
    <w:rsid w:val="00A05427"/>
    <w:rsid w:val="00A05EDC"/>
    <w:rsid w:val="00A0620C"/>
    <w:rsid w:val="00A07209"/>
    <w:rsid w:val="00A07609"/>
    <w:rsid w:val="00A11626"/>
    <w:rsid w:val="00A12638"/>
    <w:rsid w:val="00A12D09"/>
    <w:rsid w:val="00A145D3"/>
    <w:rsid w:val="00A14EC1"/>
    <w:rsid w:val="00A17065"/>
    <w:rsid w:val="00A20130"/>
    <w:rsid w:val="00A20EA1"/>
    <w:rsid w:val="00A22253"/>
    <w:rsid w:val="00A2427B"/>
    <w:rsid w:val="00A24D33"/>
    <w:rsid w:val="00A25601"/>
    <w:rsid w:val="00A256D3"/>
    <w:rsid w:val="00A25A92"/>
    <w:rsid w:val="00A304B1"/>
    <w:rsid w:val="00A31673"/>
    <w:rsid w:val="00A34E24"/>
    <w:rsid w:val="00A35829"/>
    <w:rsid w:val="00A36469"/>
    <w:rsid w:val="00A366B5"/>
    <w:rsid w:val="00A36B2E"/>
    <w:rsid w:val="00A378B7"/>
    <w:rsid w:val="00A37CFB"/>
    <w:rsid w:val="00A40360"/>
    <w:rsid w:val="00A405FC"/>
    <w:rsid w:val="00A429E1"/>
    <w:rsid w:val="00A42E0B"/>
    <w:rsid w:val="00A42E43"/>
    <w:rsid w:val="00A43E69"/>
    <w:rsid w:val="00A44A3D"/>
    <w:rsid w:val="00A44ACB"/>
    <w:rsid w:val="00A473A0"/>
    <w:rsid w:val="00A50361"/>
    <w:rsid w:val="00A55438"/>
    <w:rsid w:val="00A606D6"/>
    <w:rsid w:val="00A6572C"/>
    <w:rsid w:val="00A67782"/>
    <w:rsid w:val="00A67B3E"/>
    <w:rsid w:val="00A71878"/>
    <w:rsid w:val="00A7193F"/>
    <w:rsid w:val="00A73595"/>
    <w:rsid w:val="00A73685"/>
    <w:rsid w:val="00A73B40"/>
    <w:rsid w:val="00A75F35"/>
    <w:rsid w:val="00A802F8"/>
    <w:rsid w:val="00A80C1B"/>
    <w:rsid w:val="00A81776"/>
    <w:rsid w:val="00A81FA8"/>
    <w:rsid w:val="00A82ACE"/>
    <w:rsid w:val="00A848AE"/>
    <w:rsid w:val="00A861AC"/>
    <w:rsid w:val="00A87B72"/>
    <w:rsid w:val="00A87CCF"/>
    <w:rsid w:val="00A90E60"/>
    <w:rsid w:val="00A95420"/>
    <w:rsid w:val="00A968FE"/>
    <w:rsid w:val="00AA0B94"/>
    <w:rsid w:val="00AA0E23"/>
    <w:rsid w:val="00AA0E9C"/>
    <w:rsid w:val="00AA5538"/>
    <w:rsid w:val="00AA7143"/>
    <w:rsid w:val="00AA7F48"/>
    <w:rsid w:val="00AB0603"/>
    <w:rsid w:val="00AB0811"/>
    <w:rsid w:val="00AB5C93"/>
    <w:rsid w:val="00AB6F5D"/>
    <w:rsid w:val="00AC32DD"/>
    <w:rsid w:val="00AC42A8"/>
    <w:rsid w:val="00AC58B2"/>
    <w:rsid w:val="00AC710E"/>
    <w:rsid w:val="00AC7AA1"/>
    <w:rsid w:val="00AD05F9"/>
    <w:rsid w:val="00AD4BC4"/>
    <w:rsid w:val="00AD4FBA"/>
    <w:rsid w:val="00AD552D"/>
    <w:rsid w:val="00AD6198"/>
    <w:rsid w:val="00AD7F42"/>
    <w:rsid w:val="00AE08E7"/>
    <w:rsid w:val="00AE1504"/>
    <w:rsid w:val="00AE260D"/>
    <w:rsid w:val="00AE2F3A"/>
    <w:rsid w:val="00AE43EB"/>
    <w:rsid w:val="00AE4F76"/>
    <w:rsid w:val="00AE5D23"/>
    <w:rsid w:val="00AF064F"/>
    <w:rsid w:val="00AF1D39"/>
    <w:rsid w:val="00AF5D66"/>
    <w:rsid w:val="00AF6A63"/>
    <w:rsid w:val="00AF72C0"/>
    <w:rsid w:val="00B0051D"/>
    <w:rsid w:val="00B01877"/>
    <w:rsid w:val="00B01C90"/>
    <w:rsid w:val="00B02141"/>
    <w:rsid w:val="00B02CCC"/>
    <w:rsid w:val="00B03BE4"/>
    <w:rsid w:val="00B05DF3"/>
    <w:rsid w:val="00B069A9"/>
    <w:rsid w:val="00B07900"/>
    <w:rsid w:val="00B07E6B"/>
    <w:rsid w:val="00B07E94"/>
    <w:rsid w:val="00B14908"/>
    <w:rsid w:val="00B15019"/>
    <w:rsid w:val="00B1504A"/>
    <w:rsid w:val="00B15650"/>
    <w:rsid w:val="00B170D5"/>
    <w:rsid w:val="00B20FBA"/>
    <w:rsid w:val="00B2374B"/>
    <w:rsid w:val="00B23812"/>
    <w:rsid w:val="00B24127"/>
    <w:rsid w:val="00B24BEA"/>
    <w:rsid w:val="00B25169"/>
    <w:rsid w:val="00B26A77"/>
    <w:rsid w:val="00B26CA2"/>
    <w:rsid w:val="00B315C5"/>
    <w:rsid w:val="00B321D9"/>
    <w:rsid w:val="00B32873"/>
    <w:rsid w:val="00B3421D"/>
    <w:rsid w:val="00B352FC"/>
    <w:rsid w:val="00B35F22"/>
    <w:rsid w:val="00B406D9"/>
    <w:rsid w:val="00B40F2E"/>
    <w:rsid w:val="00B43069"/>
    <w:rsid w:val="00B44364"/>
    <w:rsid w:val="00B4442D"/>
    <w:rsid w:val="00B45DFF"/>
    <w:rsid w:val="00B50F26"/>
    <w:rsid w:val="00B512E2"/>
    <w:rsid w:val="00B524F2"/>
    <w:rsid w:val="00B5499F"/>
    <w:rsid w:val="00B55961"/>
    <w:rsid w:val="00B55D45"/>
    <w:rsid w:val="00B5745C"/>
    <w:rsid w:val="00B6017A"/>
    <w:rsid w:val="00B60352"/>
    <w:rsid w:val="00B60815"/>
    <w:rsid w:val="00B61360"/>
    <w:rsid w:val="00B624BD"/>
    <w:rsid w:val="00B64923"/>
    <w:rsid w:val="00B64973"/>
    <w:rsid w:val="00B65376"/>
    <w:rsid w:val="00B65905"/>
    <w:rsid w:val="00B67108"/>
    <w:rsid w:val="00B70638"/>
    <w:rsid w:val="00B71805"/>
    <w:rsid w:val="00B73D15"/>
    <w:rsid w:val="00B744B9"/>
    <w:rsid w:val="00B74F34"/>
    <w:rsid w:val="00B753A7"/>
    <w:rsid w:val="00B75B62"/>
    <w:rsid w:val="00B7695A"/>
    <w:rsid w:val="00B77FFD"/>
    <w:rsid w:val="00B82637"/>
    <w:rsid w:val="00B837FC"/>
    <w:rsid w:val="00B855BB"/>
    <w:rsid w:val="00B865D1"/>
    <w:rsid w:val="00B90F6F"/>
    <w:rsid w:val="00B9144A"/>
    <w:rsid w:val="00B93C20"/>
    <w:rsid w:val="00B94BBA"/>
    <w:rsid w:val="00B95909"/>
    <w:rsid w:val="00B95E36"/>
    <w:rsid w:val="00B9666C"/>
    <w:rsid w:val="00B97CD3"/>
    <w:rsid w:val="00B97E9B"/>
    <w:rsid w:val="00BA040F"/>
    <w:rsid w:val="00BA20C9"/>
    <w:rsid w:val="00BA39E3"/>
    <w:rsid w:val="00BA6953"/>
    <w:rsid w:val="00BA7D11"/>
    <w:rsid w:val="00BB1093"/>
    <w:rsid w:val="00BB3DEE"/>
    <w:rsid w:val="00BB59F7"/>
    <w:rsid w:val="00BB5DA6"/>
    <w:rsid w:val="00BB6407"/>
    <w:rsid w:val="00BB71D4"/>
    <w:rsid w:val="00BC0496"/>
    <w:rsid w:val="00BC2038"/>
    <w:rsid w:val="00BC68D6"/>
    <w:rsid w:val="00BD4234"/>
    <w:rsid w:val="00BD424D"/>
    <w:rsid w:val="00BD4493"/>
    <w:rsid w:val="00BD6CB0"/>
    <w:rsid w:val="00BD7520"/>
    <w:rsid w:val="00BE285E"/>
    <w:rsid w:val="00BE55E1"/>
    <w:rsid w:val="00BE5BBD"/>
    <w:rsid w:val="00BE6427"/>
    <w:rsid w:val="00BE7B55"/>
    <w:rsid w:val="00BF0273"/>
    <w:rsid w:val="00BF15C1"/>
    <w:rsid w:val="00BF205E"/>
    <w:rsid w:val="00BF2947"/>
    <w:rsid w:val="00BF3967"/>
    <w:rsid w:val="00BF44BC"/>
    <w:rsid w:val="00BF6066"/>
    <w:rsid w:val="00BF7504"/>
    <w:rsid w:val="00BF776E"/>
    <w:rsid w:val="00C002A0"/>
    <w:rsid w:val="00C01E50"/>
    <w:rsid w:val="00C043D1"/>
    <w:rsid w:val="00C0448B"/>
    <w:rsid w:val="00C0535F"/>
    <w:rsid w:val="00C05E2F"/>
    <w:rsid w:val="00C07B7A"/>
    <w:rsid w:val="00C10233"/>
    <w:rsid w:val="00C11062"/>
    <w:rsid w:val="00C13462"/>
    <w:rsid w:val="00C14AD2"/>
    <w:rsid w:val="00C151B6"/>
    <w:rsid w:val="00C15293"/>
    <w:rsid w:val="00C16B7E"/>
    <w:rsid w:val="00C16CC6"/>
    <w:rsid w:val="00C173B1"/>
    <w:rsid w:val="00C2037A"/>
    <w:rsid w:val="00C20F24"/>
    <w:rsid w:val="00C21546"/>
    <w:rsid w:val="00C2167B"/>
    <w:rsid w:val="00C24EAC"/>
    <w:rsid w:val="00C25633"/>
    <w:rsid w:val="00C2587C"/>
    <w:rsid w:val="00C263FD"/>
    <w:rsid w:val="00C26C18"/>
    <w:rsid w:val="00C308F2"/>
    <w:rsid w:val="00C30DFD"/>
    <w:rsid w:val="00C3244C"/>
    <w:rsid w:val="00C329F3"/>
    <w:rsid w:val="00C32DC5"/>
    <w:rsid w:val="00C33E0B"/>
    <w:rsid w:val="00C33F8C"/>
    <w:rsid w:val="00C350B5"/>
    <w:rsid w:val="00C35E91"/>
    <w:rsid w:val="00C37022"/>
    <w:rsid w:val="00C4020F"/>
    <w:rsid w:val="00C40F83"/>
    <w:rsid w:val="00C40FAA"/>
    <w:rsid w:val="00C41217"/>
    <w:rsid w:val="00C44FCF"/>
    <w:rsid w:val="00C46F60"/>
    <w:rsid w:val="00C47424"/>
    <w:rsid w:val="00C475A8"/>
    <w:rsid w:val="00C50A42"/>
    <w:rsid w:val="00C540DB"/>
    <w:rsid w:val="00C55634"/>
    <w:rsid w:val="00C56563"/>
    <w:rsid w:val="00C57F91"/>
    <w:rsid w:val="00C60483"/>
    <w:rsid w:val="00C604BF"/>
    <w:rsid w:val="00C605BA"/>
    <w:rsid w:val="00C620AA"/>
    <w:rsid w:val="00C65E0E"/>
    <w:rsid w:val="00C66ED1"/>
    <w:rsid w:val="00C674EA"/>
    <w:rsid w:val="00C71C77"/>
    <w:rsid w:val="00C721E5"/>
    <w:rsid w:val="00C72843"/>
    <w:rsid w:val="00C73604"/>
    <w:rsid w:val="00C754C1"/>
    <w:rsid w:val="00C800C4"/>
    <w:rsid w:val="00C804D9"/>
    <w:rsid w:val="00C81C3E"/>
    <w:rsid w:val="00C8591C"/>
    <w:rsid w:val="00C862CA"/>
    <w:rsid w:val="00C87A43"/>
    <w:rsid w:val="00C90973"/>
    <w:rsid w:val="00C909AB"/>
    <w:rsid w:val="00C90C97"/>
    <w:rsid w:val="00C938DD"/>
    <w:rsid w:val="00C93D68"/>
    <w:rsid w:val="00C94752"/>
    <w:rsid w:val="00C96D16"/>
    <w:rsid w:val="00C96EF6"/>
    <w:rsid w:val="00C97E91"/>
    <w:rsid w:val="00CA1C55"/>
    <w:rsid w:val="00CA4992"/>
    <w:rsid w:val="00CB0578"/>
    <w:rsid w:val="00CB0C4B"/>
    <w:rsid w:val="00CB20FE"/>
    <w:rsid w:val="00CB5245"/>
    <w:rsid w:val="00CB5595"/>
    <w:rsid w:val="00CB5834"/>
    <w:rsid w:val="00CB6212"/>
    <w:rsid w:val="00CB744D"/>
    <w:rsid w:val="00CB7E63"/>
    <w:rsid w:val="00CC0991"/>
    <w:rsid w:val="00CC5C40"/>
    <w:rsid w:val="00CC60C1"/>
    <w:rsid w:val="00CC67F8"/>
    <w:rsid w:val="00CC6E76"/>
    <w:rsid w:val="00CC7073"/>
    <w:rsid w:val="00CC7EFD"/>
    <w:rsid w:val="00CD28A6"/>
    <w:rsid w:val="00CD3459"/>
    <w:rsid w:val="00CD3BC6"/>
    <w:rsid w:val="00CD4F76"/>
    <w:rsid w:val="00CD664A"/>
    <w:rsid w:val="00CD74F5"/>
    <w:rsid w:val="00CE06D1"/>
    <w:rsid w:val="00CE1B81"/>
    <w:rsid w:val="00CE3333"/>
    <w:rsid w:val="00CE35A9"/>
    <w:rsid w:val="00CE77BC"/>
    <w:rsid w:val="00CF00EE"/>
    <w:rsid w:val="00CF2FEB"/>
    <w:rsid w:val="00CF35D3"/>
    <w:rsid w:val="00CF4337"/>
    <w:rsid w:val="00CF5AAF"/>
    <w:rsid w:val="00CF710C"/>
    <w:rsid w:val="00CF7520"/>
    <w:rsid w:val="00CF7B5F"/>
    <w:rsid w:val="00D0030D"/>
    <w:rsid w:val="00D00B2C"/>
    <w:rsid w:val="00D00E2C"/>
    <w:rsid w:val="00D013DB"/>
    <w:rsid w:val="00D01974"/>
    <w:rsid w:val="00D06BE3"/>
    <w:rsid w:val="00D11BC7"/>
    <w:rsid w:val="00D121BA"/>
    <w:rsid w:val="00D13767"/>
    <w:rsid w:val="00D13A58"/>
    <w:rsid w:val="00D149FD"/>
    <w:rsid w:val="00D15A01"/>
    <w:rsid w:val="00D15CF4"/>
    <w:rsid w:val="00D16699"/>
    <w:rsid w:val="00D21277"/>
    <w:rsid w:val="00D25A34"/>
    <w:rsid w:val="00D31450"/>
    <w:rsid w:val="00D361A9"/>
    <w:rsid w:val="00D372B1"/>
    <w:rsid w:val="00D37EF1"/>
    <w:rsid w:val="00D443BB"/>
    <w:rsid w:val="00D45630"/>
    <w:rsid w:val="00D45CCB"/>
    <w:rsid w:val="00D50595"/>
    <w:rsid w:val="00D50B84"/>
    <w:rsid w:val="00D52371"/>
    <w:rsid w:val="00D526AC"/>
    <w:rsid w:val="00D544E1"/>
    <w:rsid w:val="00D562A4"/>
    <w:rsid w:val="00D6089A"/>
    <w:rsid w:val="00D60B3A"/>
    <w:rsid w:val="00D610D3"/>
    <w:rsid w:val="00D612DA"/>
    <w:rsid w:val="00D61A92"/>
    <w:rsid w:val="00D65046"/>
    <w:rsid w:val="00D66C89"/>
    <w:rsid w:val="00D70357"/>
    <w:rsid w:val="00D710AC"/>
    <w:rsid w:val="00D71A10"/>
    <w:rsid w:val="00D74254"/>
    <w:rsid w:val="00D75B11"/>
    <w:rsid w:val="00D76F70"/>
    <w:rsid w:val="00D77E63"/>
    <w:rsid w:val="00D80BE2"/>
    <w:rsid w:val="00D81899"/>
    <w:rsid w:val="00D8558A"/>
    <w:rsid w:val="00D927CF"/>
    <w:rsid w:val="00D94502"/>
    <w:rsid w:val="00D94932"/>
    <w:rsid w:val="00D95E99"/>
    <w:rsid w:val="00D9753C"/>
    <w:rsid w:val="00D97CE8"/>
    <w:rsid w:val="00D97ED8"/>
    <w:rsid w:val="00DA035D"/>
    <w:rsid w:val="00DA0CAB"/>
    <w:rsid w:val="00DA3C0C"/>
    <w:rsid w:val="00DA41E2"/>
    <w:rsid w:val="00DA52D9"/>
    <w:rsid w:val="00DA534E"/>
    <w:rsid w:val="00DA58CC"/>
    <w:rsid w:val="00DA5FCF"/>
    <w:rsid w:val="00DA67B5"/>
    <w:rsid w:val="00DA7264"/>
    <w:rsid w:val="00DB0A95"/>
    <w:rsid w:val="00DB222B"/>
    <w:rsid w:val="00DB2500"/>
    <w:rsid w:val="00DB27D6"/>
    <w:rsid w:val="00DB4F07"/>
    <w:rsid w:val="00DB52BC"/>
    <w:rsid w:val="00DB7C48"/>
    <w:rsid w:val="00DC0D87"/>
    <w:rsid w:val="00DC29BD"/>
    <w:rsid w:val="00DC3B5C"/>
    <w:rsid w:val="00DC4F6B"/>
    <w:rsid w:val="00DD02A0"/>
    <w:rsid w:val="00DD1E69"/>
    <w:rsid w:val="00DD2E5D"/>
    <w:rsid w:val="00DD5220"/>
    <w:rsid w:val="00DD5558"/>
    <w:rsid w:val="00DE0831"/>
    <w:rsid w:val="00DE4185"/>
    <w:rsid w:val="00DE43B0"/>
    <w:rsid w:val="00DE4BBC"/>
    <w:rsid w:val="00DF034D"/>
    <w:rsid w:val="00DF5E9C"/>
    <w:rsid w:val="00DF781D"/>
    <w:rsid w:val="00DF7A8C"/>
    <w:rsid w:val="00E01E03"/>
    <w:rsid w:val="00E03467"/>
    <w:rsid w:val="00E03599"/>
    <w:rsid w:val="00E04FD0"/>
    <w:rsid w:val="00E05528"/>
    <w:rsid w:val="00E1056B"/>
    <w:rsid w:val="00E1325B"/>
    <w:rsid w:val="00E1351A"/>
    <w:rsid w:val="00E13F6B"/>
    <w:rsid w:val="00E14D14"/>
    <w:rsid w:val="00E14E6E"/>
    <w:rsid w:val="00E15C15"/>
    <w:rsid w:val="00E17278"/>
    <w:rsid w:val="00E2367B"/>
    <w:rsid w:val="00E244E4"/>
    <w:rsid w:val="00E251AF"/>
    <w:rsid w:val="00E25BFF"/>
    <w:rsid w:val="00E278AF"/>
    <w:rsid w:val="00E30A63"/>
    <w:rsid w:val="00E331B3"/>
    <w:rsid w:val="00E33D8D"/>
    <w:rsid w:val="00E34C7E"/>
    <w:rsid w:val="00E37686"/>
    <w:rsid w:val="00E42509"/>
    <w:rsid w:val="00E4297B"/>
    <w:rsid w:val="00E42C0B"/>
    <w:rsid w:val="00E4303D"/>
    <w:rsid w:val="00E44233"/>
    <w:rsid w:val="00E44484"/>
    <w:rsid w:val="00E46B98"/>
    <w:rsid w:val="00E47F35"/>
    <w:rsid w:val="00E500B4"/>
    <w:rsid w:val="00E51808"/>
    <w:rsid w:val="00E52BC6"/>
    <w:rsid w:val="00E612CE"/>
    <w:rsid w:val="00E618C5"/>
    <w:rsid w:val="00E621AE"/>
    <w:rsid w:val="00E62B77"/>
    <w:rsid w:val="00E6603E"/>
    <w:rsid w:val="00E66894"/>
    <w:rsid w:val="00E66C11"/>
    <w:rsid w:val="00E67992"/>
    <w:rsid w:val="00E701DA"/>
    <w:rsid w:val="00E70785"/>
    <w:rsid w:val="00E711DC"/>
    <w:rsid w:val="00E77740"/>
    <w:rsid w:val="00E83E21"/>
    <w:rsid w:val="00E85103"/>
    <w:rsid w:val="00E86399"/>
    <w:rsid w:val="00E86BA7"/>
    <w:rsid w:val="00E87FE3"/>
    <w:rsid w:val="00E910A0"/>
    <w:rsid w:val="00E91310"/>
    <w:rsid w:val="00E91D63"/>
    <w:rsid w:val="00E9238E"/>
    <w:rsid w:val="00E92AC1"/>
    <w:rsid w:val="00E92F49"/>
    <w:rsid w:val="00E9426B"/>
    <w:rsid w:val="00E9674C"/>
    <w:rsid w:val="00E96947"/>
    <w:rsid w:val="00E96D93"/>
    <w:rsid w:val="00EA350F"/>
    <w:rsid w:val="00EA3D1D"/>
    <w:rsid w:val="00EA4EB9"/>
    <w:rsid w:val="00EA6441"/>
    <w:rsid w:val="00EA6686"/>
    <w:rsid w:val="00EA69DB"/>
    <w:rsid w:val="00EB09B8"/>
    <w:rsid w:val="00EB0B60"/>
    <w:rsid w:val="00EB2D72"/>
    <w:rsid w:val="00EB5194"/>
    <w:rsid w:val="00EB6F43"/>
    <w:rsid w:val="00EB70AB"/>
    <w:rsid w:val="00EB7158"/>
    <w:rsid w:val="00EC0277"/>
    <w:rsid w:val="00EC0E13"/>
    <w:rsid w:val="00EC11F8"/>
    <w:rsid w:val="00EC1B9B"/>
    <w:rsid w:val="00EC41C3"/>
    <w:rsid w:val="00EC4B5A"/>
    <w:rsid w:val="00EC593C"/>
    <w:rsid w:val="00ED2093"/>
    <w:rsid w:val="00ED2D29"/>
    <w:rsid w:val="00ED36EE"/>
    <w:rsid w:val="00ED37B8"/>
    <w:rsid w:val="00ED3B51"/>
    <w:rsid w:val="00ED411D"/>
    <w:rsid w:val="00ED57F8"/>
    <w:rsid w:val="00ED58BD"/>
    <w:rsid w:val="00EE0A92"/>
    <w:rsid w:val="00EE29EC"/>
    <w:rsid w:val="00EE4874"/>
    <w:rsid w:val="00EE59C5"/>
    <w:rsid w:val="00EE6AFF"/>
    <w:rsid w:val="00EF0842"/>
    <w:rsid w:val="00EF179E"/>
    <w:rsid w:val="00EF2345"/>
    <w:rsid w:val="00EF2994"/>
    <w:rsid w:val="00EF39B5"/>
    <w:rsid w:val="00EF3BDE"/>
    <w:rsid w:val="00EF6B02"/>
    <w:rsid w:val="00EF6F4C"/>
    <w:rsid w:val="00EF731C"/>
    <w:rsid w:val="00EF7E4C"/>
    <w:rsid w:val="00F03714"/>
    <w:rsid w:val="00F03A30"/>
    <w:rsid w:val="00F041CC"/>
    <w:rsid w:val="00F05F88"/>
    <w:rsid w:val="00F06B5E"/>
    <w:rsid w:val="00F06E46"/>
    <w:rsid w:val="00F07211"/>
    <w:rsid w:val="00F12027"/>
    <w:rsid w:val="00F12796"/>
    <w:rsid w:val="00F13C2C"/>
    <w:rsid w:val="00F141FB"/>
    <w:rsid w:val="00F14B73"/>
    <w:rsid w:val="00F15C86"/>
    <w:rsid w:val="00F1607C"/>
    <w:rsid w:val="00F17DA1"/>
    <w:rsid w:val="00F20365"/>
    <w:rsid w:val="00F20D03"/>
    <w:rsid w:val="00F2124E"/>
    <w:rsid w:val="00F22753"/>
    <w:rsid w:val="00F22AAF"/>
    <w:rsid w:val="00F22ABD"/>
    <w:rsid w:val="00F236EC"/>
    <w:rsid w:val="00F24597"/>
    <w:rsid w:val="00F24A35"/>
    <w:rsid w:val="00F2516A"/>
    <w:rsid w:val="00F25A1F"/>
    <w:rsid w:val="00F25B96"/>
    <w:rsid w:val="00F25C91"/>
    <w:rsid w:val="00F260BF"/>
    <w:rsid w:val="00F30214"/>
    <w:rsid w:val="00F30A78"/>
    <w:rsid w:val="00F322F7"/>
    <w:rsid w:val="00F337DA"/>
    <w:rsid w:val="00F36CFD"/>
    <w:rsid w:val="00F43465"/>
    <w:rsid w:val="00F444C3"/>
    <w:rsid w:val="00F4461F"/>
    <w:rsid w:val="00F44855"/>
    <w:rsid w:val="00F44C66"/>
    <w:rsid w:val="00F451A2"/>
    <w:rsid w:val="00F47276"/>
    <w:rsid w:val="00F5044F"/>
    <w:rsid w:val="00F50852"/>
    <w:rsid w:val="00F528E3"/>
    <w:rsid w:val="00F529CF"/>
    <w:rsid w:val="00F52DBE"/>
    <w:rsid w:val="00F54126"/>
    <w:rsid w:val="00F546E7"/>
    <w:rsid w:val="00F573A8"/>
    <w:rsid w:val="00F60694"/>
    <w:rsid w:val="00F645B2"/>
    <w:rsid w:val="00F64803"/>
    <w:rsid w:val="00F6653D"/>
    <w:rsid w:val="00F66869"/>
    <w:rsid w:val="00F711F1"/>
    <w:rsid w:val="00F71A8A"/>
    <w:rsid w:val="00F71BAD"/>
    <w:rsid w:val="00F729D4"/>
    <w:rsid w:val="00F76663"/>
    <w:rsid w:val="00F76926"/>
    <w:rsid w:val="00F76B83"/>
    <w:rsid w:val="00F810E8"/>
    <w:rsid w:val="00F81B32"/>
    <w:rsid w:val="00F81D95"/>
    <w:rsid w:val="00F82570"/>
    <w:rsid w:val="00F829DD"/>
    <w:rsid w:val="00F83073"/>
    <w:rsid w:val="00F83909"/>
    <w:rsid w:val="00F839D8"/>
    <w:rsid w:val="00F864CD"/>
    <w:rsid w:val="00F90C1E"/>
    <w:rsid w:val="00F93D0D"/>
    <w:rsid w:val="00F93E36"/>
    <w:rsid w:val="00F95C0B"/>
    <w:rsid w:val="00F97904"/>
    <w:rsid w:val="00FA38AE"/>
    <w:rsid w:val="00FA3E5B"/>
    <w:rsid w:val="00FA3FA6"/>
    <w:rsid w:val="00FA41F6"/>
    <w:rsid w:val="00FA50BA"/>
    <w:rsid w:val="00FA60AA"/>
    <w:rsid w:val="00FA76C9"/>
    <w:rsid w:val="00FB066F"/>
    <w:rsid w:val="00FB0AC1"/>
    <w:rsid w:val="00FB1161"/>
    <w:rsid w:val="00FB41D8"/>
    <w:rsid w:val="00FB422C"/>
    <w:rsid w:val="00FB44C1"/>
    <w:rsid w:val="00FB64B6"/>
    <w:rsid w:val="00FB7ECB"/>
    <w:rsid w:val="00FC0184"/>
    <w:rsid w:val="00FC037A"/>
    <w:rsid w:val="00FC29B2"/>
    <w:rsid w:val="00FC2E13"/>
    <w:rsid w:val="00FC30C1"/>
    <w:rsid w:val="00FC333B"/>
    <w:rsid w:val="00FC3B90"/>
    <w:rsid w:val="00FC512C"/>
    <w:rsid w:val="00FC639B"/>
    <w:rsid w:val="00FC6752"/>
    <w:rsid w:val="00FC687E"/>
    <w:rsid w:val="00FC7EA7"/>
    <w:rsid w:val="00FD24F7"/>
    <w:rsid w:val="00FD2A40"/>
    <w:rsid w:val="00FD3467"/>
    <w:rsid w:val="00FD4D54"/>
    <w:rsid w:val="00FD5259"/>
    <w:rsid w:val="00FD5849"/>
    <w:rsid w:val="00FD5BF4"/>
    <w:rsid w:val="00FD5C46"/>
    <w:rsid w:val="00FD6325"/>
    <w:rsid w:val="00FD6D62"/>
    <w:rsid w:val="00FD71FA"/>
    <w:rsid w:val="00FE202D"/>
    <w:rsid w:val="00FE2141"/>
    <w:rsid w:val="00FE2455"/>
    <w:rsid w:val="00FE2600"/>
    <w:rsid w:val="00FE34EE"/>
    <w:rsid w:val="00FE39C9"/>
    <w:rsid w:val="00FE56E0"/>
    <w:rsid w:val="00FE5B1B"/>
    <w:rsid w:val="00FE62AF"/>
    <w:rsid w:val="00FE7A73"/>
    <w:rsid w:val="00FF2730"/>
    <w:rsid w:val="00FF31AB"/>
    <w:rsid w:val="00FF3474"/>
    <w:rsid w:val="00FF3E10"/>
    <w:rsid w:val="00FF533F"/>
    <w:rsid w:val="00FF5659"/>
    <w:rsid w:val="00FF649E"/>
    <w:rsid w:val="00FF6EAE"/>
    <w:rsid w:val="00FF76FC"/>
    <w:rsid w:val="04483D48"/>
    <w:rsid w:val="0453788C"/>
    <w:rsid w:val="085E70ED"/>
    <w:rsid w:val="08B9E01B"/>
    <w:rsid w:val="0A4FE1EB"/>
    <w:rsid w:val="0A6716B2"/>
    <w:rsid w:val="0A998D63"/>
    <w:rsid w:val="0AD06D6B"/>
    <w:rsid w:val="0B18B1FA"/>
    <w:rsid w:val="0B8A2FF0"/>
    <w:rsid w:val="0CA9D349"/>
    <w:rsid w:val="0E5052BC"/>
    <w:rsid w:val="0F5F91DD"/>
    <w:rsid w:val="12107F47"/>
    <w:rsid w:val="136B4340"/>
    <w:rsid w:val="14C781C6"/>
    <w:rsid w:val="15E15423"/>
    <w:rsid w:val="16635227"/>
    <w:rsid w:val="18F25690"/>
    <w:rsid w:val="19005134"/>
    <w:rsid w:val="196CC3F7"/>
    <w:rsid w:val="1991B4EA"/>
    <w:rsid w:val="199AF2E9"/>
    <w:rsid w:val="1B1D9AED"/>
    <w:rsid w:val="1E4E396F"/>
    <w:rsid w:val="1F6BC31A"/>
    <w:rsid w:val="1F74192C"/>
    <w:rsid w:val="1FD3B218"/>
    <w:rsid w:val="232479F3"/>
    <w:rsid w:val="23A6025A"/>
    <w:rsid w:val="264380C8"/>
    <w:rsid w:val="26F4E9DD"/>
    <w:rsid w:val="27A7E568"/>
    <w:rsid w:val="2A6920B4"/>
    <w:rsid w:val="2B2F141F"/>
    <w:rsid w:val="2CFC1C81"/>
    <w:rsid w:val="2D3A4C2B"/>
    <w:rsid w:val="2FBF775F"/>
    <w:rsid w:val="315796D9"/>
    <w:rsid w:val="32216933"/>
    <w:rsid w:val="332531C4"/>
    <w:rsid w:val="33D8ABED"/>
    <w:rsid w:val="3432938F"/>
    <w:rsid w:val="357CF277"/>
    <w:rsid w:val="37890CB4"/>
    <w:rsid w:val="3972C065"/>
    <w:rsid w:val="39C94949"/>
    <w:rsid w:val="3C32F662"/>
    <w:rsid w:val="3E5AD235"/>
    <w:rsid w:val="3F935807"/>
    <w:rsid w:val="4080FA57"/>
    <w:rsid w:val="40A40880"/>
    <w:rsid w:val="44377C82"/>
    <w:rsid w:val="447FF802"/>
    <w:rsid w:val="47F822CA"/>
    <w:rsid w:val="49AF3747"/>
    <w:rsid w:val="4D86EC36"/>
    <w:rsid w:val="4FA60853"/>
    <w:rsid w:val="541D1760"/>
    <w:rsid w:val="5785410E"/>
    <w:rsid w:val="5813D141"/>
    <w:rsid w:val="597E01CB"/>
    <w:rsid w:val="5A4F1E2B"/>
    <w:rsid w:val="5ADF7B92"/>
    <w:rsid w:val="5B3B5653"/>
    <w:rsid w:val="5F52B144"/>
    <w:rsid w:val="647F94C1"/>
    <w:rsid w:val="653E5EAC"/>
    <w:rsid w:val="65D829A5"/>
    <w:rsid w:val="683F16BF"/>
    <w:rsid w:val="695BCF4C"/>
    <w:rsid w:val="6A11CFCF"/>
    <w:rsid w:val="6A26345C"/>
    <w:rsid w:val="6B83E462"/>
    <w:rsid w:val="6C1869FD"/>
    <w:rsid w:val="6C9B2CDC"/>
    <w:rsid w:val="6DBA243E"/>
    <w:rsid w:val="6EE540F2"/>
    <w:rsid w:val="7036242B"/>
    <w:rsid w:val="71252E45"/>
    <w:rsid w:val="736E93BE"/>
    <w:rsid w:val="73B8B215"/>
    <w:rsid w:val="73C09F9B"/>
    <w:rsid w:val="74BDCDB3"/>
    <w:rsid w:val="74E051E4"/>
    <w:rsid w:val="7533C6BB"/>
    <w:rsid w:val="76443FC0"/>
    <w:rsid w:val="771FD8C4"/>
    <w:rsid w:val="78CE5A87"/>
    <w:rsid w:val="79F97308"/>
    <w:rsid w:val="7A0ABC89"/>
    <w:rsid w:val="7A469CE2"/>
    <w:rsid w:val="7B3E5FF7"/>
    <w:rsid w:val="7B9A5D1F"/>
    <w:rsid w:val="7C0F797F"/>
    <w:rsid w:val="7C9E5E90"/>
    <w:rsid w:val="7D17FED4"/>
    <w:rsid w:val="7DEA88F0"/>
    <w:rsid w:val="7E167FBB"/>
    <w:rsid w:val="7E31CDB0"/>
    <w:rsid w:val="7F3FD0EF"/>
    <w:rsid w:val="7F865951"/>
  </w:rsids>
  <w:docVars>
    <w:docVar w:name="__Grammarly_42___1" w:val="H4sIAAAAAAAEAKtWcslP9kxRslIyNDY2MjU2BZLG5sZGZmbGxko6SsGpxcWZ+XkgBYa1AKaLgso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30438A8"/>
  <w15:docId w15:val="{A16F9193-3314-4EC5-B139-7B47E1172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5E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295EAA"/>
    <w:pPr>
      <w:spacing w:after="120"/>
    </w:pPr>
  </w:style>
  <w:style w:type="character" w:customStyle="1" w:styleId="BodyTextChar">
    <w:name w:val="Body Text Char"/>
    <w:basedOn w:val="DefaultParagraphFont"/>
    <w:link w:val="BodyText"/>
    <w:rsid w:val="00295EAA"/>
  </w:style>
  <w:style w:type="paragraph" w:styleId="BalloonText">
    <w:name w:val="Balloon Text"/>
    <w:basedOn w:val="Normal"/>
    <w:link w:val="BalloonTextChar"/>
    <w:uiPriority w:val="99"/>
    <w:semiHidden/>
    <w:unhideWhenUsed/>
    <w:rsid w:val="00694A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AA3"/>
    <w:rPr>
      <w:rFonts w:ascii="Tahoma" w:hAnsi="Tahoma" w:cs="Tahoma"/>
      <w:sz w:val="16"/>
      <w:szCs w:val="16"/>
    </w:rPr>
  </w:style>
  <w:style w:type="character" w:styleId="CommentReference">
    <w:name w:val="annotation reference"/>
    <w:basedOn w:val="DefaultParagraphFont"/>
    <w:unhideWhenUsed/>
    <w:rsid w:val="00DB222B"/>
    <w:rPr>
      <w:sz w:val="16"/>
      <w:szCs w:val="16"/>
    </w:rPr>
  </w:style>
  <w:style w:type="paragraph" w:styleId="CommentText">
    <w:name w:val="annotation text"/>
    <w:basedOn w:val="Normal"/>
    <w:link w:val="CommentTextChar"/>
    <w:unhideWhenUsed/>
    <w:rsid w:val="00DB222B"/>
    <w:pPr>
      <w:spacing w:line="240" w:lineRule="auto"/>
    </w:pPr>
    <w:rPr>
      <w:sz w:val="20"/>
      <w:szCs w:val="20"/>
    </w:rPr>
  </w:style>
  <w:style w:type="character" w:customStyle="1" w:styleId="CommentTextChar">
    <w:name w:val="Comment Text Char"/>
    <w:basedOn w:val="DefaultParagraphFont"/>
    <w:link w:val="CommentText"/>
    <w:rsid w:val="00DB222B"/>
    <w:rPr>
      <w:sz w:val="20"/>
      <w:szCs w:val="20"/>
    </w:rPr>
  </w:style>
  <w:style w:type="paragraph" w:styleId="CommentSubject">
    <w:name w:val="annotation subject"/>
    <w:basedOn w:val="CommentText"/>
    <w:next w:val="CommentText"/>
    <w:link w:val="CommentSubjectChar"/>
    <w:uiPriority w:val="99"/>
    <w:semiHidden/>
    <w:unhideWhenUsed/>
    <w:rsid w:val="00DB222B"/>
    <w:rPr>
      <w:b/>
      <w:bCs/>
    </w:rPr>
  </w:style>
  <w:style w:type="character" w:customStyle="1" w:styleId="CommentSubjectChar">
    <w:name w:val="Comment Subject Char"/>
    <w:basedOn w:val="CommentTextChar"/>
    <w:link w:val="CommentSubject"/>
    <w:uiPriority w:val="99"/>
    <w:semiHidden/>
    <w:rsid w:val="00DB222B"/>
    <w:rPr>
      <w:b/>
      <w:bCs/>
      <w:sz w:val="20"/>
      <w:szCs w:val="20"/>
    </w:rPr>
  </w:style>
  <w:style w:type="paragraph" w:styleId="Header">
    <w:name w:val="header"/>
    <w:basedOn w:val="Normal"/>
    <w:link w:val="HeaderChar"/>
    <w:uiPriority w:val="99"/>
    <w:unhideWhenUsed/>
    <w:rsid w:val="00781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6ED"/>
  </w:style>
  <w:style w:type="paragraph" w:styleId="Footer">
    <w:name w:val="footer"/>
    <w:basedOn w:val="Normal"/>
    <w:link w:val="FooterChar"/>
    <w:uiPriority w:val="99"/>
    <w:unhideWhenUsed/>
    <w:rsid w:val="00781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6ED"/>
  </w:style>
  <w:style w:type="paragraph" w:styleId="ListParagraph">
    <w:name w:val="List Paragraph"/>
    <w:basedOn w:val="Normal"/>
    <w:uiPriority w:val="34"/>
    <w:qFormat/>
    <w:rsid w:val="00674FF4"/>
    <w:pPr>
      <w:ind w:left="720"/>
      <w:contextualSpacing/>
    </w:pPr>
  </w:style>
  <w:style w:type="character" w:styleId="Hyperlink">
    <w:name w:val="Hyperlink"/>
    <w:basedOn w:val="DefaultParagraphFont"/>
    <w:uiPriority w:val="99"/>
    <w:unhideWhenUsed/>
    <w:rsid w:val="00377BC0"/>
    <w:rPr>
      <w:color w:val="447592" w:themeColor="hyperlink"/>
      <w:u w:val="single"/>
    </w:rPr>
  </w:style>
  <w:style w:type="table" w:styleId="TableGrid">
    <w:name w:val="Table Grid"/>
    <w:basedOn w:val="TableNormal"/>
    <w:uiPriority w:val="59"/>
    <w:rsid w:val="00133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rsid w:val="00EE29EC"/>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CD4F76"/>
    <w:pPr>
      <w:spacing w:after="0" w:line="240" w:lineRule="auto"/>
    </w:pPr>
  </w:style>
  <w:style w:type="paragraph" w:customStyle="1" w:styleId="CM2">
    <w:name w:val="CM2"/>
    <w:basedOn w:val="Normal"/>
    <w:next w:val="Normal"/>
    <w:uiPriority w:val="99"/>
    <w:rsid w:val="00B24127"/>
    <w:pPr>
      <w:autoSpaceDE w:val="0"/>
      <w:autoSpaceDN w:val="0"/>
      <w:adjustRightInd w:val="0"/>
      <w:spacing w:after="0" w:line="256" w:lineRule="atLeast"/>
    </w:pPr>
    <w:rPr>
      <w:rFonts w:ascii="Arial" w:hAnsi="Arial" w:cs="Arial"/>
      <w:sz w:val="24"/>
      <w:szCs w:val="24"/>
    </w:rPr>
  </w:style>
  <w:style w:type="paragraph" w:customStyle="1" w:styleId="TLPAnswer">
    <w:name w:val="TLPAnswer"/>
    <w:basedOn w:val="Normal"/>
    <w:link w:val="TLPAnswerChar"/>
    <w:uiPriority w:val="99"/>
    <w:rsid w:val="0070414E"/>
    <w:pPr>
      <w:tabs>
        <w:tab w:val="left" w:pos="720"/>
        <w:tab w:val="right" w:leader="dot" w:pos="8789"/>
        <w:tab w:val="right" w:pos="8976"/>
      </w:tabs>
      <w:spacing w:before="80" w:after="0" w:line="312" w:lineRule="auto"/>
      <w:ind w:left="720" w:hanging="720"/>
    </w:pPr>
    <w:rPr>
      <w:rFonts w:ascii="Arial Narrow" w:eastAsia="Times New Roman" w:hAnsi="Arial Narrow" w:cs="Times New Roman"/>
      <w:sz w:val="24"/>
      <w:szCs w:val="24"/>
    </w:rPr>
  </w:style>
  <w:style w:type="character" w:customStyle="1" w:styleId="TLPAnswerChar">
    <w:name w:val="TLPAnswer Char"/>
    <w:basedOn w:val="DefaultParagraphFont"/>
    <w:link w:val="TLPAnswer"/>
    <w:uiPriority w:val="99"/>
    <w:locked/>
    <w:rsid w:val="0070414E"/>
    <w:rPr>
      <w:rFonts w:ascii="Arial Narrow" w:eastAsia="Times New Roman" w:hAnsi="Arial Narrow" w:cs="Times New Roman"/>
      <w:sz w:val="24"/>
      <w:szCs w:val="24"/>
    </w:rPr>
  </w:style>
  <w:style w:type="character" w:styleId="Mention">
    <w:name w:val="Mention"/>
    <w:basedOn w:val="DefaultParagraphFont"/>
    <w:uiPriority w:val="99"/>
    <w:unhideWhenUsed/>
    <w:rsid w:val="007B17D7"/>
    <w:rPr>
      <w:color w:val="2B579A"/>
      <w:shd w:val="clear" w:color="auto" w:fill="E1DFDD"/>
    </w:rPr>
  </w:style>
  <w:style w:type="character" w:styleId="UnresolvedMention">
    <w:name w:val="Unresolved Mention"/>
    <w:basedOn w:val="DefaultParagraphFont"/>
    <w:uiPriority w:val="99"/>
    <w:semiHidden/>
    <w:unhideWhenUsed/>
    <w:rsid w:val="00951939"/>
    <w:rPr>
      <w:color w:val="605E5C"/>
      <w:shd w:val="clear" w:color="auto" w:fill="E1DFDD"/>
    </w:rPr>
  </w:style>
  <w:style w:type="character" w:customStyle="1" w:styleId="cf01">
    <w:name w:val="cf01"/>
    <w:basedOn w:val="DefaultParagraphFont"/>
    <w:rsid w:val="00C33F8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EPstudy@abtassoc.com" TargetMode="External" /><Relationship Id="rId9" Type="http://schemas.openxmlformats.org/officeDocument/2006/relationships/hyperlink" Target="mailto:IRB@abtassoc.com"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R3 - PMP Study">
      <a:dk1>
        <a:sysClr val="windowText" lastClr="000000"/>
      </a:dk1>
      <a:lt1>
        <a:sysClr val="window" lastClr="FFFFFF"/>
      </a:lt1>
      <a:dk2>
        <a:srgbClr val="4F7E69"/>
      </a:dk2>
      <a:lt2>
        <a:srgbClr val="9AC6B2"/>
      </a:lt2>
      <a:accent1>
        <a:srgbClr val="F5EAD3"/>
      </a:accent1>
      <a:accent2>
        <a:srgbClr val="F7B31E"/>
      </a:accent2>
      <a:accent3>
        <a:srgbClr val="447592"/>
      </a:accent3>
      <a:accent4>
        <a:srgbClr val="686870"/>
      </a:accent4>
      <a:accent5>
        <a:srgbClr val="E7E8E8"/>
      </a:accent5>
      <a:accent6>
        <a:srgbClr val="B7C9D3"/>
      </a:accent6>
      <a:hlink>
        <a:srgbClr val="447592"/>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89c6037-13dc-47d9-9b4e-f505e81babc9">
      <UserInfo>
        <DisplayName>Adedunmola Adewale</DisplayName>
        <AccountId>163</AccountId>
        <AccountType/>
      </UserInfo>
      <UserInfo>
        <DisplayName>Jessica Walker</DisplayName>
        <AccountId>13</AccountId>
        <AccountType/>
      </UserInfo>
      <UserInfo>
        <DisplayName>Liz Yadav</DisplayName>
        <AccountId>30</AccountId>
        <AccountType/>
      </UserInfo>
    </SharedWithUsers>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4" ma:contentTypeDescription="Create a new document." ma:contentTypeScope="" ma:versionID="39a865f5fe8db3f3029915e78aebde56">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3cd89bd4430ec98fed2b29181427bba6"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8023C8-751E-48C1-8E6A-66A1D784298F}">
  <ds:schemaRefs>
    <ds:schemaRef ds:uri="http://schemas.microsoft.com/office/2006/documentManagement/types"/>
    <ds:schemaRef ds:uri="http://purl.org/dc/dcmitype/"/>
    <ds:schemaRef ds:uri="http://purl.org/dc/terms/"/>
    <ds:schemaRef ds:uri="289c6037-13dc-47d9-9b4e-f505e81babc9"/>
    <ds:schemaRef ds:uri="http://schemas.microsoft.com/office/2006/metadata/properties"/>
    <ds:schemaRef ds:uri="http://www.w3.org/XML/1998/namespace"/>
    <ds:schemaRef ds:uri="http://purl.org/dc/elements/1.1/"/>
    <ds:schemaRef ds:uri="http://schemas.microsoft.com/office/infopath/2007/PartnerControls"/>
    <ds:schemaRef ds:uri="http://schemas.openxmlformats.org/package/2006/metadata/core-properties"/>
    <ds:schemaRef ds:uri="8708a804-7efc-461b-b79f-6b10f57482ef"/>
  </ds:schemaRefs>
</ds:datastoreItem>
</file>

<file path=customXml/itemProps2.xml><?xml version="1.0" encoding="utf-8"?>
<ds:datastoreItem xmlns:ds="http://schemas.openxmlformats.org/officeDocument/2006/customXml" ds:itemID="{2CE66B40-2B35-49ED-9677-BD0FFAF545B2}">
  <ds:schemaRefs>
    <ds:schemaRef ds:uri="http://schemas.microsoft.com/sharepoint/v3/contenttype/forms"/>
  </ds:schemaRefs>
</ds:datastoreItem>
</file>

<file path=customXml/itemProps3.xml><?xml version="1.0" encoding="utf-8"?>
<ds:datastoreItem xmlns:ds="http://schemas.openxmlformats.org/officeDocument/2006/customXml" ds:itemID="{DD87589C-E148-45FF-8D63-823F8EEC7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0C0E25-84E6-4D44-9159-158443EF5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567</Words>
  <Characters>8938</Characters>
  <Application>Microsoft Office Word</Application>
  <DocSecurity>0</DocSecurity>
  <Lines>74</Lines>
  <Paragraphs>20</Paragraphs>
  <ScaleCrop>false</ScaleCrop>
  <Company>Abt Associates Inc.</Company>
  <LinksUpToDate>false</LinksUpToDate>
  <CharactersWithSpaces>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edith Kelsey</dc:creator>
  <cp:lastModifiedBy>Liz Yadav</cp:lastModifiedBy>
  <cp:revision>2</cp:revision>
  <cp:lastPrinted>2019-11-21T06:44:00Z</cp:lastPrinted>
  <dcterms:created xsi:type="dcterms:W3CDTF">2024-02-29T14:57:00Z</dcterms:created>
  <dcterms:modified xsi:type="dcterms:W3CDTF">2024-02-2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